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033F2A" w14:textId="6240E8EA" w:rsidR="00CF7E40" w:rsidRDefault="00521A34" w:rsidP="00E611B1">
      <w:pPr>
        <w:jc w:val="center"/>
        <w:rPr>
          <w:b/>
          <w:sz w:val="48"/>
          <w:szCs w:val="48"/>
        </w:rPr>
      </w:pPr>
      <w:r>
        <w:rPr>
          <w:b/>
          <w:sz w:val="48"/>
          <w:szCs w:val="48"/>
        </w:rPr>
        <w:t xml:space="preserve">2023 </w:t>
      </w:r>
      <w:r w:rsidR="00E611B1" w:rsidRPr="00F76A13">
        <w:rPr>
          <w:b/>
          <w:sz w:val="48"/>
          <w:szCs w:val="48"/>
        </w:rPr>
        <w:t>Bryant Peney Memorial Scholarship</w:t>
      </w:r>
    </w:p>
    <w:p w14:paraId="0BD113FC" w14:textId="5231CC8B" w:rsidR="009930AF" w:rsidRPr="009930AF" w:rsidRDefault="009930AF" w:rsidP="009930AF">
      <w:pPr>
        <w:jc w:val="center"/>
        <w:rPr>
          <w:b/>
        </w:rPr>
      </w:pPr>
      <w:r w:rsidRPr="00C63D83">
        <w:rPr>
          <w:b/>
        </w:rPr>
        <w:t xml:space="preserve">Application is </w:t>
      </w:r>
      <w:r>
        <w:rPr>
          <w:b/>
        </w:rPr>
        <w:t xml:space="preserve">also </w:t>
      </w:r>
      <w:r w:rsidRPr="00C63D83">
        <w:rPr>
          <w:b/>
        </w:rPr>
        <w:t xml:space="preserve">available online at </w:t>
      </w:r>
      <w:hyperlink r:id="rId7" w:history="1">
        <w:r w:rsidRPr="00C63D83">
          <w:rPr>
            <w:rStyle w:val="Hyperlink"/>
            <w:b/>
          </w:rPr>
          <w:t>www.bryantpeney.com</w:t>
        </w:r>
      </w:hyperlink>
    </w:p>
    <w:p w14:paraId="6E9AFA4F" w14:textId="77777777" w:rsidR="00E611B1" w:rsidRDefault="00E611B1" w:rsidP="00E611B1">
      <w:pPr>
        <w:jc w:val="center"/>
        <w:rPr>
          <w:b/>
          <w:sz w:val="36"/>
          <w:szCs w:val="36"/>
        </w:rPr>
      </w:pPr>
    </w:p>
    <w:p w14:paraId="4A81908D" w14:textId="77777777" w:rsidR="00E611B1" w:rsidRDefault="00E611B1" w:rsidP="00E611B1">
      <w:r>
        <w:t>Rules for the Bryant Peney Memorial Scholarship Foundation are as follows:</w:t>
      </w:r>
    </w:p>
    <w:p w14:paraId="679341C5" w14:textId="77777777" w:rsidR="00E611B1" w:rsidRDefault="00E611B1" w:rsidP="00E611B1"/>
    <w:p w14:paraId="174F0686" w14:textId="1071D3E2" w:rsidR="00E611B1" w:rsidRDefault="00E611B1" w:rsidP="00E611B1">
      <w:pPr>
        <w:numPr>
          <w:ilvl w:val="0"/>
          <w:numId w:val="1"/>
        </w:numPr>
      </w:pPr>
      <w:r>
        <w:t xml:space="preserve">This is a </w:t>
      </w:r>
      <w:r w:rsidR="008D192B">
        <w:t>yearly scholarship</w:t>
      </w:r>
      <w:r>
        <w:t xml:space="preserve">. The total amount of this scholarship will be $1,500.00 </w:t>
      </w:r>
      <w:r w:rsidR="008D192B">
        <w:t xml:space="preserve">or $600.00 </w:t>
      </w:r>
      <w:r>
        <w:t xml:space="preserve">which will be paid to the accredited college, university or other educational institution of the </w:t>
      </w:r>
      <w:r w:rsidR="008D192B">
        <w:t>awardee’s</w:t>
      </w:r>
      <w:r>
        <w:t xml:space="preserve"> choice. The recipient must complete a </w:t>
      </w:r>
      <w:r w:rsidR="00281DD2">
        <w:t>new</w:t>
      </w:r>
      <w:r>
        <w:t xml:space="preserve"> application each year in order to </w:t>
      </w:r>
      <w:r w:rsidR="008D192B">
        <w:t>re</w:t>
      </w:r>
      <w:r>
        <w:t xml:space="preserve">qualify for the second, </w:t>
      </w:r>
      <w:proofErr w:type="gramStart"/>
      <w:r>
        <w:t>third</w:t>
      </w:r>
      <w:r w:rsidR="000A546F">
        <w:t>,</w:t>
      </w:r>
      <w:r>
        <w:t xml:space="preserve"> and fourth year’s</w:t>
      </w:r>
      <w:proofErr w:type="gramEnd"/>
      <w:r>
        <w:t xml:space="preserve"> renewal. Each </w:t>
      </w:r>
      <w:r w:rsidR="00281DD2">
        <w:t>new</w:t>
      </w:r>
      <w:r>
        <w:t xml:space="preserve"> application must include a copy of the recipient’s most current college transcript. Recipients must maintain and meet scholarship requirements annually. </w:t>
      </w:r>
    </w:p>
    <w:p w14:paraId="4DBA01FE" w14:textId="77777777" w:rsidR="00E611B1" w:rsidRDefault="00E611B1" w:rsidP="00E611B1">
      <w:pPr>
        <w:ind w:left="360"/>
      </w:pPr>
    </w:p>
    <w:p w14:paraId="73EB59C4" w14:textId="547EDC54" w:rsidR="00E611B1" w:rsidRDefault="00E611B1" w:rsidP="00E611B1">
      <w:pPr>
        <w:numPr>
          <w:ilvl w:val="0"/>
          <w:numId w:val="1"/>
        </w:numPr>
      </w:pPr>
      <w:r>
        <w:t xml:space="preserve">The recipient must be the </w:t>
      </w:r>
      <w:r w:rsidR="009056DA">
        <w:t>dependent</w:t>
      </w:r>
      <w:r>
        <w:t xml:space="preserve"> of a Fort Lauderdale Police Officer who is active, retired or vested.</w:t>
      </w:r>
    </w:p>
    <w:p w14:paraId="26DFB502" w14:textId="77777777" w:rsidR="00E611B1" w:rsidRDefault="00E611B1" w:rsidP="00E611B1"/>
    <w:p w14:paraId="6F2FCA7E" w14:textId="77777777" w:rsidR="00E611B1" w:rsidRDefault="00E611B1" w:rsidP="00E611B1">
      <w:pPr>
        <w:numPr>
          <w:ilvl w:val="0"/>
          <w:numId w:val="1"/>
        </w:numPr>
      </w:pPr>
      <w:r>
        <w:t xml:space="preserve">The scholarship will be awarded </w:t>
      </w:r>
      <w:proofErr w:type="gramStart"/>
      <w:r>
        <w:t>on the basis of</w:t>
      </w:r>
      <w:proofErr w:type="gramEnd"/>
      <w:r>
        <w:t xml:space="preserve"> scholarship attainment, economic need, G.P.A. and community involvement.</w:t>
      </w:r>
    </w:p>
    <w:p w14:paraId="17782987" w14:textId="77777777" w:rsidR="00E611B1" w:rsidRDefault="00E611B1" w:rsidP="00E611B1"/>
    <w:p w14:paraId="77DDED4A" w14:textId="77777777" w:rsidR="00E611B1" w:rsidRDefault="00E611B1" w:rsidP="00E611B1">
      <w:pPr>
        <w:numPr>
          <w:ilvl w:val="0"/>
          <w:numId w:val="1"/>
        </w:numPr>
      </w:pPr>
      <w:r>
        <w:t>The selection of the applicants shall be made by the Board of Directors of the Bryant Peney Memorial Scholarship Foundation, Inc.</w:t>
      </w:r>
    </w:p>
    <w:p w14:paraId="17E53A81" w14:textId="77777777" w:rsidR="00E611B1" w:rsidRDefault="00E611B1" w:rsidP="00E611B1"/>
    <w:p w14:paraId="50021BD6" w14:textId="5783475E" w:rsidR="0088467F" w:rsidRPr="00C82F84" w:rsidRDefault="0088467F" w:rsidP="00E611B1">
      <w:pPr>
        <w:numPr>
          <w:ilvl w:val="0"/>
          <w:numId w:val="1"/>
        </w:numPr>
        <w:rPr>
          <w:b/>
        </w:rPr>
      </w:pPr>
      <w:r w:rsidRPr="00C82F84">
        <w:rPr>
          <w:b/>
        </w:rPr>
        <w:t>Applications MUST BE TYPED.</w:t>
      </w:r>
      <w:r w:rsidR="00E902A8">
        <w:rPr>
          <w:b/>
        </w:rPr>
        <w:t xml:space="preserve"> You may attach additional pages.</w:t>
      </w:r>
      <w:r w:rsidR="00A927A8">
        <w:rPr>
          <w:b/>
        </w:rPr>
        <w:t xml:space="preserve"> COMBINE ALL INFORMATION INTO ONE DOCUMENT and save with your full name.</w:t>
      </w:r>
    </w:p>
    <w:p w14:paraId="7BF2CAB0" w14:textId="77777777" w:rsidR="0088467F" w:rsidRDefault="0088467F" w:rsidP="0088467F">
      <w:pPr>
        <w:pStyle w:val="ListParagraph"/>
      </w:pPr>
    </w:p>
    <w:p w14:paraId="2C56BBFF" w14:textId="077ECF7E" w:rsidR="00DE3050" w:rsidRDefault="00322061" w:rsidP="00DE3050">
      <w:pPr>
        <w:numPr>
          <w:ilvl w:val="0"/>
          <w:numId w:val="1"/>
        </w:numPr>
      </w:pPr>
      <w:r w:rsidRPr="00EA0CDE">
        <w:t xml:space="preserve">The complete notarized application and transcripts shall be scanned and </w:t>
      </w:r>
      <w:r w:rsidR="00704C0D">
        <w:t xml:space="preserve">emailed </w:t>
      </w:r>
      <w:r w:rsidR="00CC317F">
        <w:t xml:space="preserve">with a current photo </w:t>
      </w:r>
      <w:r w:rsidR="00704C0D">
        <w:t xml:space="preserve">by </w:t>
      </w:r>
      <w:r w:rsidR="003802DD">
        <w:t xml:space="preserve">June </w:t>
      </w:r>
      <w:r w:rsidR="008E0F91">
        <w:t>15</w:t>
      </w:r>
      <w:r w:rsidR="008E0F91" w:rsidRPr="008E0F91">
        <w:rPr>
          <w:vertAlign w:val="superscript"/>
        </w:rPr>
        <w:t>th</w:t>
      </w:r>
      <w:r w:rsidR="00DE3050">
        <w:t xml:space="preserve">, </w:t>
      </w:r>
      <w:proofErr w:type="gramStart"/>
      <w:r w:rsidR="00DE3050">
        <w:t>20</w:t>
      </w:r>
      <w:r w:rsidR="009056DA">
        <w:t>2</w:t>
      </w:r>
      <w:r w:rsidR="00521A34">
        <w:t>3</w:t>
      </w:r>
      <w:proofErr w:type="gramEnd"/>
      <w:r w:rsidR="00DE3050">
        <w:t xml:space="preserve"> </w:t>
      </w:r>
      <w:r w:rsidR="00E611B1">
        <w:t xml:space="preserve">to </w:t>
      </w:r>
      <w:r w:rsidR="00DE3050">
        <w:t xml:space="preserve">                                              </w:t>
      </w:r>
    </w:p>
    <w:p w14:paraId="1805AE3A" w14:textId="6E5B7E10" w:rsidR="00704C0D" w:rsidRPr="00CC317F" w:rsidRDefault="00E16AE4" w:rsidP="00DE3050">
      <w:pPr>
        <w:ind w:left="720"/>
        <w:rPr>
          <w:lang w:val="es-US"/>
        </w:rPr>
      </w:pPr>
      <w:r>
        <w:t xml:space="preserve">Info@BryantPeney.com </w:t>
      </w:r>
    </w:p>
    <w:p w14:paraId="0E9A693F" w14:textId="77777777" w:rsidR="0091652D" w:rsidRPr="00CC317F" w:rsidRDefault="0091652D" w:rsidP="0091652D">
      <w:pPr>
        <w:rPr>
          <w:lang w:val="es-US"/>
        </w:rPr>
      </w:pPr>
    </w:p>
    <w:p w14:paraId="54C45DE4" w14:textId="1A5D6060" w:rsidR="0091652D" w:rsidRDefault="0091652D" w:rsidP="00E611B1">
      <w:pPr>
        <w:numPr>
          <w:ilvl w:val="0"/>
          <w:numId w:val="1"/>
        </w:numPr>
      </w:pPr>
      <w:r>
        <w:t xml:space="preserve">The scholarship winner shall receive notification by </w:t>
      </w:r>
      <w:r w:rsidR="009056DA">
        <w:t>email</w:t>
      </w:r>
      <w:r>
        <w:t>.</w:t>
      </w:r>
    </w:p>
    <w:p w14:paraId="0C52E306" w14:textId="77777777" w:rsidR="0091652D" w:rsidRDefault="0091652D" w:rsidP="0091652D"/>
    <w:p w14:paraId="62DC25EF" w14:textId="3A78EE5C" w:rsidR="0091652D" w:rsidRDefault="0091652D" w:rsidP="00E611B1">
      <w:pPr>
        <w:numPr>
          <w:ilvl w:val="0"/>
          <w:numId w:val="1"/>
        </w:numPr>
      </w:pPr>
      <w:r>
        <w:t>The applicant is to fully understand that in accepting this scholarship</w:t>
      </w:r>
      <w:r w:rsidR="00322061" w:rsidRPr="00EA0CDE">
        <w:rPr>
          <w:strike/>
        </w:rPr>
        <w:t xml:space="preserve"> </w:t>
      </w:r>
      <w:r w:rsidR="00322061" w:rsidRPr="00EA0CDE">
        <w:t>they shall:</w:t>
      </w:r>
    </w:p>
    <w:p w14:paraId="32A829FA" w14:textId="77777777" w:rsidR="0091652D" w:rsidRDefault="0091652D" w:rsidP="0091652D"/>
    <w:p w14:paraId="785F21BA" w14:textId="01E0587A" w:rsidR="0091652D" w:rsidRDefault="0039799B" w:rsidP="0091652D">
      <w:pPr>
        <w:numPr>
          <w:ilvl w:val="1"/>
          <w:numId w:val="1"/>
        </w:numPr>
      </w:pPr>
      <w:r>
        <w:t>Intend</w:t>
      </w:r>
      <w:r w:rsidR="0091652D">
        <w:t xml:space="preserve"> to complete college</w:t>
      </w:r>
    </w:p>
    <w:p w14:paraId="749DC877" w14:textId="58460A88" w:rsidR="0091652D" w:rsidRDefault="0039799B" w:rsidP="0091652D">
      <w:pPr>
        <w:numPr>
          <w:ilvl w:val="1"/>
          <w:numId w:val="1"/>
        </w:numPr>
      </w:pPr>
      <w:r>
        <w:t>Maintain a</w:t>
      </w:r>
      <w:r w:rsidR="0091652D">
        <w:t>n overall average of a 2.0 GPA</w:t>
      </w:r>
    </w:p>
    <w:p w14:paraId="64206CA6" w14:textId="5CC015D7" w:rsidR="0091652D" w:rsidRDefault="0039799B" w:rsidP="0091652D">
      <w:pPr>
        <w:numPr>
          <w:ilvl w:val="1"/>
          <w:numId w:val="1"/>
        </w:numPr>
      </w:pPr>
      <w:r>
        <w:t>Understand that t</w:t>
      </w:r>
      <w:r w:rsidR="0091652D">
        <w:t>he scholarship will be terminated should the recipient not fulfill the above requirements</w:t>
      </w:r>
    </w:p>
    <w:p w14:paraId="4AF4FA0A" w14:textId="0A0F6A3B" w:rsidR="0091652D" w:rsidRDefault="0039799B" w:rsidP="0091652D">
      <w:pPr>
        <w:numPr>
          <w:ilvl w:val="1"/>
          <w:numId w:val="1"/>
        </w:numPr>
      </w:pPr>
      <w:r>
        <w:t xml:space="preserve">Complete and forward a new application each year </w:t>
      </w:r>
      <w:r w:rsidR="0091652D">
        <w:t xml:space="preserve">along with a current college transcript </w:t>
      </w:r>
      <w:proofErr w:type="gramStart"/>
      <w:r w:rsidR="0091652D">
        <w:t>in order for</w:t>
      </w:r>
      <w:proofErr w:type="gramEnd"/>
      <w:r w:rsidR="0091652D">
        <w:t xml:space="preserve"> the scholarship to </w:t>
      </w:r>
      <w:r w:rsidR="0072731A">
        <w:t>be renewed</w:t>
      </w:r>
      <w:r w:rsidR="00D10AFF">
        <w:t>.</w:t>
      </w:r>
    </w:p>
    <w:p w14:paraId="33293464" w14:textId="7B4EAE30" w:rsidR="0091652D" w:rsidRDefault="0039799B" w:rsidP="0091652D">
      <w:pPr>
        <w:numPr>
          <w:ilvl w:val="1"/>
          <w:numId w:val="1"/>
        </w:numPr>
      </w:pPr>
      <w:r>
        <w:t>Submit a</w:t>
      </w:r>
      <w:r w:rsidR="0091652D">
        <w:t>ny deviation from this procedure to the Board of Directors for consideration. Their decision will be final.</w:t>
      </w:r>
    </w:p>
    <w:p w14:paraId="4ECBA33D" w14:textId="08902698" w:rsidR="008B3770" w:rsidRDefault="0039799B" w:rsidP="0091652D">
      <w:pPr>
        <w:numPr>
          <w:ilvl w:val="1"/>
          <w:numId w:val="1"/>
        </w:numPr>
      </w:pPr>
      <w:r>
        <w:t>Understand that c</w:t>
      </w:r>
      <w:r w:rsidR="0091652D">
        <w:t xml:space="preserve">hecks will be made out to the college selected by this individual and forwarded to the appropriate address. </w:t>
      </w:r>
    </w:p>
    <w:p w14:paraId="75423CDD" w14:textId="3DDD788C" w:rsidR="0091652D" w:rsidRDefault="0039799B" w:rsidP="0091652D">
      <w:pPr>
        <w:numPr>
          <w:ilvl w:val="1"/>
          <w:numId w:val="1"/>
        </w:numPr>
      </w:pPr>
      <w:r>
        <w:t>I</w:t>
      </w:r>
      <w:r w:rsidR="0091652D">
        <w:t xml:space="preserve">nform the </w:t>
      </w:r>
      <w:r w:rsidR="008B3770">
        <w:t xml:space="preserve">Foundation </w:t>
      </w:r>
      <w:r w:rsidR="007F03BA">
        <w:t xml:space="preserve">of </w:t>
      </w:r>
      <w:r w:rsidR="008B3770">
        <w:t>the correct mailing address</w:t>
      </w:r>
      <w:r w:rsidR="007F03BA">
        <w:t xml:space="preserve"> and department</w:t>
      </w:r>
      <w:r w:rsidR="008B3770">
        <w:t xml:space="preserve"> to where checks should be mailed.</w:t>
      </w:r>
    </w:p>
    <w:p w14:paraId="0925E519" w14:textId="44165FBE" w:rsidR="008B3770" w:rsidRDefault="0039799B" w:rsidP="0091652D">
      <w:pPr>
        <w:numPr>
          <w:ilvl w:val="1"/>
          <w:numId w:val="1"/>
        </w:numPr>
      </w:pPr>
      <w:r>
        <w:t>Type the application.</w:t>
      </w:r>
    </w:p>
    <w:p w14:paraId="0DD29879" w14:textId="77777777" w:rsidR="008B3770" w:rsidRDefault="008B3770" w:rsidP="008B3770"/>
    <w:p w14:paraId="757DDCD4" w14:textId="757CEA33" w:rsidR="00C63D83" w:rsidRDefault="008B3770" w:rsidP="009930AF">
      <w:r>
        <w:tab/>
      </w:r>
      <w:r>
        <w:tab/>
      </w:r>
      <w:r>
        <w:tab/>
        <w:t>Application rules are subject to change</w:t>
      </w:r>
    </w:p>
    <w:p w14:paraId="788DB63C" w14:textId="77777777" w:rsidR="008B3770" w:rsidRDefault="008B3770" w:rsidP="008B3770"/>
    <w:p w14:paraId="6F951A7F" w14:textId="77777777" w:rsidR="008B3770" w:rsidRPr="00F40DCA" w:rsidRDefault="008B3770" w:rsidP="00F40DCA">
      <w:pPr>
        <w:jc w:val="center"/>
        <w:rPr>
          <w:b/>
          <w:sz w:val="36"/>
          <w:szCs w:val="36"/>
        </w:rPr>
      </w:pPr>
      <w:r w:rsidRPr="00F40DCA">
        <w:rPr>
          <w:b/>
          <w:sz w:val="36"/>
          <w:szCs w:val="36"/>
        </w:rPr>
        <w:t>Bryant Peney Memorial Scholarship Foundation Inc.</w:t>
      </w:r>
    </w:p>
    <w:p w14:paraId="46268055" w14:textId="104652D1" w:rsidR="008B3770" w:rsidRDefault="008B3770" w:rsidP="00F40DCA">
      <w:pPr>
        <w:jc w:val="center"/>
        <w:rPr>
          <w:b/>
          <w:sz w:val="36"/>
          <w:szCs w:val="36"/>
        </w:rPr>
      </w:pPr>
      <w:r w:rsidRPr="00F40DCA">
        <w:rPr>
          <w:b/>
          <w:sz w:val="36"/>
          <w:szCs w:val="36"/>
        </w:rPr>
        <w:t>Application for Scholarship Assistance</w:t>
      </w:r>
    </w:p>
    <w:p w14:paraId="4E162301" w14:textId="77777777" w:rsidR="00FE2E7B" w:rsidRDefault="00FE2E7B" w:rsidP="00F40DCA">
      <w:pPr>
        <w:jc w:val="center"/>
        <w:rPr>
          <w:b/>
          <w:sz w:val="36"/>
          <w:szCs w:val="36"/>
        </w:rPr>
      </w:pPr>
    </w:p>
    <w:p w14:paraId="4249CD4E" w14:textId="618033D2" w:rsidR="00F40DCA" w:rsidRDefault="00AB1DF0" w:rsidP="008B3770">
      <w:r>
        <w:rPr>
          <w:noProof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72163733" wp14:editId="1D766151">
                <wp:simplePos x="0" y="0"/>
                <wp:positionH relativeFrom="column">
                  <wp:posOffset>-342900</wp:posOffset>
                </wp:positionH>
                <wp:positionV relativeFrom="paragraph">
                  <wp:posOffset>30480</wp:posOffset>
                </wp:positionV>
                <wp:extent cx="6136005" cy="2232660"/>
                <wp:effectExtent l="19050" t="13335" r="17145" b="20955"/>
                <wp:wrapNone/>
                <wp:docPr id="11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36005" cy="22326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54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95CF59" w14:textId="77777777" w:rsidR="00F40DCA" w:rsidRDefault="00F40DCA">
                            <w:pPr>
                              <w:rPr>
                                <w:b/>
                              </w:rPr>
                            </w:pPr>
                          </w:p>
                          <w:p w14:paraId="00405A8F" w14:textId="77777777" w:rsidR="008B3770" w:rsidRPr="00FC2100" w:rsidRDefault="00FC2100">
                            <w:pPr>
                              <w:rPr>
                                <w:b/>
                              </w:rPr>
                            </w:pPr>
                            <w:r w:rsidRPr="00FC2100">
                              <w:rPr>
                                <w:b/>
                              </w:rPr>
                              <w:t>Full Name: ___________________________________________________________________</w:t>
                            </w:r>
                          </w:p>
                          <w:p w14:paraId="3FDECF87" w14:textId="77777777" w:rsidR="00FC2100" w:rsidRPr="00FC2100" w:rsidRDefault="00FC2100">
                            <w:pPr>
                              <w:rPr>
                                <w:b/>
                              </w:rPr>
                            </w:pPr>
                          </w:p>
                          <w:p w14:paraId="61CC54FF" w14:textId="77777777" w:rsidR="00FC2100" w:rsidRPr="00FC2100" w:rsidRDefault="00FC2100">
                            <w:pPr>
                              <w:rPr>
                                <w:b/>
                              </w:rPr>
                            </w:pPr>
                            <w:r w:rsidRPr="00FC2100">
                              <w:rPr>
                                <w:b/>
                              </w:rPr>
                              <w:t xml:space="preserve">Home </w:t>
                            </w:r>
                            <w:r>
                              <w:rPr>
                                <w:b/>
                              </w:rPr>
                              <w:t>A</w:t>
                            </w:r>
                            <w:r w:rsidRPr="00FC2100">
                              <w:rPr>
                                <w:b/>
                              </w:rPr>
                              <w:t>ddress:</w:t>
                            </w:r>
                            <w:r>
                              <w:rPr>
                                <w:b/>
                              </w:rPr>
                              <w:t xml:space="preserve"> </w:t>
                            </w:r>
                            <w:r w:rsidRPr="00FC2100">
                              <w:rPr>
                                <w:b/>
                              </w:rPr>
                              <w:t>________________________________________________________________</w:t>
                            </w:r>
                          </w:p>
                          <w:p w14:paraId="76E59286" w14:textId="77777777" w:rsidR="00FC2100" w:rsidRPr="00FC2100" w:rsidRDefault="00FC2100">
                            <w:pPr>
                              <w:rPr>
                                <w:b/>
                              </w:rPr>
                            </w:pPr>
                          </w:p>
                          <w:p w14:paraId="6033215A" w14:textId="77777777" w:rsidR="00FC2100" w:rsidRPr="00FC2100" w:rsidRDefault="00FC2100">
                            <w:pPr>
                              <w:rPr>
                                <w:b/>
                              </w:rPr>
                            </w:pPr>
                            <w:r w:rsidRPr="00FC2100">
                              <w:rPr>
                                <w:b/>
                              </w:rPr>
                              <w:t>City:</w:t>
                            </w:r>
                            <w:r>
                              <w:rPr>
                                <w:b/>
                              </w:rPr>
                              <w:t xml:space="preserve"> </w:t>
                            </w:r>
                            <w:smartTag w:uri="urn:schemas-microsoft-com:office:smarttags" w:element="PlaceName">
                              <w:r w:rsidRPr="00FC2100">
                                <w:rPr>
                                  <w:b/>
                                </w:rPr>
                                <w:t>_______________________________</w:t>
                              </w:r>
                            </w:smartTag>
                            <w:r w:rsidRPr="00FC2100">
                              <w:rPr>
                                <w:b/>
                              </w:rPr>
                              <w:t xml:space="preserve"> </w:t>
                            </w:r>
                            <w:proofErr w:type="gramStart"/>
                            <w:r w:rsidRPr="00FC2100">
                              <w:rPr>
                                <w:b/>
                              </w:rPr>
                              <w:t>State:_</w:t>
                            </w:r>
                            <w:proofErr w:type="gramEnd"/>
                            <w:r w:rsidRPr="00FC2100">
                              <w:rPr>
                                <w:b/>
                              </w:rPr>
                              <w:t>_________ Zip Code:_________________</w:t>
                            </w:r>
                          </w:p>
                          <w:p w14:paraId="24937182" w14:textId="77777777" w:rsidR="00FC2100" w:rsidRPr="00FC2100" w:rsidRDefault="00FC2100">
                            <w:pPr>
                              <w:rPr>
                                <w:b/>
                              </w:rPr>
                            </w:pPr>
                          </w:p>
                          <w:p w14:paraId="47764CB6" w14:textId="630304DD" w:rsidR="00FC2100" w:rsidRPr="00FC2100" w:rsidRDefault="00FC2100">
                            <w:pPr>
                              <w:rPr>
                                <w:b/>
                              </w:rPr>
                            </w:pPr>
                            <w:r w:rsidRPr="00FC2100">
                              <w:rPr>
                                <w:b/>
                              </w:rPr>
                              <w:t>Date of Birth</w:t>
                            </w:r>
                            <w:r>
                              <w:rPr>
                                <w:b/>
                              </w:rPr>
                              <w:t>:</w:t>
                            </w:r>
                            <w:r w:rsidRPr="00FC2100">
                              <w:rPr>
                                <w:b/>
                              </w:rPr>
                              <w:t xml:space="preserve"> __________________</w:t>
                            </w:r>
                            <w:proofErr w:type="gramStart"/>
                            <w:r w:rsidRPr="00FC2100">
                              <w:rPr>
                                <w:b/>
                              </w:rPr>
                              <w:t xml:space="preserve">_  </w:t>
                            </w:r>
                            <w:r w:rsidR="009930AF">
                              <w:rPr>
                                <w:b/>
                              </w:rPr>
                              <w:t>Student</w:t>
                            </w:r>
                            <w:proofErr w:type="gramEnd"/>
                            <w:r w:rsidR="009930AF">
                              <w:rPr>
                                <w:b/>
                              </w:rPr>
                              <w:t xml:space="preserve"> ID No.</w:t>
                            </w:r>
                            <w:r w:rsidRPr="00FC2100">
                              <w:rPr>
                                <w:b/>
                              </w:rPr>
                              <w:t xml:space="preserve"> ____________________________</w:t>
                            </w:r>
                          </w:p>
                          <w:p w14:paraId="2069BCB5" w14:textId="77777777" w:rsidR="00FC2100" w:rsidRPr="00FC2100" w:rsidRDefault="00FC2100">
                            <w:pPr>
                              <w:rPr>
                                <w:b/>
                              </w:rPr>
                            </w:pPr>
                          </w:p>
                          <w:p w14:paraId="13793663" w14:textId="77777777" w:rsidR="00FC2100" w:rsidRPr="00FC2100" w:rsidRDefault="00FC2100">
                            <w:pPr>
                              <w:rPr>
                                <w:b/>
                              </w:rPr>
                            </w:pPr>
                            <w:r w:rsidRPr="00FC2100">
                              <w:rPr>
                                <w:b/>
                              </w:rPr>
                              <w:t>Telephone No: ________________________ Cell Phone No. ___________________________</w:t>
                            </w:r>
                          </w:p>
                          <w:p w14:paraId="2C282425" w14:textId="77777777" w:rsidR="00FC2100" w:rsidRPr="00FC2100" w:rsidRDefault="00FC2100">
                            <w:pPr>
                              <w:rPr>
                                <w:b/>
                              </w:rPr>
                            </w:pPr>
                          </w:p>
                          <w:p w14:paraId="1AFF716A" w14:textId="293DEDE4" w:rsidR="00FC2100" w:rsidRPr="00FC2100" w:rsidRDefault="00FC2100">
                            <w:pPr>
                              <w:rPr>
                                <w:b/>
                              </w:rPr>
                            </w:pPr>
                            <w:r w:rsidRPr="00FC2100">
                              <w:rPr>
                                <w:b/>
                              </w:rPr>
                              <w:t xml:space="preserve">Resident of Area: _______ years.       </w:t>
                            </w:r>
                            <w:proofErr w:type="gramStart"/>
                            <w:r w:rsidR="00483E01">
                              <w:rPr>
                                <w:b/>
                              </w:rPr>
                              <w:t>Email</w:t>
                            </w:r>
                            <w:r w:rsidRPr="00FC2100">
                              <w:rPr>
                                <w:b/>
                              </w:rPr>
                              <w:t>:_</w:t>
                            </w:r>
                            <w:proofErr w:type="gramEnd"/>
                            <w:r w:rsidRPr="00FC2100">
                              <w:rPr>
                                <w:b/>
                              </w:rPr>
                              <w:t>_____________________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2163733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-27pt;margin-top:2.4pt;width:483.15pt;height:175.8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" strokeweight="2pt">
                <v:textbox>
                  <w:txbxContent>
                    <w:p w14:paraId="1A95CF59" w14:textId="77777777" w:rsidR="00F40DCA" w:rsidRDefault="00F40DCA">
                      <w:pPr>
                        <w:rPr>
                          <w:b/>
                        </w:rPr>
                      </w:pPr>
                    </w:p>
                    <w:p w14:paraId="00405A8F" w14:textId="77777777" w:rsidR="008B3770" w:rsidRPr="00FC2100" w:rsidRDefault="00FC2100">
                      <w:pPr>
                        <w:rPr>
                          <w:b/>
                        </w:rPr>
                      </w:pPr>
                      <w:r w:rsidRPr="00FC2100">
                        <w:rPr>
                          <w:b/>
                        </w:rPr>
                        <w:t>Full Name: ___________________________________________________________________</w:t>
                      </w:r>
                    </w:p>
                    <w:p w14:paraId="3FDECF87" w14:textId="77777777" w:rsidR="00FC2100" w:rsidRPr="00FC2100" w:rsidRDefault="00FC2100">
                      <w:pPr>
                        <w:rPr>
                          <w:b/>
                        </w:rPr>
                      </w:pPr>
                    </w:p>
                    <w:p w14:paraId="61CC54FF" w14:textId="77777777" w:rsidR="00FC2100" w:rsidRPr="00FC2100" w:rsidRDefault="00FC2100">
                      <w:pPr>
                        <w:rPr>
                          <w:b/>
                        </w:rPr>
                      </w:pPr>
                      <w:r w:rsidRPr="00FC2100">
                        <w:rPr>
                          <w:b/>
                        </w:rPr>
                        <w:t xml:space="preserve">Home </w:t>
                      </w:r>
                      <w:r>
                        <w:rPr>
                          <w:b/>
                        </w:rPr>
                        <w:t>A</w:t>
                      </w:r>
                      <w:r w:rsidRPr="00FC2100">
                        <w:rPr>
                          <w:b/>
                        </w:rPr>
                        <w:t>ddress:</w:t>
                      </w:r>
                      <w:r>
                        <w:rPr>
                          <w:b/>
                        </w:rPr>
                        <w:t xml:space="preserve"> </w:t>
                      </w:r>
                      <w:r w:rsidRPr="00FC2100">
                        <w:rPr>
                          <w:b/>
                        </w:rPr>
                        <w:t>________________________________________________________________</w:t>
                      </w:r>
                    </w:p>
                    <w:p w14:paraId="76E59286" w14:textId="77777777" w:rsidR="00FC2100" w:rsidRPr="00FC2100" w:rsidRDefault="00FC2100">
                      <w:pPr>
                        <w:rPr>
                          <w:b/>
                        </w:rPr>
                      </w:pPr>
                    </w:p>
                    <w:p w14:paraId="6033215A" w14:textId="77777777" w:rsidR="00FC2100" w:rsidRPr="00FC2100" w:rsidRDefault="00FC2100">
                      <w:pPr>
                        <w:rPr>
                          <w:b/>
                        </w:rPr>
                      </w:pPr>
                      <w:r w:rsidRPr="00FC2100">
                        <w:rPr>
                          <w:b/>
                        </w:rPr>
                        <w:t>City:</w:t>
                      </w:r>
                      <w:r>
                        <w:rPr>
                          <w:b/>
                        </w:rPr>
                        <w:t xml:space="preserve"> </w:t>
                      </w:r>
                      <w:smartTag w:uri="urn:schemas-microsoft-com:office:smarttags" w:element="PlaceName">
                        <w:r w:rsidRPr="00FC2100">
                          <w:rPr>
                            <w:b/>
                          </w:rPr>
                          <w:t>_______________________________</w:t>
                        </w:r>
                      </w:smartTag>
                      <w:r w:rsidRPr="00FC2100">
                        <w:rPr>
                          <w:b/>
                        </w:rPr>
                        <w:t xml:space="preserve"> </w:t>
                      </w:r>
                      <w:proofErr w:type="gramStart"/>
                      <w:r w:rsidRPr="00FC2100">
                        <w:rPr>
                          <w:b/>
                        </w:rPr>
                        <w:t>State:_</w:t>
                      </w:r>
                      <w:proofErr w:type="gramEnd"/>
                      <w:r w:rsidRPr="00FC2100">
                        <w:rPr>
                          <w:b/>
                        </w:rPr>
                        <w:t>_________ Zip Code:_________________</w:t>
                      </w:r>
                    </w:p>
                    <w:p w14:paraId="24937182" w14:textId="77777777" w:rsidR="00FC2100" w:rsidRPr="00FC2100" w:rsidRDefault="00FC2100">
                      <w:pPr>
                        <w:rPr>
                          <w:b/>
                        </w:rPr>
                      </w:pPr>
                    </w:p>
                    <w:p w14:paraId="47764CB6" w14:textId="630304DD" w:rsidR="00FC2100" w:rsidRPr="00FC2100" w:rsidRDefault="00FC2100">
                      <w:pPr>
                        <w:rPr>
                          <w:b/>
                        </w:rPr>
                      </w:pPr>
                      <w:r w:rsidRPr="00FC2100">
                        <w:rPr>
                          <w:b/>
                        </w:rPr>
                        <w:t>Date of Birth</w:t>
                      </w:r>
                      <w:r>
                        <w:rPr>
                          <w:b/>
                        </w:rPr>
                        <w:t>:</w:t>
                      </w:r>
                      <w:r w:rsidRPr="00FC2100">
                        <w:rPr>
                          <w:b/>
                        </w:rPr>
                        <w:t xml:space="preserve"> __________________</w:t>
                      </w:r>
                      <w:proofErr w:type="gramStart"/>
                      <w:r w:rsidRPr="00FC2100">
                        <w:rPr>
                          <w:b/>
                        </w:rPr>
                        <w:t xml:space="preserve">_  </w:t>
                      </w:r>
                      <w:r w:rsidR="009930AF">
                        <w:rPr>
                          <w:b/>
                        </w:rPr>
                        <w:t>Student</w:t>
                      </w:r>
                      <w:proofErr w:type="gramEnd"/>
                      <w:r w:rsidR="009930AF">
                        <w:rPr>
                          <w:b/>
                        </w:rPr>
                        <w:t xml:space="preserve"> ID No.</w:t>
                      </w:r>
                      <w:r w:rsidRPr="00FC2100">
                        <w:rPr>
                          <w:b/>
                        </w:rPr>
                        <w:t xml:space="preserve"> ____________________________</w:t>
                      </w:r>
                    </w:p>
                    <w:p w14:paraId="2069BCB5" w14:textId="77777777" w:rsidR="00FC2100" w:rsidRPr="00FC2100" w:rsidRDefault="00FC2100">
                      <w:pPr>
                        <w:rPr>
                          <w:b/>
                        </w:rPr>
                      </w:pPr>
                    </w:p>
                    <w:p w14:paraId="13793663" w14:textId="77777777" w:rsidR="00FC2100" w:rsidRPr="00FC2100" w:rsidRDefault="00FC2100">
                      <w:pPr>
                        <w:rPr>
                          <w:b/>
                        </w:rPr>
                      </w:pPr>
                      <w:r w:rsidRPr="00FC2100">
                        <w:rPr>
                          <w:b/>
                        </w:rPr>
                        <w:t>Telephone No: ________________________ Cell Phone No. ___________________________</w:t>
                      </w:r>
                    </w:p>
                    <w:p w14:paraId="2C282425" w14:textId="77777777" w:rsidR="00FC2100" w:rsidRPr="00FC2100" w:rsidRDefault="00FC2100">
                      <w:pPr>
                        <w:rPr>
                          <w:b/>
                        </w:rPr>
                      </w:pPr>
                    </w:p>
                    <w:p w14:paraId="1AFF716A" w14:textId="293DEDE4" w:rsidR="00FC2100" w:rsidRPr="00FC2100" w:rsidRDefault="00FC2100">
                      <w:pPr>
                        <w:rPr>
                          <w:b/>
                        </w:rPr>
                      </w:pPr>
                      <w:r w:rsidRPr="00FC2100">
                        <w:rPr>
                          <w:b/>
                        </w:rPr>
                        <w:t xml:space="preserve">Resident of Area: _______ years.       </w:t>
                      </w:r>
                      <w:proofErr w:type="gramStart"/>
                      <w:r w:rsidR="00483E01">
                        <w:rPr>
                          <w:b/>
                        </w:rPr>
                        <w:t>Email</w:t>
                      </w:r>
                      <w:r w:rsidRPr="00FC2100">
                        <w:rPr>
                          <w:b/>
                        </w:rPr>
                        <w:t>:_</w:t>
                      </w:r>
                      <w:proofErr w:type="gramEnd"/>
                      <w:r w:rsidRPr="00FC2100">
                        <w:rPr>
                          <w:b/>
                        </w:rPr>
                        <w:t>________________________________</w:t>
                      </w:r>
                    </w:p>
                  </w:txbxContent>
                </v:textbox>
              </v:shape>
            </w:pict>
          </mc:Fallback>
        </mc:AlternateContent>
      </w:r>
    </w:p>
    <w:p w14:paraId="2456116A" w14:textId="77777777" w:rsidR="00F40DCA" w:rsidRDefault="00F40DCA" w:rsidP="008B3770"/>
    <w:p w14:paraId="14E6CE73" w14:textId="77777777" w:rsidR="00F40DCA" w:rsidRDefault="00F40DCA" w:rsidP="008B3770"/>
    <w:p w14:paraId="758ADB6E" w14:textId="77777777" w:rsidR="00F40DCA" w:rsidRDefault="00F40DCA" w:rsidP="008B3770"/>
    <w:p w14:paraId="6B10FA01" w14:textId="77777777" w:rsidR="00F40DCA" w:rsidRDefault="00F40DCA" w:rsidP="008B3770"/>
    <w:p w14:paraId="0553D9B3" w14:textId="77777777" w:rsidR="00F40DCA" w:rsidRDefault="00F40DCA" w:rsidP="008B3770"/>
    <w:p w14:paraId="7CD359B4" w14:textId="77777777" w:rsidR="00F40DCA" w:rsidRDefault="00F40DCA" w:rsidP="008B3770"/>
    <w:p w14:paraId="532538A3" w14:textId="77777777" w:rsidR="00F40DCA" w:rsidRDefault="00F40DCA" w:rsidP="008B3770"/>
    <w:p w14:paraId="55FAB4EF" w14:textId="77777777" w:rsidR="00F40DCA" w:rsidRDefault="00F40DCA" w:rsidP="008B3770"/>
    <w:p w14:paraId="0DFC07FF" w14:textId="77777777" w:rsidR="00F40DCA" w:rsidRDefault="00F40DCA" w:rsidP="008B3770"/>
    <w:p w14:paraId="18CB8CF1" w14:textId="77777777" w:rsidR="00F40DCA" w:rsidRDefault="00F40DCA" w:rsidP="008B3770"/>
    <w:p w14:paraId="53EAC215" w14:textId="77777777" w:rsidR="00F40DCA" w:rsidRDefault="00F40DCA" w:rsidP="008B3770"/>
    <w:p w14:paraId="702472DF" w14:textId="77777777" w:rsidR="00F40DCA" w:rsidRDefault="00F40DCA" w:rsidP="008B3770"/>
    <w:p w14:paraId="4157CDA6" w14:textId="77777777" w:rsidR="00F40DCA" w:rsidRDefault="00F40DCA" w:rsidP="008B3770"/>
    <w:p w14:paraId="60791DDD" w14:textId="6E9224FA" w:rsidR="00F40DCA" w:rsidRDefault="00AB1DF0" w:rsidP="008B3770">
      <w:r>
        <w:rPr>
          <w:noProof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59508A13" wp14:editId="4F1EE05D">
                <wp:simplePos x="0" y="0"/>
                <wp:positionH relativeFrom="column">
                  <wp:posOffset>-342900</wp:posOffset>
                </wp:positionH>
                <wp:positionV relativeFrom="paragraph">
                  <wp:posOffset>91440</wp:posOffset>
                </wp:positionV>
                <wp:extent cx="6136005" cy="2266950"/>
                <wp:effectExtent l="19050" t="12700" r="17145" b="15875"/>
                <wp:wrapNone/>
                <wp:docPr id="10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36005" cy="2266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54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CB7FE3" w14:textId="77777777" w:rsidR="00F40DCA" w:rsidRDefault="00F40DCA" w:rsidP="00FC2100">
                            <w:pPr>
                              <w:rPr>
                                <w:b/>
                              </w:rPr>
                            </w:pPr>
                          </w:p>
                          <w:p w14:paraId="6FF5F4B7" w14:textId="77777777" w:rsidR="00FC2100" w:rsidRPr="00FC2100" w:rsidRDefault="00FC2100" w:rsidP="00FC2100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Father’s </w:t>
                            </w:r>
                            <w:r w:rsidRPr="00FC2100">
                              <w:rPr>
                                <w:b/>
                              </w:rPr>
                              <w:t>Full Name: ___________________________________________________________</w:t>
                            </w:r>
                          </w:p>
                          <w:p w14:paraId="49B9F4BC" w14:textId="77777777" w:rsidR="00FC2100" w:rsidRPr="00FC2100" w:rsidRDefault="00FC2100" w:rsidP="00FC2100">
                            <w:pPr>
                              <w:rPr>
                                <w:b/>
                              </w:rPr>
                            </w:pPr>
                          </w:p>
                          <w:p w14:paraId="7DEEABA2" w14:textId="77777777" w:rsidR="00FC2100" w:rsidRPr="00FC2100" w:rsidRDefault="00FC2100" w:rsidP="00FC2100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Father’s Employer</w:t>
                            </w:r>
                            <w:r w:rsidRPr="00FC2100">
                              <w:rPr>
                                <w:b/>
                              </w:rPr>
                              <w:t>:</w:t>
                            </w:r>
                            <w:r>
                              <w:rPr>
                                <w:b/>
                              </w:rPr>
                              <w:t xml:space="preserve"> </w:t>
                            </w:r>
                            <w:r w:rsidRPr="00FC2100">
                              <w:rPr>
                                <w:b/>
                              </w:rPr>
                              <w:t>___________________________________________________________</w:t>
                            </w:r>
                            <w:r>
                              <w:rPr>
                                <w:b/>
                              </w:rPr>
                              <w:t>_</w:t>
                            </w:r>
                          </w:p>
                          <w:p w14:paraId="483B4FCD" w14:textId="77777777" w:rsidR="00FC2100" w:rsidRPr="00FC2100" w:rsidRDefault="00FC2100" w:rsidP="00FC2100">
                            <w:pPr>
                              <w:rPr>
                                <w:b/>
                              </w:rPr>
                            </w:pPr>
                          </w:p>
                          <w:p w14:paraId="26713F52" w14:textId="77777777" w:rsidR="00FC2100" w:rsidRPr="00FC2100" w:rsidRDefault="00FC2100" w:rsidP="00FC2100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Mother’s Full Name</w:t>
                            </w:r>
                            <w:r w:rsidRPr="00FC2100">
                              <w:rPr>
                                <w:b/>
                              </w:rPr>
                              <w:t>:</w:t>
                            </w:r>
                            <w:r>
                              <w:rPr>
                                <w:b/>
                              </w:rPr>
                              <w:t xml:space="preserve"> </w:t>
                            </w:r>
                            <w:r w:rsidRPr="00FC2100">
                              <w:rPr>
                                <w:b/>
                              </w:rPr>
                              <w:t>_________________</w:t>
                            </w:r>
                            <w:r>
                              <w:rPr>
                                <w:b/>
                              </w:rPr>
                              <w:t>__________________________________________</w:t>
                            </w:r>
                          </w:p>
                          <w:p w14:paraId="6196EA14" w14:textId="77777777" w:rsidR="00FC2100" w:rsidRPr="00FC2100" w:rsidRDefault="00FC2100" w:rsidP="00FC2100">
                            <w:pPr>
                              <w:rPr>
                                <w:b/>
                              </w:rPr>
                            </w:pPr>
                          </w:p>
                          <w:p w14:paraId="759EF16E" w14:textId="77777777" w:rsidR="00FC2100" w:rsidRPr="00FC2100" w:rsidRDefault="00FC2100" w:rsidP="00FC2100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Mother’s Employer</w:t>
                            </w:r>
                            <w:r w:rsidRPr="00FC2100">
                              <w:rPr>
                                <w:b/>
                              </w:rPr>
                              <w:t>: ___________________________</w:t>
                            </w:r>
                            <w:r>
                              <w:rPr>
                                <w:b/>
                              </w:rPr>
                              <w:t>________________________________</w:t>
                            </w:r>
                          </w:p>
                          <w:p w14:paraId="6DA105F0" w14:textId="77777777" w:rsidR="00FC2100" w:rsidRPr="00FC2100" w:rsidRDefault="00FC2100" w:rsidP="00FC2100">
                            <w:pPr>
                              <w:rPr>
                                <w:b/>
                              </w:rPr>
                            </w:pPr>
                          </w:p>
                          <w:p w14:paraId="556DC77D" w14:textId="77777777" w:rsidR="00FC2100" w:rsidRDefault="00FC2100" w:rsidP="00FC2100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List Siblings Names &amp; Age: </w:t>
                            </w:r>
                            <w:r w:rsidRPr="00FC2100">
                              <w:rPr>
                                <w:b/>
                              </w:rPr>
                              <w:t xml:space="preserve"> ___________________________</w:t>
                            </w:r>
                            <w:r>
                              <w:rPr>
                                <w:b/>
                              </w:rPr>
                              <w:t>__________________________</w:t>
                            </w:r>
                          </w:p>
                          <w:p w14:paraId="6F8AF7A0" w14:textId="77777777" w:rsidR="00235AF3" w:rsidRDefault="00235AF3" w:rsidP="00FC2100">
                            <w:pPr>
                              <w:rPr>
                                <w:b/>
                              </w:rPr>
                            </w:pPr>
                          </w:p>
                          <w:p w14:paraId="414AA093" w14:textId="77777777" w:rsidR="00235AF3" w:rsidRPr="00FC2100" w:rsidRDefault="00235AF3" w:rsidP="00FC2100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______________________________________________________________________________</w:t>
                            </w:r>
                          </w:p>
                          <w:p w14:paraId="66FEED29" w14:textId="77777777" w:rsidR="00FC2100" w:rsidRPr="00FC2100" w:rsidRDefault="00FC2100" w:rsidP="00FC2100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9508A13" id="Text Box 5" o:spid="_x0000_s1027" type="#_x0000_t202" style="position:absolute;margin-left:-27pt;margin-top:7.2pt;width:483.15pt;height:178.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" strokeweight="2pt">
                <v:textbox>
                  <w:txbxContent>
                    <w:p w14:paraId="4ECB7FE3" w14:textId="77777777" w:rsidR="00F40DCA" w:rsidRDefault="00F40DCA" w:rsidP="00FC2100">
                      <w:pPr>
                        <w:rPr>
                          <w:b/>
                        </w:rPr>
                      </w:pPr>
                    </w:p>
                    <w:p w14:paraId="6FF5F4B7" w14:textId="77777777" w:rsidR="00FC2100" w:rsidRPr="00FC2100" w:rsidRDefault="00FC2100" w:rsidP="00FC2100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 xml:space="preserve">Father’s </w:t>
                      </w:r>
                      <w:r w:rsidRPr="00FC2100">
                        <w:rPr>
                          <w:b/>
                        </w:rPr>
                        <w:t>Full Name: ___________________________________________________________</w:t>
                      </w:r>
                    </w:p>
                    <w:p w14:paraId="49B9F4BC" w14:textId="77777777" w:rsidR="00FC2100" w:rsidRPr="00FC2100" w:rsidRDefault="00FC2100" w:rsidP="00FC2100">
                      <w:pPr>
                        <w:rPr>
                          <w:b/>
                        </w:rPr>
                      </w:pPr>
                    </w:p>
                    <w:p w14:paraId="7DEEABA2" w14:textId="77777777" w:rsidR="00FC2100" w:rsidRPr="00FC2100" w:rsidRDefault="00FC2100" w:rsidP="00FC2100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Father’s Employer</w:t>
                      </w:r>
                      <w:r w:rsidRPr="00FC2100">
                        <w:rPr>
                          <w:b/>
                        </w:rPr>
                        <w:t>:</w:t>
                      </w:r>
                      <w:r>
                        <w:rPr>
                          <w:b/>
                        </w:rPr>
                        <w:t xml:space="preserve"> </w:t>
                      </w:r>
                      <w:r w:rsidRPr="00FC2100">
                        <w:rPr>
                          <w:b/>
                        </w:rPr>
                        <w:t>___________________________________________________________</w:t>
                      </w:r>
                      <w:r>
                        <w:rPr>
                          <w:b/>
                        </w:rPr>
                        <w:t>_</w:t>
                      </w:r>
                    </w:p>
                    <w:p w14:paraId="483B4FCD" w14:textId="77777777" w:rsidR="00FC2100" w:rsidRPr="00FC2100" w:rsidRDefault="00FC2100" w:rsidP="00FC2100">
                      <w:pPr>
                        <w:rPr>
                          <w:b/>
                        </w:rPr>
                      </w:pPr>
                    </w:p>
                    <w:p w14:paraId="26713F52" w14:textId="77777777" w:rsidR="00FC2100" w:rsidRPr="00FC2100" w:rsidRDefault="00FC2100" w:rsidP="00FC2100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Mother’s Full Name</w:t>
                      </w:r>
                      <w:r w:rsidRPr="00FC2100">
                        <w:rPr>
                          <w:b/>
                        </w:rPr>
                        <w:t>:</w:t>
                      </w:r>
                      <w:r>
                        <w:rPr>
                          <w:b/>
                        </w:rPr>
                        <w:t xml:space="preserve"> </w:t>
                      </w:r>
                      <w:r w:rsidRPr="00FC2100">
                        <w:rPr>
                          <w:b/>
                        </w:rPr>
                        <w:t>_________________</w:t>
                      </w:r>
                      <w:r>
                        <w:rPr>
                          <w:b/>
                        </w:rPr>
                        <w:t>__________________________________________</w:t>
                      </w:r>
                    </w:p>
                    <w:p w14:paraId="6196EA14" w14:textId="77777777" w:rsidR="00FC2100" w:rsidRPr="00FC2100" w:rsidRDefault="00FC2100" w:rsidP="00FC2100">
                      <w:pPr>
                        <w:rPr>
                          <w:b/>
                        </w:rPr>
                      </w:pPr>
                    </w:p>
                    <w:p w14:paraId="759EF16E" w14:textId="77777777" w:rsidR="00FC2100" w:rsidRPr="00FC2100" w:rsidRDefault="00FC2100" w:rsidP="00FC2100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Mother’s Employer</w:t>
                      </w:r>
                      <w:r w:rsidRPr="00FC2100">
                        <w:rPr>
                          <w:b/>
                        </w:rPr>
                        <w:t>: ___________________________</w:t>
                      </w:r>
                      <w:r>
                        <w:rPr>
                          <w:b/>
                        </w:rPr>
                        <w:t>________________________________</w:t>
                      </w:r>
                    </w:p>
                    <w:p w14:paraId="6DA105F0" w14:textId="77777777" w:rsidR="00FC2100" w:rsidRPr="00FC2100" w:rsidRDefault="00FC2100" w:rsidP="00FC2100">
                      <w:pPr>
                        <w:rPr>
                          <w:b/>
                        </w:rPr>
                      </w:pPr>
                    </w:p>
                    <w:p w14:paraId="556DC77D" w14:textId="77777777" w:rsidR="00FC2100" w:rsidRDefault="00FC2100" w:rsidP="00FC2100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 xml:space="preserve">List Siblings Names &amp; Age: </w:t>
                      </w:r>
                      <w:r w:rsidRPr="00FC2100">
                        <w:rPr>
                          <w:b/>
                        </w:rPr>
                        <w:t xml:space="preserve"> ___________________________</w:t>
                      </w:r>
                      <w:r>
                        <w:rPr>
                          <w:b/>
                        </w:rPr>
                        <w:t>__________________________</w:t>
                      </w:r>
                    </w:p>
                    <w:p w14:paraId="6F8AF7A0" w14:textId="77777777" w:rsidR="00235AF3" w:rsidRDefault="00235AF3" w:rsidP="00FC2100">
                      <w:pPr>
                        <w:rPr>
                          <w:b/>
                        </w:rPr>
                      </w:pPr>
                    </w:p>
                    <w:p w14:paraId="414AA093" w14:textId="77777777" w:rsidR="00235AF3" w:rsidRPr="00FC2100" w:rsidRDefault="00235AF3" w:rsidP="00FC2100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______________________________________________________________________________</w:t>
                      </w:r>
                    </w:p>
                    <w:p w14:paraId="66FEED29" w14:textId="77777777" w:rsidR="00FC2100" w:rsidRPr="00FC2100" w:rsidRDefault="00FC2100" w:rsidP="00FC2100">
                      <w:pPr>
                        <w:rPr>
                          <w:b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17B88D8" w14:textId="77777777" w:rsidR="00F40DCA" w:rsidRDefault="00F40DCA" w:rsidP="008B3770"/>
    <w:p w14:paraId="1B3D8CFB" w14:textId="77777777" w:rsidR="00F40DCA" w:rsidRDefault="00F40DCA" w:rsidP="008B3770"/>
    <w:p w14:paraId="235629BD" w14:textId="77777777" w:rsidR="00F40DCA" w:rsidRDefault="00F40DCA" w:rsidP="008B3770"/>
    <w:p w14:paraId="3B8C061C" w14:textId="77777777" w:rsidR="00F40DCA" w:rsidRDefault="00F40DCA" w:rsidP="008B3770"/>
    <w:p w14:paraId="05D340D5" w14:textId="77777777" w:rsidR="00F40DCA" w:rsidRDefault="00F40DCA" w:rsidP="008B3770"/>
    <w:p w14:paraId="146AEAFF" w14:textId="77777777" w:rsidR="00F40DCA" w:rsidRDefault="00F40DCA" w:rsidP="008B3770"/>
    <w:p w14:paraId="64C5F447" w14:textId="77777777" w:rsidR="00F40DCA" w:rsidRDefault="00F40DCA" w:rsidP="008B3770"/>
    <w:p w14:paraId="1939381D" w14:textId="77777777" w:rsidR="00F40DCA" w:rsidRDefault="00F40DCA" w:rsidP="008B3770"/>
    <w:p w14:paraId="432A6EBA" w14:textId="77777777" w:rsidR="00F40DCA" w:rsidRDefault="00F40DCA" w:rsidP="008B3770"/>
    <w:p w14:paraId="4DE6A644" w14:textId="77777777" w:rsidR="00F40DCA" w:rsidRDefault="00F40DCA" w:rsidP="008B3770"/>
    <w:p w14:paraId="24857099" w14:textId="77777777" w:rsidR="00F40DCA" w:rsidRDefault="00F40DCA" w:rsidP="008B3770"/>
    <w:p w14:paraId="2E3D54A8" w14:textId="77777777" w:rsidR="00F40DCA" w:rsidRDefault="00F40DCA" w:rsidP="008B3770"/>
    <w:p w14:paraId="01E577EB" w14:textId="77777777" w:rsidR="00F40DCA" w:rsidRDefault="00F40DCA" w:rsidP="008B3770"/>
    <w:p w14:paraId="5B361F67" w14:textId="0D98F78C" w:rsidR="00F40DCA" w:rsidRDefault="00AB1DF0" w:rsidP="008B3770">
      <w:r>
        <w:rPr>
          <w:noProof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01CDE022" wp14:editId="19D0E387">
                <wp:simplePos x="0" y="0"/>
                <wp:positionH relativeFrom="column">
                  <wp:posOffset>-333375</wp:posOffset>
                </wp:positionH>
                <wp:positionV relativeFrom="paragraph">
                  <wp:posOffset>154940</wp:posOffset>
                </wp:positionV>
                <wp:extent cx="6162675" cy="2647950"/>
                <wp:effectExtent l="0" t="0" r="28575" b="19050"/>
                <wp:wrapNone/>
                <wp:docPr id="9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62675" cy="2647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54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8271DC" w14:textId="77777777" w:rsidR="00F40DCA" w:rsidRDefault="00F40DCA" w:rsidP="00FC2100">
                            <w:pPr>
                              <w:rPr>
                                <w:b/>
                              </w:rPr>
                            </w:pPr>
                          </w:p>
                          <w:p w14:paraId="0C56BB79" w14:textId="77777777" w:rsidR="00FC2100" w:rsidRDefault="00280960" w:rsidP="00FC2100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What College or</w:t>
                            </w:r>
                            <w:r w:rsidRPr="00280960">
                              <w:rPr>
                                <w:b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</w:rPr>
                              <w:t xml:space="preserve">Educational Institute do you plan to attend?  </w:t>
                            </w:r>
                            <w:r w:rsidR="00FC2100" w:rsidRPr="00FC2100">
                              <w:rPr>
                                <w:b/>
                              </w:rPr>
                              <w:t>_______________________</w:t>
                            </w:r>
                            <w:r w:rsidR="00FC2100">
                              <w:rPr>
                                <w:b/>
                              </w:rPr>
                              <w:t>_</w:t>
                            </w:r>
                          </w:p>
                          <w:p w14:paraId="7662CD6C" w14:textId="77777777" w:rsidR="00280960" w:rsidRDefault="00280960" w:rsidP="00FC2100">
                            <w:pPr>
                              <w:rPr>
                                <w:b/>
                              </w:rPr>
                            </w:pPr>
                          </w:p>
                          <w:p w14:paraId="476F987A" w14:textId="77777777" w:rsidR="00280960" w:rsidRPr="00FC2100" w:rsidRDefault="00280960" w:rsidP="00FC2100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_____________________________________________________________________________</w:t>
                            </w:r>
                          </w:p>
                          <w:p w14:paraId="1F395E0F" w14:textId="77777777" w:rsidR="00FC2100" w:rsidRPr="00FC2100" w:rsidRDefault="00FC2100" w:rsidP="00FC2100">
                            <w:pPr>
                              <w:rPr>
                                <w:b/>
                              </w:rPr>
                            </w:pPr>
                          </w:p>
                          <w:p w14:paraId="76DA21D7" w14:textId="77777777" w:rsidR="00FC2100" w:rsidRPr="00FC2100" w:rsidRDefault="00280960" w:rsidP="00FC2100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Have you made application? ____________</w:t>
                            </w:r>
                            <w:proofErr w:type="gramStart"/>
                            <w:r>
                              <w:rPr>
                                <w:b/>
                              </w:rPr>
                              <w:t>_  If</w:t>
                            </w:r>
                            <w:proofErr w:type="gramEnd"/>
                            <w:r>
                              <w:rPr>
                                <w:b/>
                              </w:rPr>
                              <w:t xml:space="preserve"> Yes, Have you been accepted? __________</w:t>
                            </w:r>
                            <w:r w:rsidR="00FC2100">
                              <w:rPr>
                                <w:b/>
                              </w:rPr>
                              <w:t xml:space="preserve"> </w:t>
                            </w:r>
                          </w:p>
                          <w:p w14:paraId="29511E62" w14:textId="77777777" w:rsidR="00FC2100" w:rsidRPr="00FC2100" w:rsidRDefault="00FC2100" w:rsidP="00FC2100">
                            <w:pPr>
                              <w:rPr>
                                <w:b/>
                              </w:rPr>
                            </w:pPr>
                          </w:p>
                          <w:p w14:paraId="502F4CC6" w14:textId="0CCCE60F" w:rsidR="00E31185" w:rsidRDefault="00E31185" w:rsidP="00FC2100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Address where scholarship check will be processed</w:t>
                            </w:r>
                            <w:r w:rsidR="00FC2100" w:rsidRPr="00FC2100">
                              <w:rPr>
                                <w:b/>
                              </w:rPr>
                              <w:t xml:space="preserve">: </w:t>
                            </w:r>
                            <w:r w:rsidR="00235AF3">
                              <w:rPr>
                                <w:b/>
                              </w:rPr>
                              <w:t xml:space="preserve"> </w:t>
                            </w:r>
                          </w:p>
                          <w:p w14:paraId="4A77ED0F" w14:textId="6E531522" w:rsidR="00E31185" w:rsidRDefault="00E31185" w:rsidP="00FC2100">
                            <w:pPr>
                              <w:rPr>
                                <w:b/>
                              </w:rPr>
                            </w:pPr>
                          </w:p>
                          <w:p w14:paraId="28075106" w14:textId="2A92529C" w:rsidR="00FC2100" w:rsidRPr="00FC2100" w:rsidRDefault="00FC2100" w:rsidP="00FC2100">
                            <w:pPr>
                              <w:rPr>
                                <w:b/>
                              </w:rPr>
                            </w:pPr>
                            <w:r w:rsidRPr="00FC2100">
                              <w:rPr>
                                <w:b/>
                              </w:rPr>
                              <w:t>___________________________</w:t>
                            </w:r>
                            <w:r>
                              <w:rPr>
                                <w:b/>
                              </w:rPr>
                              <w:t>________________________________</w:t>
                            </w:r>
                            <w:r w:rsidR="00280960">
                              <w:rPr>
                                <w:b/>
                              </w:rPr>
                              <w:t>___</w:t>
                            </w:r>
                          </w:p>
                          <w:p w14:paraId="3BBC083B" w14:textId="77777777" w:rsidR="00FC2100" w:rsidRPr="00FC2100" w:rsidRDefault="00FC2100" w:rsidP="00FC2100">
                            <w:pPr>
                              <w:rPr>
                                <w:b/>
                              </w:rPr>
                            </w:pPr>
                          </w:p>
                          <w:p w14:paraId="379489FD" w14:textId="099AA356" w:rsidR="00FC2100" w:rsidRDefault="00280960" w:rsidP="00FC2100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City</w:t>
                            </w:r>
                            <w:r w:rsidR="00FC2100">
                              <w:rPr>
                                <w:b/>
                              </w:rPr>
                              <w:t xml:space="preserve">: </w:t>
                            </w:r>
                            <w:r w:rsidR="00FC2100" w:rsidRPr="00FC2100">
                              <w:rPr>
                                <w:b/>
                              </w:rPr>
                              <w:t xml:space="preserve"> _________________________</w:t>
                            </w:r>
                            <w:r>
                              <w:rPr>
                                <w:b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b/>
                              </w:rPr>
                              <w:t>State:</w:t>
                            </w:r>
                            <w:r w:rsidR="00FC2100" w:rsidRPr="00FC2100">
                              <w:rPr>
                                <w:b/>
                              </w:rPr>
                              <w:t>_</w:t>
                            </w:r>
                            <w:proofErr w:type="gramEnd"/>
                            <w:r w:rsidR="00FC2100" w:rsidRPr="00FC2100">
                              <w:rPr>
                                <w:b/>
                              </w:rPr>
                              <w:t>_</w:t>
                            </w:r>
                            <w:r w:rsidR="00FC2100">
                              <w:rPr>
                                <w:b/>
                              </w:rPr>
                              <w:t>_________</w:t>
                            </w:r>
                            <w:r>
                              <w:rPr>
                                <w:b/>
                              </w:rPr>
                              <w:t xml:space="preserve"> Zip </w:t>
                            </w:r>
                          </w:p>
                          <w:p w14:paraId="0C78DE0E" w14:textId="77777777" w:rsidR="00D10AFF" w:rsidRDefault="00D10AFF" w:rsidP="00FC2100">
                            <w:pPr>
                              <w:rPr>
                                <w:b/>
                              </w:rPr>
                            </w:pPr>
                          </w:p>
                          <w:p w14:paraId="0216E29E" w14:textId="6DCA6BE8" w:rsidR="00D10AFF" w:rsidRPr="00FC2100" w:rsidRDefault="00D10AFF" w:rsidP="00FC2100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Have you previously received the Bryant Peney Memorial Scholarship? Yes____ No _____</w:t>
                            </w:r>
                          </w:p>
                          <w:p w14:paraId="587E7E7C" w14:textId="77777777" w:rsidR="00FC2100" w:rsidRPr="00FC2100" w:rsidRDefault="00FC2100" w:rsidP="00FC2100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1CDE022" id="Text Box 6" o:spid="_x0000_s1028" type="#_x0000_t202" style="position:absolute;margin-left:-26.25pt;margin-top:12.2pt;width:485.25pt;height:208.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" strokeweight="2pt">
                <v:textbox>
                  <w:txbxContent>
                    <w:p w14:paraId="298271DC" w14:textId="77777777" w:rsidR="00F40DCA" w:rsidRDefault="00F40DCA" w:rsidP="00FC2100">
                      <w:pPr>
                        <w:rPr>
                          <w:b/>
                        </w:rPr>
                      </w:pPr>
                    </w:p>
                    <w:p w14:paraId="0C56BB79" w14:textId="77777777" w:rsidR="00FC2100" w:rsidRDefault="00280960" w:rsidP="00FC2100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What College or</w:t>
                      </w:r>
                      <w:r w:rsidRPr="00280960">
                        <w:rPr>
                          <w:b/>
                        </w:rPr>
                        <w:t xml:space="preserve"> </w:t>
                      </w:r>
                      <w:r>
                        <w:rPr>
                          <w:b/>
                        </w:rPr>
                        <w:t xml:space="preserve">Educational Institute do you plan to attend?  </w:t>
                      </w:r>
                      <w:r w:rsidR="00FC2100" w:rsidRPr="00FC2100">
                        <w:rPr>
                          <w:b/>
                        </w:rPr>
                        <w:t>_______________________</w:t>
                      </w:r>
                      <w:r w:rsidR="00FC2100">
                        <w:rPr>
                          <w:b/>
                        </w:rPr>
                        <w:t>_</w:t>
                      </w:r>
                    </w:p>
                    <w:p w14:paraId="7662CD6C" w14:textId="77777777" w:rsidR="00280960" w:rsidRDefault="00280960" w:rsidP="00FC2100">
                      <w:pPr>
                        <w:rPr>
                          <w:b/>
                        </w:rPr>
                      </w:pPr>
                    </w:p>
                    <w:p w14:paraId="476F987A" w14:textId="77777777" w:rsidR="00280960" w:rsidRPr="00FC2100" w:rsidRDefault="00280960" w:rsidP="00FC2100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_____________________________________________________________________________</w:t>
                      </w:r>
                    </w:p>
                    <w:p w14:paraId="1F395E0F" w14:textId="77777777" w:rsidR="00FC2100" w:rsidRPr="00FC2100" w:rsidRDefault="00FC2100" w:rsidP="00FC2100">
                      <w:pPr>
                        <w:rPr>
                          <w:b/>
                        </w:rPr>
                      </w:pPr>
                    </w:p>
                    <w:p w14:paraId="76DA21D7" w14:textId="77777777" w:rsidR="00FC2100" w:rsidRPr="00FC2100" w:rsidRDefault="00280960" w:rsidP="00FC2100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Have you made application? ____________</w:t>
                      </w:r>
                      <w:proofErr w:type="gramStart"/>
                      <w:r>
                        <w:rPr>
                          <w:b/>
                        </w:rPr>
                        <w:t>_  If</w:t>
                      </w:r>
                      <w:proofErr w:type="gramEnd"/>
                      <w:r>
                        <w:rPr>
                          <w:b/>
                        </w:rPr>
                        <w:t xml:space="preserve"> Yes, Have you been accepted? __________</w:t>
                      </w:r>
                      <w:r w:rsidR="00FC2100">
                        <w:rPr>
                          <w:b/>
                        </w:rPr>
                        <w:t xml:space="preserve"> </w:t>
                      </w:r>
                    </w:p>
                    <w:p w14:paraId="29511E62" w14:textId="77777777" w:rsidR="00FC2100" w:rsidRPr="00FC2100" w:rsidRDefault="00FC2100" w:rsidP="00FC2100">
                      <w:pPr>
                        <w:rPr>
                          <w:b/>
                        </w:rPr>
                      </w:pPr>
                    </w:p>
                    <w:p w14:paraId="502F4CC6" w14:textId="0CCCE60F" w:rsidR="00E31185" w:rsidRDefault="00E31185" w:rsidP="00FC2100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Address where scholarship check will be processed</w:t>
                      </w:r>
                      <w:r w:rsidR="00FC2100" w:rsidRPr="00FC2100">
                        <w:rPr>
                          <w:b/>
                        </w:rPr>
                        <w:t xml:space="preserve">: </w:t>
                      </w:r>
                      <w:r w:rsidR="00235AF3">
                        <w:rPr>
                          <w:b/>
                        </w:rPr>
                        <w:t xml:space="preserve"> </w:t>
                      </w:r>
                    </w:p>
                    <w:p w14:paraId="4A77ED0F" w14:textId="6E531522" w:rsidR="00E31185" w:rsidRDefault="00E31185" w:rsidP="00FC2100">
                      <w:pPr>
                        <w:rPr>
                          <w:b/>
                        </w:rPr>
                      </w:pPr>
                    </w:p>
                    <w:p w14:paraId="28075106" w14:textId="2A92529C" w:rsidR="00FC2100" w:rsidRPr="00FC2100" w:rsidRDefault="00FC2100" w:rsidP="00FC2100">
                      <w:pPr>
                        <w:rPr>
                          <w:b/>
                        </w:rPr>
                      </w:pPr>
                      <w:r w:rsidRPr="00FC2100">
                        <w:rPr>
                          <w:b/>
                        </w:rPr>
                        <w:t>___________________________</w:t>
                      </w:r>
                      <w:r>
                        <w:rPr>
                          <w:b/>
                        </w:rPr>
                        <w:t>________________________________</w:t>
                      </w:r>
                      <w:r w:rsidR="00280960">
                        <w:rPr>
                          <w:b/>
                        </w:rPr>
                        <w:t>___</w:t>
                      </w:r>
                    </w:p>
                    <w:p w14:paraId="3BBC083B" w14:textId="77777777" w:rsidR="00FC2100" w:rsidRPr="00FC2100" w:rsidRDefault="00FC2100" w:rsidP="00FC2100">
                      <w:pPr>
                        <w:rPr>
                          <w:b/>
                        </w:rPr>
                      </w:pPr>
                    </w:p>
                    <w:p w14:paraId="379489FD" w14:textId="099AA356" w:rsidR="00FC2100" w:rsidRDefault="00280960" w:rsidP="00FC2100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City</w:t>
                      </w:r>
                      <w:r w:rsidR="00FC2100">
                        <w:rPr>
                          <w:b/>
                        </w:rPr>
                        <w:t xml:space="preserve">: </w:t>
                      </w:r>
                      <w:r w:rsidR="00FC2100" w:rsidRPr="00FC2100">
                        <w:rPr>
                          <w:b/>
                        </w:rPr>
                        <w:t xml:space="preserve"> _________________________</w:t>
                      </w:r>
                      <w:r>
                        <w:rPr>
                          <w:b/>
                        </w:rPr>
                        <w:t xml:space="preserve"> </w:t>
                      </w:r>
                      <w:proofErr w:type="gramStart"/>
                      <w:r>
                        <w:rPr>
                          <w:b/>
                        </w:rPr>
                        <w:t>State:</w:t>
                      </w:r>
                      <w:r w:rsidR="00FC2100" w:rsidRPr="00FC2100">
                        <w:rPr>
                          <w:b/>
                        </w:rPr>
                        <w:t>_</w:t>
                      </w:r>
                      <w:proofErr w:type="gramEnd"/>
                      <w:r w:rsidR="00FC2100" w:rsidRPr="00FC2100">
                        <w:rPr>
                          <w:b/>
                        </w:rPr>
                        <w:t>_</w:t>
                      </w:r>
                      <w:r w:rsidR="00FC2100">
                        <w:rPr>
                          <w:b/>
                        </w:rPr>
                        <w:t>_________</w:t>
                      </w:r>
                      <w:r>
                        <w:rPr>
                          <w:b/>
                        </w:rPr>
                        <w:t xml:space="preserve"> Zip </w:t>
                      </w:r>
                    </w:p>
                    <w:p w14:paraId="0C78DE0E" w14:textId="77777777" w:rsidR="00D10AFF" w:rsidRDefault="00D10AFF" w:rsidP="00FC2100">
                      <w:pPr>
                        <w:rPr>
                          <w:b/>
                        </w:rPr>
                      </w:pPr>
                    </w:p>
                    <w:p w14:paraId="0216E29E" w14:textId="6DCA6BE8" w:rsidR="00D10AFF" w:rsidRPr="00FC2100" w:rsidRDefault="00D10AFF" w:rsidP="00FC2100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Have you previously received the Bryant Peney Memorial Scholarship? Yes____ No _____</w:t>
                      </w:r>
                    </w:p>
                    <w:p w14:paraId="587E7E7C" w14:textId="77777777" w:rsidR="00FC2100" w:rsidRPr="00FC2100" w:rsidRDefault="00FC2100" w:rsidP="00FC2100">
                      <w:pPr>
                        <w:rPr>
                          <w:b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465F92A1" w14:textId="77777777" w:rsidR="00F40DCA" w:rsidRDefault="00F40DCA" w:rsidP="008B3770"/>
    <w:p w14:paraId="5B88FDA8" w14:textId="77777777" w:rsidR="00F40DCA" w:rsidRDefault="00F40DCA" w:rsidP="008B3770"/>
    <w:p w14:paraId="317807B3" w14:textId="77777777" w:rsidR="00F40DCA" w:rsidRDefault="00F40DCA" w:rsidP="008B3770"/>
    <w:p w14:paraId="64CC268E" w14:textId="77777777" w:rsidR="00F40DCA" w:rsidRDefault="00F40DCA" w:rsidP="008B3770"/>
    <w:p w14:paraId="06F00F33" w14:textId="77777777" w:rsidR="00F40DCA" w:rsidRDefault="00F40DCA" w:rsidP="008B3770"/>
    <w:p w14:paraId="4283C36F" w14:textId="77777777" w:rsidR="00F40DCA" w:rsidRDefault="00F40DCA" w:rsidP="008B3770"/>
    <w:p w14:paraId="53ED6419" w14:textId="77777777" w:rsidR="00F40DCA" w:rsidRDefault="00F40DCA" w:rsidP="008B3770"/>
    <w:p w14:paraId="5525E6B3" w14:textId="77777777" w:rsidR="00F40DCA" w:rsidRDefault="00F40DCA" w:rsidP="008B3770"/>
    <w:p w14:paraId="2A105624" w14:textId="77777777" w:rsidR="00F40DCA" w:rsidRDefault="00F40DCA" w:rsidP="008B3770"/>
    <w:p w14:paraId="4FC5793F" w14:textId="77777777" w:rsidR="00F40DCA" w:rsidRDefault="00F40DCA" w:rsidP="008B3770"/>
    <w:p w14:paraId="65C93B61" w14:textId="77777777" w:rsidR="00F40DCA" w:rsidRDefault="00F40DCA" w:rsidP="008B3770"/>
    <w:p w14:paraId="73F7DBBD" w14:textId="77777777" w:rsidR="00F40DCA" w:rsidRDefault="00F40DCA" w:rsidP="008B3770"/>
    <w:p w14:paraId="76174004" w14:textId="77777777" w:rsidR="00FE2E7B" w:rsidRPr="00F40DCA" w:rsidRDefault="00FE2E7B" w:rsidP="00FE2E7B">
      <w:pPr>
        <w:jc w:val="center"/>
        <w:rPr>
          <w:b/>
          <w:sz w:val="36"/>
          <w:szCs w:val="36"/>
        </w:rPr>
      </w:pPr>
      <w:r w:rsidRPr="00F40DCA">
        <w:rPr>
          <w:b/>
          <w:sz w:val="36"/>
          <w:szCs w:val="36"/>
        </w:rPr>
        <w:lastRenderedPageBreak/>
        <w:t>Peney Memorial Scholarship Foundation Inc.</w:t>
      </w:r>
    </w:p>
    <w:p w14:paraId="74FFCD84" w14:textId="77777777" w:rsidR="00FE2E7B" w:rsidRDefault="00FE2E7B" w:rsidP="00FE2E7B">
      <w:pPr>
        <w:jc w:val="center"/>
        <w:rPr>
          <w:b/>
          <w:sz w:val="36"/>
          <w:szCs w:val="36"/>
        </w:rPr>
      </w:pPr>
      <w:r w:rsidRPr="00F40DCA">
        <w:rPr>
          <w:b/>
          <w:sz w:val="36"/>
          <w:szCs w:val="36"/>
        </w:rPr>
        <w:t>Application for Scholarship Assistance</w:t>
      </w:r>
    </w:p>
    <w:p w14:paraId="147C28BB" w14:textId="23DAA556" w:rsidR="00FE2E7B" w:rsidRDefault="00AB1DF0" w:rsidP="00FE2E7B">
      <w:pPr>
        <w:jc w:val="center"/>
        <w:rPr>
          <w:b/>
          <w:sz w:val="36"/>
          <w:szCs w:val="3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521C3B09" wp14:editId="28D238D2">
                <wp:simplePos x="0" y="0"/>
                <wp:positionH relativeFrom="column">
                  <wp:posOffset>-342900</wp:posOffset>
                </wp:positionH>
                <wp:positionV relativeFrom="paragraph">
                  <wp:posOffset>160020</wp:posOffset>
                </wp:positionV>
                <wp:extent cx="6172200" cy="5600700"/>
                <wp:effectExtent l="19050" t="13335" r="19050" b="15240"/>
                <wp:wrapNone/>
                <wp:docPr id="8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72200" cy="5600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54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B50099" w14:textId="77777777" w:rsidR="00F40DCA" w:rsidRDefault="00F40DCA" w:rsidP="00F40DCA">
                            <w:pPr>
                              <w:rPr>
                                <w:b/>
                              </w:rPr>
                            </w:pPr>
                          </w:p>
                          <w:p w14:paraId="414F127E" w14:textId="77777777" w:rsidR="00521A34" w:rsidRDefault="00521A34" w:rsidP="00F40DCA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Do you have a Florida Pre-Paid Account? _________</w:t>
                            </w:r>
                          </w:p>
                          <w:p w14:paraId="400EB23E" w14:textId="77777777" w:rsidR="00521A34" w:rsidRDefault="00521A34" w:rsidP="00F40DCA">
                            <w:pPr>
                              <w:rPr>
                                <w:b/>
                              </w:rPr>
                            </w:pPr>
                          </w:p>
                          <w:p w14:paraId="231D4D99" w14:textId="55C822AF" w:rsidR="00521A34" w:rsidRDefault="00521A34" w:rsidP="00F40DCA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Are you a recipient of a Florida Bright Futures Award? __________</w:t>
                            </w:r>
                            <w:r w:rsidR="00A927A8">
                              <w:rPr>
                                <w:b/>
                              </w:rPr>
                              <w:t xml:space="preserve"> Select Below.</w:t>
                            </w:r>
                          </w:p>
                          <w:p w14:paraId="7FFB6136" w14:textId="69CD5079" w:rsidR="00A927A8" w:rsidRDefault="00A927A8" w:rsidP="00F40DCA">
                            <w:pPr>
                              <w:rPr>
                                <w:b/>
                              </w:rPr>
                            </w:pPr>
                          </w:p>
                          <w:p w14:paraId="0495158A" w14:textId="4F4F6759" w:rsidR="00A927A8" w:rsidRDefault="00A927A8" w:rsidP="00F40DCA">
                            <w:pPr>
                              <w:rPr>
                                <w:b/>
                              </w:rPr>
                            </w:pPr>
                            <w:r w:rsidRPr="00A927A8">
                              <w:rPr>
                                <w:b/>
                              </w:rPr>
                              <w:t>Florida Academic Scholars (FAS)</w:t>
                            </w:r>
                            <w:r>
                              <w:rPr>
                                <w:b/>
                              </w:rPr>
                              <w:t xml:space="preserve">_______ or </w:t>
                            </w:r>
                            <w:r w:rsidRPr="00A927A8">
                              <w:rPr>
                                <w:b/>
                              </w:rPr>
                              <w:t>Florida Medallion Scholars</w:t>
                            </w:r>
                            <w:r>
                              <w:rPr>
                                <w:b/>
                              </w:rPr>
                              <w:t xml:space="preserve"> (FMS) ________</w:t>
                            </w:r>
                          </w:p>
                          <w:p w14:paraId="0492DB72" w14:textId="77777777" w:rsidR="00A927A8" w:rsidRDefault="00A927A8" w:rsidP="00F40DCA">
                            <w:pPr>
                              <w:rPr>
                                <w:b/>
                              </w:rPr>
                            </w:pPr>
                          </w:p>
                          <w:p w14:paraId="5DE4FB92" w14:textId="5FAD3307" w:rsidR="00F40DCA" w:rsidRDefault="00F40DCA" w:rsidP="00F40DCA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Have you applied for Financial Aid? __________ Were You Accepted? ________________</w:t>
                            </w:r>
                          </w:p>
                          <w:p w14:paraId="3493F1F9" w14:textId="77777777" w:rsidR="00F40DCA" w:rsidRDefault="00F40DCA" w:rsidP="00F40DCA">
                            <w:pPr>
                              <w:rPr>
                                <w:b/>
                              </w:rPr>
                            </w:pPr>
                          </w:p>
                          <w:p w14:paraId="2AB6A072" w14:textId="77777777" w:rsidR="00F40DCA" w:rsidRDefault="00CC7F5A" w:rsidP="00F40DCA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If Yes, </w:t>
                            </w:r>
                            <w:r w:rsidR="00F40DCA">
                              <w:rPr>
                                <w:b/>
                              </w:rPr>
                              <w:t>How Much Financial Assistance will you receive? _____________________________</w:t>
                            </w:r>
                          </w:p>
                          <w:p w14:paraId="3B35F7BA" w14:textId="77777777" w:rsidR="00F40DCA" w:rsidRDefault="00F40DCA" w:rsidP="00F40DCA">
                            <w:pPr>
                              <w:rPr>
                                <w:b/>
                              </w:rPr>
                            </w:pPr>
                          </w:p>
                          <w:p w14:paraId="206D6AE5" w14:textId="77777777" w:rsidR="00CC7F5A" w:rsidRDefault="00F40DCA" w:rsidP="00F40DCA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Have you applied for other Scholarships? </w:t>
                            </w:r>
                            <w:r w:rsidR="00CC7F5A">
                              <w:rPr>
                                <w:b/>
                              </w:rPr>
                              <w:t>__________ Were You Accepted? _____________</w:t>
                            </w:r>
                            <w:r>
                              <w:rPr>
                                <w:b/>
                              </w:rPr>
                              <w:t xml:space="preserve">  </w:t>
                            </w:r>
                          </w:p>
                          <w:p w14:paraId="20AAA23E" w14:textId="77777777" w:rsidR="00CC7F5A" w:rsidRDefault="00CC7F5A" w:rsidP="00F40DCA">
                            <w:pPr>
                              <w:rPr>
                                <w:b/>
                              </w:rPr>
                            </w:pPr>
                          </w:p>
                          <w:p w14:paraId="4D1EF033" w14:textId="77777777" w:rsidR="00F40DCA" w:rsidRDefault="00F40DCA" w:rsidP="00F40DCA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If </w:t>
                            </w:r>
                            <w:r w:rsidR="00CC7F5A">
                              <w:rPr>
                                <w:b/>
                              </w:rPr>
                              <w:t>Y</w:t>
                            </w:r>
                            <w:r>
                              <w:rPr>
                                <w:b/>
                              </w:rPr>
                              <w:t xml:space="preserve">es, </w:t>
                            </w:r>
                            <w:r w:rsidR="00CC7F5A">
                              <w:rPr>
                                <w:b/>
                              </w:rPr>
                              <w:t>L</w:t>
                            </w:r>
                            <w:r>
                              <w:rPr>
                                <w:b/>
                              </w:rPr>
                              <w:t xml:space="preserve">ist </w:t>
                            </w:r>
                            <w:r w:rsidR="00CC7F5A">
                              <w:rPr>
                                <w:b/>
                              </w:rPr>
                              <w:t xml:space="preserve">the </w:t>
                            </w:r>
                            <w:r>
                              <w:rPr>
                                <w:b/>
                              </w:rPr>
                              <w:t>name and amount you will receive annually:</w:t>
                            </w:r>
                            <w:r w:rsidR="00CC7F5A">
                              <w:rPr>
                                <w:b/>
                              </w:rPr>
                              <w:t xml:space="preserve"> __________________________</w:t>
                            </w:r>
                          </w:p>
                          <w:p w14:paraId="36F1BFE7" w14:textId="77777777" w:rsidR="00F40DCA" w:rsidRDefault="00F40DCA" w:rsidP="00F40DCA">
                            <w:pPr>
                              <w:rPr>
                                <w:b/>
                              </w:rPr>
                            </w:pPr>
                          </w:p>
                          <w:p w14:paraId="735BBF8E" w14:textId="77777777" w:rsidR="00F40DCA" w:rsidRDefault="00F40DCA" w:rsidP="00F40DCA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_____________________________________________________________________________</w:t>
                            </w:r>
                          </w:p>
                          <w:p w14:paraId="21D0A519" w14:textId="77777777" w:rsidR="00F40DCA" w:rsidRDefault="00F40DCA" w:rsidP="00F40DCA"/>
                          <w:p w14:paraId="5C5A62F5" w14:textId="77777777" w:rsidR="00F40DCA" w:rsidRPr="00F40DCA" w:rsidRDefault="00F40DCA" w:rsidP="00F40DCA">
                            <w:r>
                              <w:t>_____________________________________________________________________________</w:t>
                            </w:r>
                          </w:p>
                          <w:p w14:paraId="129337A9" w14:textId="77777777" w:rsidR="00F40DCA" w:rsidRDefault="00F40DCA"/>
                          <w:p w14:paraId="34CAFC07" w14:textId="77777777" w:rsidR="00F40DCA" w:rsidRDefault="00F40DCA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Have you applied for a Student Loan or Grant? _________</w:t>
                            </w:r>
                            <w:r w:rsidR="00CC7F5A">
                              <w:rPr>
                                <w:b/>
                              </w:rPr>
                              <w:t xml:space="preserve"> Were You Accepted? ________</w:t>
                            </w:r>
                          </w:p>
                          <w:p w14:paraId="6A3363C5" w14:textId="77777777" w:rsidR="00CC7F5A" w:rsidRDefault="00CC7F5A">
                            <w:pPr>
                              <w:rPr>
                                <w:b/>
                              </w:rPr>
                            </w:pPr>
                          </w:p>
                          <w:p w14:paraId="5087647E" w14:textId="7CEFF136" w:rsidR="00CC7F5A" w:rsidRDefault="00CC7F5A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If Yes, </w:t>
                            </w:r>
                            <w:r w:rsidR="00015B18">
                              <w:rPr>
                                <w:b/>
                              </w:rPr>
                              <w:t>how</w:t>
                            </w:r>
                            <w:r>
                              <w:rPr>
                                <w:b/>
                              </w:rPr>
                              <w:t xml:space="preserve"> much have you or will you receive? _____________________________________</w:t>
                            </w:r>
                          </w:p>
                          <w:p w14:paraId="75270D23" w14:textId="77777777" w:rsidR="00CC7F5A" w:rsidRDefault="00CC7F5A">
                            <w:pPr>
                              <w:rPr>
                                <w:b/>
                              </w:rPr>
                            </w:pPr>
                          </w:p>
                          <w:p w14:paraId="762FEFF9" w14:textId="77777777" w:rsidR="00CC7F5A" w:rsidRDefault="00CC7F5A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How much will your family contribute financially to your education? ___________________</w:t>
                            </w:r>
                          </w:p>
                          <w:p w14:paraId="281611D4" w14:textId="77777777" w:rsidR="00CC7F5A" w:rsidRDefault="00CC7F5A">
                            <w:pPr>
                              <w:rPr>
                                <w:b/>
                              </w:rPr>
                            </w:pPr>
                          </w:p>
                          <w:p w14:paraId="71B6BAEB" w14:textId="77777777" w:rsidR="00FE2E7B" w:rsidRDefault="00CC7F5A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Indicate Family Income:  ____</w:t>
                            </w:r>
                            <w:proofErr w:type="gramStart"/>
                            <w:r>
                              <w:rPr>
                                <w:b/>
                              </w:rPr>
                              <w:t>_  Less</w:t>
                            </w:r>
                            <w:proofErr w:type="gramEnd"/>
                            <w:r>
                              <w:rPr>
                                <w:b/>
                              </w:rPr>
                              <w:t xml:space="preserve"> than $25,000 </w:t>
                            </w:r>
                            <w:r w:rsidR="00FE2E7B">
                              <w:rPr>
                                <w:b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</w:rPr>
                              <w:t xml:space="preserve"> _____ $25,000 to $50,000  _____</w:t>
                            </w:r>
                          </w:p>
                          <w:p w14:paraId="0A2DBF76" w14:textId="77777777" w:rsidR="00FE2E7B" w:rsidRDefault="00FE2E7B">
                            <w:pPr>
                              <w:rPr>
                                <w:b/>
                              </w:rPr>
                            </w:pPr>
                          </w:p>
                          <w:p w14:paraId="1816CF89" w14:textId="77777777" w:rsidR="00CC7F5A" w:rsidRDefault="00CC7F5A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$50,000 to $75,000 </w:t>
                            </w:r>
                            <w:r w:rsidR="00FE2E7B">
                              <w:rPr>
                                <w:b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</w:rPr>
                              <w:t xml:space="preserve"> _____</w:t>
                            </w:r>
                            <w:r w:rsidR="00FE2E7B">
                              <w:rPr>
                                <w:b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</w:rPr>
                              <w:t>$75,000 to $</w:t>
                            </w:r>
                            <w:proofErr w:type="gramStart"/>
                            <w:r>
                              <w:rPr>
                                <w:b/>
                              </w:rPr>
                              <w:t>100,000  _</w:t>
                            </w:r>
                            <w:proofErr w:type="gramEnd"/>
                            <w:r>
                              <w:rPr>
                                <w:b/>
                              </w:rPr>
                              <w:t xml:space="preserve">____ $100,000 + </w:t>
                            </w:r>
                          </w:p>
                          <w:p w14:paraId="3E24810D" w14:textId="77777777" w:rsidR="00FE2E7B" w:rsidRDefault="00FE2E7B">
                            <w:pPr>
                              <w:rPr>
                                <w:b/>
                              </w:rPr>
                            </w:pPr>
                          </w:p>
                          <w:p w14:paraId="1977B81A" w14:textId="77777777" w:rsidR="00FE2E7B" w:rsidRDefault="00FE2E7B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How Much Financial assist will you require annually? _______________________________</w:t>
                            </w:r>
                          </w:p>
                          <w:p w14:paraId="20DE71E6" w14:textId="77777777" w:rsidR="00FE2E7B" w:rsidRDefault="00FE2E7B">
                            <w:pPr>
                              <w:rPr>
                                <w:b/>
                              </w:rPr>
                            </w:pPr>
                          </w:p>
                          <w:p w14:paraId="10C43DBA" w14:textId="77777777" w:rsidR="00FE2E7B" w:rsidRDefault="00FE2E7B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Currently, are any members of your family attending college? _________ </w:t>
                            </w:r>
                          </w:p>
                          <w:p w14:paraId="5380D2C0" w14:textId="77777777" w:rsidR="00FE2E7B" w:rsidRDefault="00FE2E7B">
                            <w:pPr>
                              <w:rPr>
                                <w:b/>
                              </w:rPr>
                            </w:pPr>
                          </w:p>
                          <w:p w14:paraId="1021E2D9" w14:textId="77777777" w:rsidR="00FE2E7B" w:rsidRDefault="00FE2E7B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If yes, please list details: _________________________________________________________</w:t>
                            </w:r>
                          </w:p>
                          <w:p w14:paraId="7F08632A" w14:textId="77777777" w:rsidR="00FE2E7B" w:rsidRDefault="00FE2E7B">
                            <w:pPr>
                              <w:rPr>
                                <w:b/>
                              </w:rPr>
                            </w:pPr>
                          </w:p>
                          <w:p w14:paraId="7FD13545" w14:textId="77777777" w:rsidR="00FE2E7B" w:rsidRPr="00F40DCA" w:rsidRDefault="00FE2E7B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___________________________________________________________________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21C3B09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9" type="#_x0000_t202" style="position:absolute;left:0;text-align:left;margin-left:-27pt;margin-top:12.6pt;width:486pt;height:441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" strokeweight="2pt">
                <v:textbox>
                  <w:txbxContent>
                    <w:p w14:paraId="7FB50099" w14:textId="77777777" w:rsidR="00F40DCA" w:rsidRDefault="00F40DCA" w:rsidP="00F40DCA">
                      <w:pPr>
                        <w:rPr>
                          <w:b/>
                        </w:rPr>
                      </w:pPr>
                    </w:p>
                    <w:p w14:paraId="414F127E" w14:textId="77777777" w:rsidR="00521A34" w:rsidRDefault="00521A34" w:rsidP="00F40DCA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Do you have a Florida Pre-Paid Account? _________</w:t>
                      </w:r>
                    </w:p>
                    <w:p w14:paraId="400EB23E" w14:textId="77777777" w:rsidR="00521A34" w:rsidRDefault="00521A34" w:rsidP="00F40DCA">
                      <w:pPr>
                        <w:rPr>
                          <w:b/>
                        </w:rPr>
                      </w:pPr>
                    </w:p>
                    <w:p w14:paraId="231D4D99" w14:textId="55C822AF" w:rsidR="00521A34" w:rsidRDefault="00521A34" w:rsidP="00F40DCA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Are you a recipient of a Florida Bright Futures Award? __________</w:t>
                      </w:r>
                      <w:r w:rsidR="00A927A8">
                        <w:rPr>
                          <w:b/>
                        </w:rPr>
                        <w:t xml:space="preserve"> Select Below.</w:t>
                      </w:r>
                    </w:p>
                    <w:p w14:paraId="7FFB6136" w14:textId="69CD5079" w:rsidR="00A927A8" w:rsidRDefault="00A927A8" w:rsidP="00F40DCA">
                      <w:pPr>
                        <w:rPr>
                          <w:b/>
                        </w:rPr>
                      </w:pPr>
                    </w:p>
                    <w:p w14:paraId="0495158A" w14:textId="4F4F6759" w:rsidR="00A927A8" w:rsidRDefault="00A927A8" w:rsidP="00F40DCA">
                      <w:pPr>
                        <w:rPr>
                          <w:b/>
                        </w:rPr>
                      </w:pPr>
                      <w:r w:rsidRPr="00A927A8">
                        <w:rPr>
                          <w:b/>
                        </w:rPr>
                        <w:t>Florida Academic Scholars (FAS)</w:t>
                      </w:r>
                      <w:r>
                        <w:rPr>
                          <w:b/>
                        </w:rPr>
                        <w:t xml:space="preserve">_______ or </w:t>
                      </w:r>
                      <w:r w:rsidRPr="00A927A8">
                        <w:rPr>
                          <w:b/>
                        </w:rPr>
                        <w:t>Florida Medallion Scholars</w:t>
                      </w:r>
                      <w:r>
                        <w:rPr>
                          <w:b/>
                        </w:rPr>
                        <w:t xml:space="preserve"> (FMS) ________</w:t>
                      </w:r>
                    </w:p>
                    <w:p w14:paraId="0492DB72" w14:textId="77777777" w:rsidR="00A927A8" w:rsidRDefault="00A927A8" w:rsidP="00F40DCA">
                      <w:pPr>
                        <w:rPr>
                          <w:b/>
                        </w:rPr>
                      </w:pPr>
                    </w:p>
                    <w:p w14:paraId="5DE4FB92" w14:textId="5FAD3307" w:rsidR="00F40DCA" w:rsidRDefault="00F40DCA" w:rsidP="00F40DCA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Have you applied for Financial Aid? __________ Were You Accepted? ________________</w:t>
                      </w:r>
                    </w:p>
                    <w:p w14:paraId="3493F1F9" w14:textId="77777777" w:rsidR="00F40DCA" w:rsidRDefault="00F40DCA" w:rsidP="00F40DCA">
                      <w:pPr>
                        <w:rPr>
                          <w:b/>
                        </w:rPr>
                      </w:pPr>
                    </w:p>
                    <w:p w14:paraId="2AB6A072" w14:textId="77777777" w:rsidR="00F40DCA" w:rsidRDefault="00CC7F5A" w:rsidP="00F40DCA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 xml:space="preserve">If Yes, </w:t>
                      </w:r>
                      <w:r w:rsidR="00F40DCA">
                        <w:rPr>
                          <w:b/>
                        </w:rPr>
                        <w:t>How Much Financial Assistance will you receive? _____________________________</w:t>
                      </w:r>
                    </w:p>
                    <w:p w14:paraId="3B35F7BA" w14:textId="77777777" w:rsidR="00F40DCA" w:rsidRDefault="00F40DCA" w:rsidP="00F40DCA">
                      <w:pPr>
                        <w:rPr>
                          <w:b/>
                        </w:rPr>
                      </w:pPr>
                    </w:p>
                    <w:p w14:paraId="206D6AE5" w14:textId="77777777" w:rsidR="00CC7F5A" w:rsidRDefault="00F40DCA" w:rsidP="00F40DCA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 xml:space="preserve">Have you applied for other Scholarships? </w:t>
                      </w:r>
                      <w:r w:rsidR="00CC7F5A">
                        <w:rPr>
                          <w:b/>
                        </w:rPr>
                        <w:t>__________ Were You Accepted? _____________</w:t>
                      </w:r>
                      <w:r>
                        <w:rPr>
                          <w:b/>
                        </w:rPr>
                        <w:t xml:space="preserve">  </w:t>
                      </w:r>
                    </w:p>
                    <w:p w14:paraId="20AAA23E" w14:textId="77777777" w:rsidR="00CC7F5A" w:rsidRDefault="00CC7F5A" w:rsidP="00F40DCA">
                      <w:pPr>
                        <w:rPr>
                          <w:b/>
                        </w:rPr>
                      </w:pPr>
                    </w:p>
                    <w:p w14:paraId="4D1EF033" w14:textId="77777777" w:rsidR="00F40DCA" w:rsidRDefault="00F40DCA" w:rsidP="00F40DCA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 xml:space="preserve">If </w:t>
                      </w:r>
                      <w:r w:rsidR="00CC7F5A">
                        <w:rPr>
                          <w:b/>
                        </w:rPr>
                        <w:t>Y</w:t>
                      </w:r>
                      <w:r>
                        <w:rPr>
                          <w:b/>
                        </w:rPr>
                        <w:t xml:space="preserve">es, </w:t>
                      </w:r>
                      <w:r w:rsidR="00CC7F5A">
                        <w:rPr>
                          <w:b/>
                        </w:rPr>
                        <w:t>L</w:t>
                      </w:r>
                      <w:r>
                        <w:rPr>
                          <w:b/>
                        </w:rPr>
                        <w:t xml:space="preserve">ist </w:t>
                      </w:r>
                      <w:r w:rsidR="00CC7F5A">
                        <w:rPr>
                          <w:b/>
                        </w:rPr>
                        <w:t xml:space="preserve">the </w:t>
                      </w:r>
                      <w:r>
                        <w:rPr>
                          <w:b/>
                        </w:rPr>
                        <w:t>name and amount you will receive annually:</w:t>
                      </w:r>
                      <w:r w:rsidR="00CC7F5A">
                        <w:rPr>
                          <w:b/>
                        </w:rPr>
                        <w:t xml:space="preserve"> __________________________</w:t>
                      </w:r>
                    </w:p>
                    <w:p w14:paraId="36F1BFE7" w14:textId="77777777" w:rsidR="00F40DCA" w:rsidRDefault="00F40DCA" w:rsidP="00F40DCA">
                      <w:pPr>
                        <w:rPr>
                          <w:b/>
                        </w:rPr>
                      </w:pPr>
                    </w:p>
                    <w:p w14:paraId="735BBF8E" w14:textId="77777777" w:rsidR="00F40DCA" w:rsidRDefault="00F40DCA" w:rsidP="00F40DCA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_____________________________________________________________________________</w:t>
                      </w:r>
                    </w:p>
                    <w:p w14:paraId="21D0A519" w14:textId="77777777" w:rsidR="00F40DCA" w:rsidRDefault="00F40DCA" w:rsidP="00F40DCA"/>
                    <w:p w14:paraId="5C5A62F5" w14:textId="77777777" w:rsidR="00F40DCA" w:rsidRPr="00F40DCA" w:rsidRDefault="00F40DCA" w:rsidP="00F40DCA">
                      <w:r>
                        <w:t>_____________________________________________________________________________</w:t>
                      </w:r>
                    </w:p>
                    <w:p w14:paraId="129337A9" w14:textId="77777777" w:rsidR="00F40DCA" w:rsidRDefault="00F40DCA"/>
                    <w:p w14:paraId="34CAFC07" w14:textId="77777777" w:rsidR="00F40DCA" w:rsidRDefault="00F40DCA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Have you applied for a Student Loan or Grant? _________</w:t>
                      </w:r>
                      <w:r w:rsidR="00CC7F5A">
                        <w:rPr>
                          <w:b/>
                        </w:rPr>
                        <w:t xml:space="preserve"> Were You Accepted? ________</w:t>
                      </w:r>
                    </w:p>
                    <w:p w14:paraId="6A3363C5" w14:textId="77777777" w:rsidR="00CC7F5A" w:rsidRDefault="00CC7F5A">
                      <w:pPr>
                        <w:rPr>
                          <w:b/>
                        </w:rPr>
                      </w:pPr>
                    </w:p>
                    <w:p w14:paraId="5087647E" w14:textId="7CEFF136" w:rsidR="00CC7F5A" w:rsidRDefault="00CC7F5A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 xml:space="preserve">If Yes, </w:t>
                      </w:r>
                      <w:r w:rsidR="00015B18">
                        <w:rPr>
                          <w:b/>
                        </w:rPr>
                        <w:t>how</w:t>
                      </w:r>
                      <w:r>
                        <w:rPr>
                          <w:b/>
                        </w:rPr>
                        <w:t xml:space="preserve"> much have you or will you receive? _____________________________________</w:t>
                      </w:r>
                    </w:p>
                    <w:p w14:paraId="75270D23" w14:textId="77777777" w:rsidR="00CC7F5A" w:rsidRDefault="00CC7F5A">
                      <w:pPr>
                        <w:rPr>
                          <w:b/>
                        </w:rPr>
                      </w:pPr>
                    </w:p>
                    <w:p w14:paraId="762FEFF9" w14:textId="77777777" w:rsidR="00CC7F5A" w:rsidRDefault="00CC7F5A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How much will your family contribute financially to your education? ___________________</w:t>
                      </w:r>
                    </w:p>
                    <w:p w14:paraId="281611D4" w14:textId="77777777" w:rsidR="00CC7F5A" w:rsidRDefault="00CC7F5A">
                      <w:pPr>
                        <w:rPr>
                          <w:b/>
                        </w:rPr>
                      </w:pPr>
                    </w:p>
                    <w:p w14:paraId="71B6BAEB" w14:textId="77777777" w:rsidR="00FE2E7B" w:rsidRDefault="00CC7F5A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Indicate Family Income:  ____</w:t>
                      </w:r>
                      <w:proofErr w:type="gramStart"/>
                      <w:r>
                        <w:rPr>
                          <w:b/>
                        </w:rPr>
                        <w:t>_  Less</w:t>
                      </w:r>
                      <w:proofErr w:type="gramEnd"/>
                      <w:r>
                        <w:rPr>
                          <w:b/>
                        </w:rPr>
                        <w:t xml:space="preserve"> than $25,000 </w:t>
                      </w:r>
                      <w:r w:rsidR="00FE2E7B">
                        <w:rPr>
                          <w:b/>
                        </w:rPr>
                        <w:t xml:space="preserve"> </w:t>
                      </w:r>
                      <w:r>
                        <w:rPr>
                          <w:b/>
                        </w:rPr>
                        <w:t xml:space="preserve"> _____ $25,000 to $50,000  _____</w:t>
                      </w:r>
                    </w:p>
                    <w:p w14:paraId="0A2DBF76" w14:textId="77777777" w:rsidR="00FE2E7B" w:rsidRDefault="00FE2E7B">
                      <w:pPr>
                        <w:rPr>
                          <w:b/>
                        </w:rPr>
                      </w:pPr>
                    </w:p>
                    <w:p w14:paraId="1816CF89" w14:textId="77777777" w:rsidR="00CC7F5A" w:rsidRDefault="00CC7F5A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 xml:space="preserve">$50,000 to $75,000 </w:t>
                      </w:r>
                      <w:r w:rsidR="00FE2E7B">
                        <w:rPr>
                          <w:b/>
                        </w:rPr>
                        <w:t xml:space="preserve"> </w:t>
                      </w:r>
                      <w:r>
                        <w:rPr>
                          <w:b/>
                        </w:rPr>
                        <w:t xml:space="preserve"> _____</w:t>
                      </w:r>
                      <w:r w:rsidR="00FE2E7B">
                        <w:rPr>
                          <w:b/>
                        </w:rPr>
                        <w:t xml:space="preserve"> </w:t>
                      </w:r>
                      <w:r>
                        <w:rPr>
                          <w:b/>
                        </w:rPr>
                        <w:t>$75,000 to $</w:t>
                      </w:r>
                      <w:proofErr w:type="gramStart"/>
                      <w:r>
                        <w:rPr>
                          <w:b/>
                        </w:rPr>
                        <w:t>100,000  _</w:t>
                      </w:r>
                      <w:proofErr w:type="gramEnd"/>
                      <w:r>
                        <w:rPr>
                          <w:b/>
                        </w:rPr>
                        <w:t xml:space="preserve">____ $100,000 + </w:t>
                      </w:r>
                    </w:p>
                    <w:p w14:paraId="3E24810D" w14:textId="77777777" w:rsidR="00FE2E7B" w:rsidRDefault="00FE2E7B">
                      <w:pPr>
                        <w:rPr>
                          <w:b/>
                        </w:rPr>
                      </w:pPr>
                    </w:p>
                    <w:p w14:paraId="1977B81A" w14:textId="77777777" w:rsidR="00FE2E7B" w:rsidRDefault="00FE2E7B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How Much Financial assist will you require annually? _______________________________</w:t>
                      </w:r>
                    </w:p>
                    <w:p w14:paraId="20DE71E6" w14:textId="77777777" w:rsidR="00FE2E7B" w:rsidRDefault="00FE2E7B">
                      <w:pPr>
                        <w:rPr>
                          <w:b/>
                        </w:rPr>
                      </w:pPr>
                    </w:p>
                    <w:p w14:paraId="10C43DBA" w14:textId="77777777" w:rsidR="00FE2E7B" w:rsidRDefault="00FE2E7B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 xml:space="preserve">Currently, are any members of your family attending college? _________ </w:t>
                      </w:r>
                    </w:p>
                    <w:p w14:paraId="5380D2C0" w14:textId="77777777" w:rsidR="00FE2E7B" w:rsidRDefault="00FE2E7B">
                      <w:pPr>
                        <w:rPr>
                          <w:b/>
                        </w:rPr>
                      </w:pPr>
                    </w:p>
                    <w:p w14:paraId="1021E2D9" w14:textId="77777777" w:rsidR="00FE2E7B" w:rsidRDefault="00FE2E7B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If yes, please list details: _________________________________________________________</w:t>
                      </w:r>
                    </w:p>
                    <w:p w14:paraId="7F08632A" w14:textId="77777777" w:rsidR="00FE2E7B" w:rsidRDefault="00FE2E7B">
                      <w:pPr>
                        <w:rPr>
                          <w:b/>
                        </w:rPr>
                      </w:pPr>
                    </w:p>
                    <w:p w14:paraId="7FD13545" w14:textId="77777777" w:rsidR="00FE2E7B" w:rsidRPr="00F40DCA" w:rsidRDefault="00FE2E7B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______________________________________________________________________________</w:t>
                      </w:r>
                    </w:p>
                  </w:txbxContent>
                </v:textbox>
              </v:shape>
            </w:pict>
          </mc:Fallback>
        </mc:AlternateContent>
      </w:r>
    </w:p>
    <w:p w14:paraId="7A33576F" w14:textId="77777777" w:rsidR="00F40DCA" w:rsidRDefault="00F40DCA" w:rsidP="008B3770"/>
    <w:p w14:paraId="1EAE44CC" w14:textId="77777777" w:rsidR="00F40DCA" w:rsidRDefault="00F40DCA" w:rsidP="008B3770"/>
    <w:p w14:paraId="1E92092C" w14:textId="77777777" w:rsidR="00F40DCA" w:rsidRDefault="00F40DCA" w:rsidP="008B3770"/>
    <w:p w14:paraId="6376A643" w14:textId="77777777" w:rsidR="00F40DCA" w:rsidRDefault="00F40DCA" w:rsidP="008B3770"/>
    <w:p w14:paraId="59D54AE7" w14:textId="77777777" w:rsidR="00F40DCA" w:rsidRDefault="00F40DCA" w:rsidP="008B3770"/>
    <w:p w14:paraId="66A775B4" w14:textId="77777777" w:rsidR="00F40DCA" w:rsidRDefault="00F40DCA" w:rsidP="008B3770"/>
    <w:p w14:paraId="415B68E9" w14:textId="77777777" w:rsidR="00F40DCA" w:rsidRDefault="00F40DCA" w:rsidP="008B3770"/>
    <w:p w14:paraId="6AD48969" w14:textId="77777777" w:rsidR="00F40DCA" w:rsidRDefault="00F40DCA" w:rsidP="008B3770"/>
    <w:p w14:paraId="76A86805" w14:textId="77777777" w:rsidR="00F40DCA" w:rsidRDefault="00F40DCA" w:rsidP="008B3770"/>
    <w:p w14:paraId="35AB70CB" w14:textId="77777777" w:rsidR="008B3770" w:rsidRDefault="008B3770" w:rsidP="008B3770"/>
    <w:p w14:paraId="0D12E1A8" w14:textId="77777777" w:rsidR="00F40DCA" w:rsidRDefault="00F40DCA" w:rsidP="008B3770"/>
    <w:p w14:paraId="2867AF91" w14:textId="77777777" w:rsidR="00AD6A84" w:rsidRDefault="00AD6A84" w:rsidP="008B3770"/>
    <w:p w14:paraId="2CC716BB" w14:textId="77777777" w:rsidR="008B3770" w:rsidRDefault="008B3770" w:rsidP="008B3770"/>
    <w:p w14:paraId="6CBFE197" w14:textId="77777777" w:rsidR="00AD6A84" w:rsidRDefault="00AD6A84" w:rsidP="008B3770"/>
    <w:p w14:paraId="183E6002" w14:textId="77777777" w:rsidR="00AD6A84" w:rsidRDefault="00AD6A84" w:rsidP="008B3770"/>
    <w:p w14:paraId="2BF5F3D6" w14:textId="77777777" w:rsidR="00AD6A84" w:rsidRDefault="00AD6A84" w:rsidP="008B3770"/>
    <w:p w14:paraId="15981AAF" w14:textId="77777777" w:rsidR="00AD6A84" w:rsidRDefault="00AD6A84" w:rsidP="008B3770"/>
    <w:p w14:paraId="0744590F" w14:textId="77777777" w:rsidR="00AD6A84" w:rsidRDefault="00AD6A84" w:rsidP="008B3770"/>
    <w:p w14:paraId="641951BD" w14:textId="77777777" w:rsidR="00AD6A84" w:rsidRDefault="00AD6A84" w:rsidP="008B3770"/>
    <w:p w14:paraId="3A61AFD4" w14:textId="77777777" w:rsidR="00AD6A84" w:rsidRDefault="00AD6A84" w:rsidP="008B3770"/>
    <w:p w14:paraId="50A32EA2" w14:textId="77777777" w:rsidR="00AD6A84" w:rsidRDefault="00AD6A84" w:rsidP="008B3770"/>
    <w:p w14:paraId="1F40D5CB" w14:textId="77777777" w:rsidR="00AD6A84" w:rsidRDefault="00AD6A84" w:rsidP="008B3770"/>
    <w:p w14:paraId="15569787" w14:textId="77777777" w:rsidR="00AD6A84" w:rsidRDefault="00AD6A84" w:rsidP="008B3770"/>
    <w:p w14:paraId="35FFD429" w14:textId="77777777" w:rsidR="00AD6A84" w:rsidRDefault="00AD6A84" w:rsidP="008B3770"/>
    <w:p w14:paraId="327AF2A0" w14:textId="77777777" w:rsidR="00AD6A84" w:rsidRDefault="00AD6A84" w:rsidP="008B3770"/>
    <w:p w14:paraId="31BAB3C6" w14:textId="77777777" w:rsidR="00AD6A84" w:rsidRDefault="00AD6A84" w:rsidP="008B3770"/>
    <w:p w14:paraId="628F8FFD" w14:textId="77777777" w:rsidR="00AD6A84" w:rsidRDefault="00AD6A84" w:rsidP="008B3770"/>
    <w:p w14:paraId="3893CDAE" w14:textId="77777777" w:rsidR="00AD6A84" w:rsidRDefault="00AD6A84" w:rsidP="008B3770"/>
    <w:p w14:paraId="19464DDA" w14:textId="77777777" w:rsidR="00AD6A84" w:rsidRDefault="00AD6A84" w:rsidP="008B3770"/>
    <w:p w14:paraId="39255C2B" w14:textId="77777777" w:rsidR="00AD6A84" w:rsidRDefault="00AD6A84" w:rsidP="008B3770"/>
    <w:p w14:paraId="694DAB65" w14:textId="77777777" w:rsidR="00AD6A84" w:rsidRDefault="00AD6A84" w:rsidP="008B3770"/>
    <w:p w14:paraId="63B5305C" w14:textId="77777777" w:rsidR="00AD6A84" w:rsidRDefault="00AD6A84" w:rsidP="008B3770"/>
    <w:p w14:paraId="390D1E20" w14:textId="6E974253" w:rsidR="00AD6A84" w:rsidRDefault="00AB1DF0" w:rsidP="008B3770"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2011BB70" wp14:editId="119725F1">
                <wp:simplePos x="0" y="0"/>
                <wp:positionH relativeFrom="column">
                  <wp:posOffset>-342900</wp:posOffset>
                </wp:positionH>
                <wp:positionV relativeFrom="paragraph">
                  <wp:posOffset>118745</wp:posOffset>
                </wp:positionV>
                <wp:extent cx="6172200" cy="1943100"/>
                <wp:effectExtent l="19050" t="13335" r="19050" b="15240"/>
                <wp:wrapNone/>
                <wp:docPr id="7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72200" cy="1943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54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D6ECB6" w14:textId="77777777" w:rsidR="00FE2E7B" w:rsidRDefault="00FE2E7B">
                            <w:pPr>
                              <w:rPr>
                                <w:b/>
                              </w:rPr>
                            </w:pPr>
                          </w:p>
                          <w:p w14:paraId="4A43DDFB" w14:textId="77777777" w:rsidR="00FE2E7B" w:rsidRDefault="00FE2E7B">
                            <w:pPr>
                              <w:rPr>
                                <w:b/>
                              </w:rPr>
                            </w:pPr>
                            <w:r w:rsidRPr="00FE2E7B">
                              <w:rPr>
                                <w:b/>
                              </w:rPr>
                              <w:t>Are you currently employed?</w:t>
                            </w:r>
                            <w:r>
                              <w:rPr>
                                <w:b/>
                              </w:rPr>
                              <w:t xml:space="preserve"> _______</w:t>
                            </w:r>
                            <w:proofErr w:type="gramStart"/>
                            <w:r>
                              <w:rPr>
                                <w:b/>
                              </w:rPr>
                              <w:t>_  If</w:t>
                            </w:r>
                            <w:proofErr w:type="gramEnd"/>
                            <w:r>
                              <w:rPr>
                                <w:b/>
                              </w:rPr>
                              <w:t xml:space="preserve"> Yes Where: ______________________________</w:t>
                            </w:r>
                          </w:p>
                          <w:p w14:paraId="28A7B430" w14:textId="77777777" w:rsidR="00FE2E7B" w:rsidRDefault="00FE2E7B">
                            <w:pPr>
                              <w:rPr>
                                <w:b/>
                              </w:rPr>
                            </w:pPr>
                          </w:p>
                          <w:p w14:paraId="44B84C49" w14:textId="77777777" w:rsidR="00FE2E7B" w:rsidRDefault="00FE2E7B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Hours per week: ___________  </w:t>
                            </w:r>
                          </w:p>
                          <w:p w14:paraId="6D5364DC" w14:textId="77777777" w:rsidR="00FE2E7B" w:rsidRDefault="00FE2E7B">
                            <w:pPr>
                              <w:rPr>
                                <w:b/>
                              </w:rPr>
                            </w:pPr>
                          </w:p>
                          <w:p w14:paraId="33512BAE" w14:textId="77777777" w:rsidR="00FE2E7B" w:rsidRDefault="00FE2E7B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Do you plan on working while attending college? _________ If Yes, explain below.</w:t>
                            </w:r>
                          </w:p>
                          <w:p w14:paraId="4C059172" w14:textId="77777777" w:rsidR="00FE2E7B" w:rsidRDefault="00FE2E7B">
                            <w:pPr>
                              <w:rPr>
                                <w:b/>
                              </w:rPr>
                            </w:pPr>
                          </w:p>
                          <w:p w14:paraId="0CA99716" w14:textId="77777777" w:rsidR="00FE2E7B" w:rsidRDefault="00FE2E7B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_____________________________________________________________________________</w:t>
                            </w:r>
                          </w:p>
                          <w:p w14:paraId="6115E435" w14:textId="77777777" w:rsidR="00FE2E7B" w:rsidRDefault="00FE2E7B">
                            <w:pPr>
                              <w:rPr>
                                <w:b/>
                              </w:rPr>
                            </w:pPr>
                          </w:p>
                          <w:p w14:paraId="1FE0AE75" w14:textId="77777777" w:rsidR="00FE2E7B" w:rsidRDefault="00FE2E7B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_____________________________________________________________________________</w:t>
                            </w:r>
                          </w:p>
                          <w:p w14:paraId="099172E2" w14:textId="77777777" w:rsidR="00FE2E7B" w:rsidRPr="00FE2E7B" w:rsidRDefault="00FE2E7B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011BB70" id="Text Box 12" o:spid="_x0000_s1030" type="#_x0000_t202" style="position:absolute;margin-left:-27pt;margin-top:9.35pt;width:486pt;height:153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" strokeweight="2pt">
                <v:textbox>
                  <w:txbxContent>
                    <w:p w14:paraId="42D6ECB6" w14:textId="77777777" w:rsidR="00FE2E7B" w:rsidRDefault="00FE2E7B">
                      <w:pPr>
                        <w:rPr>
                          <w:b/>
                        </w:rPr>
                      </w:pPr>
                    </w:p>
                    <w:p w14:paraId="4A43DDFB" w14:textId="77777777" w:rsidR="00FE2E7B" w:rsidRDefault="00FE2E7B">
                      <w:pPr>
                        <w:rPr>
                          <w:b/>
                        </w:rPr>
                      </w:pPr>
                      <w:r w:rsidRPr="00FE2E7B">
                        <w:rPr>
                          <w:b/>
                        </w:rPr>
                        <w:t>Are you currently employed?</w:t>
                      </w:r>
                      <w:r>
                        <w:rPr>
                          <w:b/>
                        </w:rPr>
                        <w:t xml:space="preserve"> _______</w:t>
                      </w:r>
                      <w:proofErr w:type="gramStart"/>
                      <w:r>
                        <w:rPr>
                          <w:b/>
                        </w:rPr>
                        <w:t>_  If</w:t>
                      </w:r>
                      <w:proofErr w:type="gramEnd"/>
                      <w:r>
                        <w:rPr>
                          <w:b/>
                        </w:rPr>
                        <w:t xml:space="preserve"> Yes Where: ______________________________</w:t>
                      </w:r>
                    </w:p>
                    <w:p w14:paraId="28A7B430" w14:textId="77777777" w:rsidR="00FE2E7B" w:rsidRDefault="00FE2E7B">
                      <w:pPr>
                        <w:rPr>
                          <w:b/>
                        </w:rPr>
                      </w:pPr>
                    </w:p>
                    <w:p w14:paraId="44B84C49" w14:textId="77777777" w:rsidR="00FE2E7B" w:rsidRDefault="00FE2E7B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 xml:space="preserve">Hours per week: ___________  </w:t>
                      </w:r>
                    </w:p>
                    <w:p w14:paraId="6D5364DC" w14:textId="77777777" w:rsidR="00FE2E7B" w:rsidRDefault="00FE2E7B">
                      <w:pPr>
                        <w:rPr>
                          <w:b/>
                        </w:rPr>
                      </w:pPr>
                    </w:p>
                    <w:p w14:paraId="33512BAE" w14:textId="77777777" w:rsidR="00FE2E7B" w:rsidRDefault="00FE2E7B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Do you plan on working while attending college? _________ If Yes, explain below.</w:t>
                      </w:r>
                    </w:p>
                    <w:p w14:paraId="4C059172" w14:textId="77777777" w:rsidR="00FE2E7B" w:rsidRDefault="00FE2E7B">
                      <w:pPr>
                        <w:rPr>
                          <w:b/>
                        </w:rPr>
                      </w:pPr>
                    </w:p>
                    <w:p w14:paraId="0CA99716" w14:textId="77777777" w:rsidR="00FE2E7B" w:rsidRDefault="00FE2E7B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_____________________________________________________________________________</w:t>
                      </w:r>
                    </w:p>
                    <w:p w14:paraId="6115E435" w14:textId="77777777" w:rsidR="00FE2E7B" w:rsidRDefault="00FE2E7B">
                      <w:pPr>
                        <w:rPr>
                          <w:b/>
                        </w:rPr>
                      </w:pPr>
                    </w:p>
                    <w:p w14:paraId="1FE0AE75" w14:textId="77777777" w:rsidR="00FE2E7B" w:rsidRDefault="00FE2E7B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_____________________________________________________________________________</w:t>
                      </w:r>
                    </w:p>
                    <w:p w14:paraId="099172E2" w14:textId="77777777" w:rsidR="00FE2E7B" w:rsidRPr="00FE2E7B" w:rsidRDefault="00FE2E7B">
                      <w:pPr>
                        <w:rPr>
                          <w:b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47499042" w14:textId="77777777" w:rsidR="00AD6A84" w:rsidRDefault="00AD6A84" w:rsidP="008B3770"/>
    <w:p w14:paraId="6C301DA0" w14:textId="77777777" w:rsidR="00AD6A84" w:rsidRDefault="00AD6A84" w:rsidP="008B3770"/>
    <w:p w14:paraId="0CED6150" w14:textId="77777777" w:rsidR="00AD6A84" w:rsidRDefault="00AD6A84" w:rsidP="008B3770"/>
    <w:p w14:paraId="09BAF9FB" w14:textId="77777777" w:rsidR="00AD6A84" w:rsidRDefault="00AD6A84" w:rsidP="008B3770"/>
    <w:p w14:paraId="6514C356" w14:textId="77777777" w:rsidR="00AD6A84" w:rsidRDefault="00AD6A84" w:rsidP="008B3770"/>
    <w:p w14:paraId="68969A13" w14:textId="77777777" w:rsidR="00AD6A84" w:rsidRDefault="00AD6A84" w:rsidP="008B3770"/>
    <w:p w14:paraId="74A1B0F4" w14:textId="77777777" w:rsidR="00AD6A84" w:rsidRDefault="00AD6A84" w:rsidP="008B3770"/>
    <w:p w14:paraId="7A0E699D" w14:textId="77777777" w:rsidR="00AD6A84" w:rsidRDefault="00AD6A84" w:rsidP="008B3770"/>
    <w:p w14:paraId="15F6984F" w14:textId="77777777" w:rsidR="00AD6A84" w:rsidRDefault="00AD6A84" w:rsidP="008B3770"/>
    <w:p w14:paraId="303DD44F" w14:textId="77777777" w:rsidR="00AD6A84" w:rsidRDefault="00AD6A84" w:rsidP="008B3770"/>
    <w:p w14:paraId="4F06AAB9" w14:textId="77777777" w:rsidR="00AD6A84" w:rsidRPr="00F40DCA" w:rsidRDefault="00AD6A84" w:rsidP="00AD6A84">
      <w:pPr>
        <w:jc w:val="center"/>
        <w:rPr>
          <w:b/>
          <w:sz w:val="36"/>
          <w:szCs w:val="36"/>
        </w:rPr>
      </w:pPr>
      <w:r w:rsidRPr="00F40DCA">
        <w:rPr>
          <w:b/>
          <w:sz w:val="36"/>
          <w:szCs w:val="36"/>
        </w:rPr>
        <w:lastRenderedPageBreak/>
        <w:t>Peney Memorial Scholarship Foundation Inc.</w:t>
      </w:r>
    </w:p>
    <w:p w14:paraId="4DD054BF" w14:textId="77777777" w:rsidR="00AD6A84" w:rsidRDefault="00AD6A84" w:rsidP="00AD6A84">
      <w:pPr>
        <w:jc w:val="center"/>
        <w:rPr>
          <w:b/>
          <w:sz w:val="36"/>
          <w:szCs w:val="36"/>
        </w:rPr>
      </w:pPr>
      <w:r w:rsidRPr="00F40DCA">
        <w:rPr>
          <w:b/>
          <w:sz w:val="36"/>
          <w:szCs w:val="36"/>
        </w:rPr>
        <w:t>Application for Scholarship Assistance</w:t>
      </w:r>
    </w:p>
    <w:p w14:paraId="4C4FFF8C" w14:textId="317C3926" w:rsidR="006C6DD6" w:rsidRDefault="00AB1DF0" w:rsidP="008B3770"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3508922" wp14:editId="03BAD4A4">
                <wp:simplePos x="0" y="0"/>
                <wp:positionH relativeFrom="column">
                  <wp:posOffset>-342900</wp:posOffset>
                </wp:positionH>
                <wp:positionV relativeFrom="paragraph">
                  <wp:posOffset>160020</wp:posOffset>
                </wp:positionV>
                <wp:extent cx="6172200" cy="2857500"/>
                <wp:effectExtent l="19050" t="19050" r="19050" b="19050"/>
                <wp:wrapNone/>
                <wp:docPr id="6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72200" cy="2857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54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BF50A3" w14:textId="77777777" w:rsidR="00AD6A84" w:rsidRDefault="00AD6A84" w:rsidP="00AD6A84">
                            <w:pPr>
                              <w:rPr>
                                <w:b/>
                              </w:rPr>
                            </w:pPr>
                          </w:p>
                          <w:p w14:paraId="04854FF1" w14:textId="77777777" w:rsidR="00AD6A84" w:rsidRDefault="00AD6A84" w:rsidP="00AD6A84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What special recognition, if any, have you received for excellence in </w:t>
                            </w:r>
                            <w:proofErr w:type="gramStart"/>
                            <w:r>
                              <w:rPr>
                                <w:b/>
                              </w:rPr>
                              <w:t>school work</w:t>
                            </w:r>
                            <w:proofErr w:type="gramEnd"/>
                            <w:r>
                              <w:rPr>
                                <w:b/>
                              </w:rPr>
                              <w:t>?</w:t>
                            </w:r>
                          </w:p>
                          <w:p w14:paraId="0958720C" w14:textId="77777777" w:rsidR="00AD6A84" w:rsidRDefault="00AD6A84" w:rsidP="00AD6A84">
                            <w:pPr>
                              <w:rPr>
                                <w:b/>
                              </w:rPr>
                            </w:pPr>
                          </w:p>
                          <w:p w14:paraId="211BF141" w14:textId="77777777" w:rsidR="00AD6A84" w:rsidRDefault="00AD6A84" w:rsidP="00AD6A84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______________________________________________________________________________</w:t>
                            </w:r>
                          </w:p>
                          <w:p w14:paraId="48031B9C" w14:textId="77777777" w:rsidR="00AD6A84" w:rsidRDefault="00AD6A84" w:rsidP="00AD6A84">
                            <w:pPr>
                              <w:rPr>
                                <w:b/>
                              </w:rPr>
                            </w:pPr>
                          </w:p>
                          <w:p w14:paraId="3A471713" w14:textId="77777777" w:rsidR="00AD6A84" w:rsidRDefault="00AD6A84" w:rsidP="00AD6A84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______________________________________________________________________________</w:t>
                            </w:r>
                          </w:p>
                          <w:p w14:paraId="544D00DA" w14:textId="77777777" w:rsidR="00AD6A84" w:rsidRDefault="00AD6A84" w:rsidP="00AD6A84">
                            <w:pPr>
                              <w:rPr>
                                <w:b/>
                              </w:rPr>
                            </w:pPr>
                          </w:p>
                          <w:p w14:paraId="292699F1" w14:textId="77777777" w:rsidR="00AD6A84" w:rsidRDefault="00AD6A84" w:rsidP="00AD6A84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______________________________________________________________________________</w:t>
                            </w:r>
                          </w:p>
                          <w:p w14:paraId="48EC77DC" w14:textId="77777777" w:rsidR="00AD6A84" w:rsidRDefault="00AD6A84" w:rsidP="00AD6A84">
                            <w:pPr>
                              <w:rPr>
                                <w:b/>
                              </w:rPr>
                            </w:pPr>
                          </w:p>
                          <w:p w14:paraId="32BF0D70" w14:textId="77777777" w:rsidR="00AD6A84" w:rsidRDefault="00AD6A84" w:rsidP="00AD6A84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______________________________________________________________________________</w:t>
                            </w:r>
                          </w:p>
                          <w:p w14:paraId="66734559" w14:textId="77777777" w:rsidR="00AD6A84" w:rsidRDefault="00AD6A84" w:rsidP="00AD6A84">
                            <w:pPr>
                              <w:rPr>
                                <w:b/>
                              </w:rPr>
                            </w:pPr>
                          </w:p>
                          <w:p w14:paraId="6F3841FE" w14:textId="77777777" w:rsidR="00AD6A84" w:rsidRDefault="00AD6A84" w:rsidP="00AD6A84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______________________________________________________________________________  </w:t>
                            </w:r>
                          </w:p>
                          <w:p w14:paraId="5C48A53B" w14:textId="77777777" w:rsidR="00AD6A84" w:rsidRDefault="00AD6A84" w:rsidP="00AD6A84">
                            <w:pPr>
                              <w:rPr>
                                <w:b/>
                              </w:rPr>
                            </w:pPr>
                          </w:p>
                          <w:p w14:paraId="69F7C14A" w14:textId="77777777" w:rsidR="00AD6A84" w:rsidRDefault="00AD6A84" w:rsidP="00AD6A84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______________________________________________________________________________</w:t>
                            </w:r>
                            <w:r w:rsidRPr="00AD6A84">
                              <w:rPr>
                                <w:b/>
                                <w:sz w:val="20"/>
                                <w:szCs w:val="20"/>
                              </w:rPr>
                              <w:t>Please use additional paper and attach if needed</w:t>
                            </w:r>
                          </w:p>
                          <w:p w14:paraId="60BF338F" w14:textId="77777777" w:rsidR="00AD6A84" w:rsidRDefault="00AD6A84" w:rsidP="00AD6A84">
                            <w:pPr>
                              <w:rPr>
                                <w:b/>
                              </w:rPr>
                            </w:pPr>
                          </w:p>
                          <w:p w14:paraId="2229E292" w14:textId="77777777" w:rsidR="00AD6A84" w:rsidRDefault="00AD6A84" w:rsidP="00AD6A84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_____________________________________________________________________________</w:t>
                            </w:r>
                          </w:p>
                          <w:p w14:paraId="3BE5CAEA" w14:textId="77777777" w:rsidR="00AD6A84" w:rsidRDefault="00AD6A84" w:rsidP="00AD6A84">
                            <w:pPr>
                              <w:rPr>
                                <w:b/>
                              </w:rPr>
                            </w:pPr>
                          </w:p>
                          <w:p w14:paraId="79A63E9B" w14:textId="77777777" w:rsidR="00AD6A84" w:rsidRDefault="00AD6A84" w:rsidP="00AD6A84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_____________________________________________________________________________</w:t>
                            </w:r>
                          </w:p>
                          <w:p w14:paraId="79BCCB13" w14:textId="77777777" w:rsidR="00AD6A84" w:rsidRPr="00FE2E7B" w:rsidRDefault="00AD6A84" w:rsidP="00AD6A84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3508922" id="Text Box 13" o:spid="_x0000_s1031" type="#_x0000_t202" style="position:absolute;margin-left:-27pt;margin-top:12.6pt;width:486pt;height:22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" strokeweight="2pt">
                <v:textbox>
                  <w:txbxContent>
                    <w:p w14:paraId="56BF50A3" w14:textId="77777777" w:rsidR="00AD6A84" w:rsidRDefault="00AD6A84" w:rsidP="00AD6A84">
                      <w:pPr>
                        <w:rPr>
                          <w:b/>
                        </w:rPr>
                      </w:pPr>
                    </w:p>
                    <w:p w14:paraId="04854FF1" w14:textId="77777777" w:rsidR="00AD6A84" w:rsidRDefault="00AD6A84" w:rsidP="00AD6A84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 xml:space="preserve">What special recognition, if any, have you received for excellence in </w:t>
                      </w:r>
                      <w:proofErr w:type="gramStart"/>
                      <w:r>
                        <w:rPr>
                          <w:b/>
                        </w:rPr>
                        <w:t>school work</w:t>
                      </w:r>
                      <w:proofErr w:type="gramEnd"/>
                      <w:r>
                        <w:rPr>
                          <w:b/>
                        </w:rPr>
                        <w:t>?</w:t>
                      </w:r>
                    </w:p>
                    <w:p w14:paraId="0958720C" w14:textId="77777777" w:rsidR="00AD6A84" w:rsidRDefault="00AD6A84" w:rsidP="00AD6A84">
                      <w:pPr>
                        <w:rPr>
                          <w:b/>
                        </w:rPr>
                      </w:pPr>
                    </w:p>
                    <w:p w14:paraId="211BF141" w14:textId="77777777" w:rsidR="00AD6A84" w:rsidRDefault="00AD6A84" w:rsidP="00AD6A84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______________________________________________________________________________</w:t>
                      </w:r>
                    </w:p>
                    <w:p w14:paraId="48031B9C" w14:textId="77777777" w:rsidR="00AD6A84" w:rsidRDefault="00AD6A84" w:rsidP="00AD6A84">
                      <w:pPr>
                        <w:rPr>
                          <w:b/>
                        </w:rPr>
                      </w:pPr>
                    </w:p>
                    <w:p w14:paraId="3A471713" w14:textId="77777777" w:rsidR="00AD6A84" w:rsidRDefault="00AD6A84" w:rsidP="00AD6A84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______________________________________________________________________________</w:t>
                      </w:r>
                    </w:p>
                    <w:p w14:paraId="544D00DA" w14:textId="77777777" w:rsidR="00AD6A84" w:rsidRDefault="00AD6A84" w:rsidP="00AD6A84">
                      <w:pPr>
                        <w:rPr>
                          <w:b/>
                        </w:rPr>
                      </w:pPr>
                    </w:p>
                    <w:p w14:paraId="292699F1" w14:textId="77777777" w:rsidR="00AD6A84" w:rsidRDefault="00AD6A84" w:rsidP="00AD6A84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______________________________________________________________________________</w:t>
                      </w:r>
                    </w:p>
                    <w:p w14:paraId="48EC77DC" w14:textId="77777777" w:rsidR="00AD6A84" w:rsidRDefault="00AD6A84" w:rsidP="00AD6A84">
                      <w:pPr>
                        <w:rPr>
                          <w:b/>
                        </w:rPr>
                      </w:pPr>
                    </w:p>
                    <w:p w14:paraId="32BF0D70" w14:textId="77777777" w:rsidR="00AD6A84" w:rsidRDefault="00AD6A84" w:rsidP="00AD6A84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______________________________________________________________________________</w:t>
                      </w:r>
                    </w:p>
                    <w:p w14:paraId="66734559" w14:textId="77777777" w:rsidR="00AD6A84" w:rsidRDefault="00AD6A84" w:rsidP="00AD6A84">
                      <w:pPr>
                        <w:rPr>
                          <w:b/>
                        </w:rPr>
                      </w:pPr>
                    </w:p>
                    <w:p w14:paraId="6F3841FE" w14:textId="77777777" w:rsidR="00AD6A84" w:rsidRDefault="00AD6A84" w:rsidP="00AD6A84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 xml:space="preserve">______________________________________________________________________________  </w:t>
                      </w:r>
                    </w:p>
                    <w:p w14:paraId="5C48A53B" w14:textId="77777777" w:rsidR="00AD6A84" w:rsidRDefault="00AD6A84" w:rsidP="00AD6A84">
                      <w:pPr>
                        <w:rPr>
                          <w:b/>
                        </w:rPr>
                      </w:pPr>
                    </w:p>
                    <w:p w14:paraId="69F7C14A" w14:textId="77777777" w:rsidR="00AD6A84" w:rsidRDefault="00AD6A84" w:rsidP="00AD6A84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______________________________________________________________________________</w:t>
                      </w:r>
                      <w:r w:rsidRPr="00AD6A84">
                        <w:rPr>
                          <w:b/>
                          <w:sz w:val="20"/>
                          <w:szCs w:val="20"/>
                        </w:rPr>
                        <w:t>Please use additional paper and attach if needed</w:t>
                      </w:r>
                    </w:p>
                    <w:p w14:paraId="60BF338F" w14:textId="77777777" w:rsidR="00AD6A84" w:rsidRDefault="00AD6A84" w:rsidP="00AD6A84">
                      <w:pPr>
                        <w:rPr>
                          <w:b/>
                        </w:rPr>
                      </w:pPr>
                    </w:p>
                    <w:p w14:paraId="2229E292" w14:textId="77777777" w:rsidR="00AD6A84" w:rsidRDefault="00AD6A84" w:rsidP="00AD6A84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_____________________________________________________________________________</w:t>
                      </w:r>
                    </w:p>
                    <w:p w14:paraId="3BE5CAEA" w14:textId="77777777" w:rsidR="00AD6A84" w:rsidRDefault="00AD6A84" w:rsidP="00AD6A84">
                      <w:pPr>
                        <w:rPr>
                          <w:b/>
                        </w:rPr>
                      </w:pPr>
                    </w:p>
                    <w:p w14:paraId="79A63E9B" w14:textId="77777777" w:rsidR="00AD6A84" w:rsidRDefault="00AD6A84" w:rsidP="00AD6A84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_____________________________________________________________________________</w:t>
                      </w:r>
                    </w:p>
                    <w:p w14:paraId="79BCCB13" w14:textId="77777777" w:rsidR="00AD6A84" w:rsidRPr="00FE2E7B" w:rsidRDefault="00AD6A84" w:rsidP="00AD6A84">
                      <w:pPr>
                        <w:rPr>
                          <w:b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340B87BC" w14:textId="77777777" w:rsidR="006C6DD6" w:rsidRDefault="006C6DD6" w:rsidP="008B3770"/>
    <w:p w14:paraId="39630406" w14:textId="77777777" w:rsidR="006C6DD6" w:rsidRDefault="006C6DD6" w:rsidP="008B3770"/>
    <w:p w14:paraId="269E3405" w14:textId="77777777" w:rsidR="006C6DD6" w:rsidRDefault="006C6DD6" w:rsidP="008B3770"/>
    <w:p w14:paraId="1E3E757E" w14:textId="77777777" w:rsidR="006C6DD6" w:rsidRDefault="006C6DD6" w:rsidP="008B3770"/>
    <w:p w14:paraId="5D2E15CC" w14:textId="77777777" w:rsidR="006C6DD6" w:rsidRDefault="006C6DD6" w:rsidP="008B3770"/>
    <w:p w14:paraId="4C0727B3" w14:textId="77777777" w:rsidR="006C6DD6" w:rsidRDefault="006C6DD6" w:rsidP="008B3770"/>
    <w:p w14:paraId="498AC9C8" w14:textId="77777777" w:rsidR="006C6DD6" w:rsidRDefault="006C6DD6" w:rsidP="008B3770"/>
    <w:p w14:paraId="6C6BC9A2" w14:textId="77777777" w:rsidR="006C6DD6" w:rsidRDefault="006C6DD6" w:rsidP="008B3770"/>
    <w:p w14:paraId="7E232CBB" w14:textId="77777777" w:rsidR="006C6DD6" w:rsidRDefault="006C6DD6" w:rsidP="008B3770"/>
    <w:p w14:paraId="2677FCE5" w14:textId="77777777" w:rsidR="006C6DD6" w:rsidRDefault="006C6DD6" w:rsidP="008B3770"/>
    <w:p w14:paraId="642D9383" w14:textId="77777777" w:rsidR="006C6DD6" w:rsidRDefault="006C6DD6" w:rsidP="008B3770"/>
    <w:p w14:paraId="4380FCE1" w14:textId="77777777" w:rsidR="006C6DD6" w:rsidRDefault="006C6DD6" w:rsidP="008B3770"/>
    <w:p w14:paraId="467219FB" w14:textId="77777777" w:rsidR="006C6DD6" w:rsidRDefault="006C6DD6" w:rsidP="008B3770"/>
    <w:p w14:paraId="225B8EA6" w14:textId="77777777" w:rsidR="006C6DD6" w:rsidRDefault="006C6DD6" w:rsidP="008B3770"/>
    <w:p w14:paraId="2D7C2F54" w14:textId="77777777" w:rsidR="006C6DD6" w:rsidRDefault="006C6DD6" w:rsidP="008B3770"/>
    <w:p w14:paraId="103065C3" w14:textId="77777777" w:rsidR="006C6DD6" w:rsidRDefault="006C6DD6" w:rsidP="008B3770"/>
    <w:p w14:paraId="2BBC9ED1" w14:textId="728B4870" w:rsidR="006C6DD6" w:rsidRDefault="00AB1DF0" w:rsidP="008B3770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3A9C834" wp14:editId="71375380">
                <wp:simplePos x="0" y="0"/>
                <wp:positionH relativeFrom="column">
                  <wp:posOffset>-342900</wp:posOffset>
                </wp:positionH>
                <wp:positionV relativeFrom="paragraph">
                  <wp:posOffset>152400</wp:posOffset>
                </wp:positionV>
                <wp:extent cx="6172200" cy="2514600"/>
                <wp:effectExtent l="19050" t="18415" r="19050" b="19685"/>
                <wp:wrapNone/>
                <wp:docPr id="5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72200" cy="2514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54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ADBD64" w14:textId="77777777" w:rsidR="00AD6A84" w:rsidRDefault="00AD6A84" w:rsidP="00AD6A84">
                            <w:pPr>
                              <w:rPr>
                                <w:b/>
                              </w:rPr>
                            </w:pPr>
                          </w:p>
                          <w:p w14:paraId="4E47629E" w14:textId="77777777" w:rsidR="00AD6A84" w:rsidRDefault="00AD6A84" w:rsidP="00AD6A84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List any offices or positions held or special recognition received in school or from community activities:</w:t>
                            </w:r>
                          </w:p>
                          <w:p w14:paraId="239F3791" w14:textId="77777777" w:rsidR="00AD6A84" w:rsidRDefault="00AD6A84" w:rsidP="00AD6A84">
                            <w:pPr>
                              <w:rPr>
                                <w:b/>
                              </w:rPr>
                            </w:pPr>
                          </w:p>
                          <w:p w14:paraId="2E238C4B" w14:textId="77777777" w:rsidR="00AD6A84" w:rsidRDefault="00AD6A84" w:rsidP="00AD6A84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______________________________________________________________________________</w:t>
                            </w:r>
                          </w:p>
                          <w:p w14:paraId="24C9F230" w14:textId="77777777" w:rsidR="00AD6A84" w:rsidRDefault="00AD6A84" w:rsidP="00AD6A84">
                            <w:pPr>
                              <w:rPr>
                                <w:b/>
                              </w:rPr>
                            </w:pPr>
                          </w:p>
                          <w:p w14:paraId="725CE637" w14:textId="77777777" w:rsidR="00AD6A84" w:rsidRDefault="00AD6A84" w:rsidP="00AD6A84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______________________________________________________________________________</w:t>
                            </w:r>
                          </w:p>
                          <w:p w14:paraId="70F8B075" w14:textId="77777777" w:rsidR="00AD6A84" w:rsidRDefault="00AD6A84" w:rsidP="00AD6A84">
                            <w:pPr>
                              <w:rPr>
                                <w:b/>
                              </w:rPr>
                            </w:pPr>
                          </w:p>
                          <w:p w14:paraId="0F9668AD" w14:textId="77777777" w:rsidR="00AD6A84" w:rsidRDefault="00AD6A84" w:rsidP="00AD6A84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______________________________________________________________________________</w:t>
                            </w:r>
                          </w:p>
                          <w:p w14:paraId="183A652E" w14:textId="77777777" w:rsidR="00AD6A84" w:rsidRDefault="00AD6A84" w:rsidP="00AD6A84">
                            <w:pPr>
                              <w:rPr>
                                <w:b/>
                              </w:rPr>
                            </w:pPr>
                          </w:p>
                          <w:p w14:paraId="13484F42" w14:textId="77777777" w:rsidR="00AD6A84" w:rsidRDefault="00AD6A84" w:rsidP="00AD6A84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_____________________________________________________________________________  </w:t>
                            </w:r>
                          </w:p>
                          <w:p w14:paraId="58155DA2" w14:textId="77777777" w:rsidR="00AD6A84" w:rsidRDefault="00AD6A84" w:rsidP="00AD6A84">
                            <w:pPr>
                              <w:rPr>
                                <w:b/>
                              </w:rPr>
                            </w:pPr>
                          </w:p>
                          <w:p w14:paraId="46B5F4B4" w14:textId="77777777" w:rsidR="00AD6A84" w:rsidRDefault="00AD6A84" w:rsidP="00AD6A84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______________________________________________________________________________</w:t>
                            </w:r>
                            <w:r w:rsidRPr="00AD6A84">
                              <w:rPr>
                                <w:b/>
                                <w:sz w:val="20"/>
                                <w:szCs w:val="20"/>
                              </w:rPr>
                              <w:t>Please use additional paper and attach if needed</w:t>
                            </w:r>
                          </w:p>
                          <w:p w14:paraId="4D7989F6" w14:textId="77777777" w:rsidR="00AD6A84" w:rsidRDefault="00AD6A84" w:rsidP="00AD6A84">
                            <w:pPr>
                              <w:rPr>
                                <w:b/>
                              </w:rPr>
                            </w:pPr>
                          </w:p>
                          <w:p w14:paraId="4AAE83C6" w14:textId="77777777" w:rsidR="00AD6A84" w:rsidRDefault="00AD6A84" w:rsidP="00AD6A84">
                            <w:pPr>
                              <w:rPr>
                                <w:b/>
                              </w:rPr>
                            </w:pPr>
                          </w:p>
                          <w:p w14:paraId="240221DE" w14:textId="77777777" w:rsidR="00AD6A84" w:rsidRDefault="00AD6A84" w:rsidP="00AD6A84">
                            <w:pPr>
                              <w:rPr>
                                <w:b/>
                              </w:rPr>
                            </w:pPr>
                          </w:p>
                          <w:p w14:paraId="00D9FA73" w14:textId="77777777" w:rsidR="00AD6A84" w:rsidRDefault="00AD6A84" w:rsidP="00AD6A84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_____________________________________________________________________________</w:t>
                            </w:r>
                          </w:p>
                          <w:p w14:paraId="4569B51D" w14:textId="77777777" w:rsidR="00AD6A84" w:rsidRPr="00FE2E7B" w:rsidRDefault="00AD6A84" w:rsidP="00AD6A84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3A9C834" id="Text Box 14" o:spid="_x0000_s1032" type="#_x0000_t202" style="position:absolute;margin-left:-27pt;margin-top:12pt;width:486pt;height:19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" strokeweight="2pt">
                <v:textbox>
                  <w:txbxContent>
                    <w:p w14:paraId="32ADBD64" w14:textId="77777777" w:rsidR="00AD6A84" w:rsidRDefault="00AD6A84" w:rsidP="00AD6A84">
                      <w:pPr>
                        <w:rPr>
                          <w:b/>
                        </w:rPr>
                      </w:pPr>
                    </w:p>
                    <w:p w14:paraId="4E47629E" w14:textId="77777777" w:rsidR="00AD6A84" w:rsidRDefault="00AD6A84" w:rsidP="00AD6A84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List any offices or positions held or special recognition received in school or from community activities:</w:t>
                      </w:r>
                    </w:p>
                    <w:p w14:paraId="239F3791" w14:textId="77777777" w:rsidR="00AD6A84" w:rsidRDefault="00AD6A84" w:rsidP="00AD6A84">
                      <w:pPr>
                        <w:rPr>
                          <w:b/>
                        </w:rPr>
                      </w:pPr>
                    </w:p>
                    <w:p w14:paraId="2E238C4B" w14:textId="77777777" w:rsidR="00AD6A84" w:rsidRDefault="00AD6A84" w:rsidP="00AD6A84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______________________________________________________________________________</w:t>
                      </w:r>
                    </w:p>
                    <w:p w14:paraId="24C9F230" w14:textId="77777777" w:rsidR="00AD6A84" w:rsidRDefault="00AD6A84" w:rsidP="00AD6A84">
                      <w:pPr>
                        <w:rPr>
                          <w:b/>
                        </w:rPr>
                      </w:pPr>
                    </w:p>
                    <w:p w14:paraId="725CE637" w14:textId="77777777" w:rsidR="00AD6A84" w:rsidRDefault="00AD6A84" w:rsidP="00AD6A84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______________________________________________________________________________</w:t>
                      </w:r>
                    </w:p>
                    <w:p w14:paraId="70F8B075" w14:textId="77777777" w:rsidR="00AD6A84" w:rsidRDefault="00AD6A84" w:rsidP="00AD6A84">
                      <w:pPr>
                        <w:rPr>
                          <w:b/>
                        </w:rPr>
                      </w:pPr>
                    </w:p>
                    <w:p w14:paraId="0F9668AD" w14:textId="77777777" w:rsidR="00AD6A84" w:rsidRDefault="00AD6A84" w:rsidP="00AD6A84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______________________________________________________________________________</w:t>
                      </w:r>
                    </w:p>
                    <w:p w14:paraId="183A652E" w14:textId="77777777" w:rsidR="00AD6A84" w:rsidRDefault="00AD6A84" w:rsidP="00AD6A84">
                      <w:pPr>
                        <w:rPr>
                          <w:b/>
                        </w:rPr>
                      </w:pPr>
                    </w:p>
                    <w:p w14:paraId="13484F42" w14:textId="77777777" w:rsidR="00AD6A84" w:rsidRDefault="00AD6A84" w:rsidP="00AD6A84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 xml:space="preserve">_____________________________________________________________________________  </w:t>
                      </w:r>
                    </w:p>
                    <w:p w14:paraId="58155DA2" w14:textId="77777777" w:rsidR="00AD6A84" w:rsidRDefault="00AD6A84" w:rsidP="00AD6A84">
                      <w:pPr>
                        <w:rPr>
                          <w:b/>
                        </w:rPr>
                      </w:pPr>
                    </w:p>
                    <w:p w14:paraId="46B5F4B4" w14:textId="77777777" w:rsidR="00AD6A84" w:rsidRDefault="00AD6A84" w:rsidP="00AD6A84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______________________________________________________________________________</w:t>
                      </w:r>
                      <w:r w:rsidRPr="00AD6A84">
                        <w:rPr>
                          <w:b/>
                          <w:sz w:val="20"/>
                          <w:szCs w:val="20"/>
                        </w:rPr>
                        <w:t>Please use additional paper and attach if needed</w:t>
                      </w:r>
                    </w:p>
                    <w:p w14:paraId="4D7989F6" w14:textId="77777777" w:rsidR="00AD6A84" w:rsidRDefault="00AD6A84" w:rsidP="00AD6A84">
                      <w:pPr>
                        <w:rPr>
                          <w:b/>
                        </w:rPr>
                      </w:pPr>
                    </w:p>
                    <w:p w14:paraId="4AAE83C6" w14:textId="77777777" w:rsidR="00AD6A84" w:rsidRDefault="00AD6A84" w:rsidP="00AD6A84">
                      <w:pPr>
                        <w:rPr>
                          <w:b/>
                        </w:rPr>
                      </w:pPr>
                    </w:p>
                    <w:p w14:paraId="240221DE" w14:textId="77777777" w:rsidR="00AD6A84" w:rsidRDefault="00AD6A84" w:rsidP="00AD6A84">
                      <w:pPr>
                        <w:rPr>
                          <w:b/>
                        </w:rPr>
                      </w:pPr>
                    </w:p>
                    <w:p w14:paraId="00D9FA73" w14:textId="77777777" w:rsidR="00AD6A84" w:rsidRDefault="00AD6A84" w:rsidP="00AD6A84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_____________________________________________________________________________</w:t>
                      </w:r>
                    </w:p>
                    <w:p w14:paraId="4569B51D" w14:textId="77777777" w:rsidR="00AD6A84" w:rsidRPr="00FE2E7B" w:rsidRDefault="00AD6A84" w:rsidP="00AD6A84">
                      <w:pPr>
                        <w:rPr>
                          <w:b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E257B82" w14:textId="77777777" w:rsidR="006C6DD6" w:rsidRDefault="006C6DD6" w:rsidP="008B3770"/>
    <w:p w14:paraId="7F002448" w14:textId="77777777" w:rsidR="006C6DD6" w:rsidRDefault="006C6DD6" w:rsidP="008B3770"/>
    <w:p w14:paraId="437CDA50" w14:textId="77777777" w:rsidR="006C6DD6" w:rsidRDefault="006C6DD6" w:rsidP="008B3770"/>
    <w:p w14:paraId="27D00827" w14:textId="77777777" w:rsidR="006C6DD6" w:rsidRDefault="006C6DD6" w:rsidP="008B3770"/>
    <w:p w14:paraId="72D598E1" w14:textId="77777777" w:rsidR="006C6DD6" w:rsidRDefault="006C6DD6" w:rsidP="008B3770"/>
    <w:p w14:paraId="0756F258" w14:textId="77777777" w:rsidR="006C6DD6" w:rsidRDefault="006C6DD6" w:rsidP="008B3770"/>
    <w:p w14:paraId="2D9BBE29" w14:textId="77777777" w:rsidR="006C6DD6" w:rsidRDefault="006C6DD6" w:rsidP="008B3770"/>
    <w:p w14:paraId="4ADAFA78" w14:textId="77777777" w:rsidR="006C6DD6" w:rsidRDefault="006C6DD6" w:rsidP="008B3770"/>
    <w:p w14:paraId="4DC7A3B0" w14:textId="77777777" w:rsidR="006C6DD6" w:rsidRDefault="006C6DD6" w:rsidP="008B3770"/>
    <w:p w14:paraId="7EDF6575" w14:textId="77777777" w:rsidR="006C6DD6" w:rsidRDefault="006C6DD6" w:rsidP="008B3770"/>
    <w:p w14:paraId="5B44477E" w14:textId="77777777" w:rsidR="006C6DD6" w:rsidRDefault="006C6DD6" w:rsidP="008B3770"/>
    <w:p w14:paraId="65778EB4" w14:textId="77777777" w:rsidR="006C6DD6" w:rsidRDefault="006C6DD6" w:rsidP="008B3770"/>
    <w:p w14:paraId="36AA78BE" w14:textId="77777777" w:rsidR="006C6DD6" w:rsidRDefault="006C6DD6" w:rsidP="008B3770"/>
    <w:p w14:paraId="44E6D356" w14:textId="77777777" w:rsidR="006C6DD6" w:rsidRDefault="006C6DD6" w:rsidP="008B3770"/>
    <w:p w14:paraId="66465A90" w14:textId="77777777" w:rsidR="006C6DD6" w:rsidRDefault="006C6DD6" w:rsidP="008B3770"/>
    <w:p w14:paraId="340D3BBA" w14:textId="7160F3FE" w:rsidR="006C6DD6" w:rsidRDefault="00AB1DF0" w:rsidP="008B3770">
      <w:r>
        <w:rPr>
          <w:b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372271E" wp14:editId="71C017E1">
                <wp:simplePos x="0" y="0"/>
                <wp:positionH relativeFrom="column">
                  <wp:posOffset>-342900</wp:posOffset>
                </wp:positionH>
                <wp:positionV relativeFrom="paragraph">
                  <wp:posOffset>92075</wp:posOffset>
                </wp:positionV>
                <wp:extent cx="6172200" cy="2057400"/>
                <wp:effectExtent l="19050" t="19050" r="19050" b="19050"/>
                <wp:wrapNone/>
                <wp:docPr id="4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72200" cy="2057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54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7A4F17" w14:textId="77777777" w:rsidR="00AD6A84" w:rsidRDefault="00AD6A84" w:rsidP="00AD6A84">
                            <w:pPr>
                              <w:rPr>
                                <w:b/>
                              </w:rPr>
                            </w:pPr>
                          </w:p>
                          <w:p w14:paraId="1038D53D" w14:textId="77777777" w:rsidR="00AD6A84" w:rsidRDefault="00AD6A84" w:rsidP="00AD6A84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List school and community activities in which you have participated:</w:t>
                            </w:r>
                          </w:p>
                          <w:p w14:paraId="6F593B41" w14:textId="77777777" w:rsidR="00AD6A84" w:rsidRDefault="00AD6A84" w:rsidP="00AD6A84">
                            <w:pPr>
                              <w:rPr>
                                <w:b/>
                              </w:rPr>
                            </w:pPr>
                          </w:p>
                          <w:p w14:paraId="4D43325C" w14:textId="77777777" w:rsidR="00AD6A84" w:rsidRDefault="00AD6A84" w:rsidP="00AD6A84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______________________________________________________________________________</w:t>
                            </w:r>
                          </w:p>
                          <w:p w14:paraId="25EFD61B" w14:textId="77777777" w:rsidR="00AD6A84" w:rsidRDefault="00AD6A84" w:rsidP="00AD6A84">
                            <w:pPr>
                              <w:rPr>
                                <w:b/>
                              </w:rPr>
                            </w:pPr>
                          </w:p>
                          <w:p w14:paraId="7CF585BF" w14:textId="77777777" w:rsidR="00AD6A84" w:rsidRDefault="00AD6A84" w:rsidP="00AD6A84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______________________________________________________________________________</w:t>
                            </w:r>
                          </w:p>
                          <w:p w14:paraId="7218FC93" w14:textId="77777777" w:rsidR="00AD6A84" w:rsidRDefault="00AD6A84" w:rsidP="00AD6A84">
                            <w:pPr>
                              <w:rPr>
                                <w:b/>
                              </w:rPr>
                            </w:pPr>
                          </w:p>
                          <w:p w14:paraId="439E8DE9" w14:textId="77777777" w:rsidR="00AD6A84" w:rsidRDefault="00AD6A84" w:rsidP="00AD6A84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______________________________________________________________________________</w:t>
                            </w:r>
                          </w:p>
                          <w:p w14:paraId="34B6FCE3" w14:textId="77777777" w:rsidR="00AD6A84" w:rsidRDefault="00AD6A84" w:rsidP="00AD6A84">
                            <w:pPr>
                              <w:rPr>
                                <w:b/>
                              </w:rPr>
                            </w:pPr>
                          </w:p>
                          <w:p w14:paraId="6B1050C0" w14:textId="77777777" w:rsidR="00AD6A84" w:rsidRPr="00AD6A84" w:rsidRDefault="00AD6A84" w:rsidP="00AD6A84">
                            <w:pPr>
                              <w:jc w:val="center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b/>
                              </w:rPr>
                              <w:t>______________________________________________________________________________</w:t>
                            </w:r>
                            <w:r w:rsidRPr="00AD6A84">
                              <w:rPr>
                                <w:b/>
                                <w:sz w:val="20"/>
                                <w:szCs w:val="20"/>
                              </w:rPr>
                              <w:t>Please use additional paper and attach if needed</w:t>
                            </w:r>
                          </w:p>
                          <w:p w14:paraId="6BF6D01B" w14:textId="77777777" w:rsidR="00AD6A84" w:rsidRDefault="00AD6A84" w:rsidP="00AD6A84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372271E" id="Text Box 15" o:spid="_x0000_s1033" type="#_x0000_t202" style="position:absolute;margin-left:-27pt;margin-top:7.25pt;width:486pt;height:16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" strokeweight="2pt">
                <v:textbox>
                  <w:txbxContent>
                    <w:p w14:paraId="157A4F17" w14:textId="77777777" w:rsidR="00AD6A84" w:rsidRDefault="00AD6A84" w:rsidP="00AD6A84">
                      <w:pPr>
                        <w:rPr>
                          <w:b/>
                        </w:rPr>
                      </w:pPr>
                    </w:p>
                    <w:p w14:paraId="1038D53D" w14:textId="77777777" w:rsidR="00AD6A84" w:rsidRDefault="00AD6A84" w:rsidP="00AD6A84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List school and community activities in which you have participated:</w:t>
                      </w:r>
                    </w:p>
                    <w:p w14:paraId="6F593B41" w14:textId="77777777" w:rsidR="00AD6A84" w:rsidRDefault="00AD6A84" w:rsidP="00AD6A84">
                      <w:pPr>
                        <w:rPr>
                          <w:b/>
                        </w:rPr>
                      </w:pPr>
                    </w:p>
                    <w:p w14:paraId="4D43325C" w14:textId="77777777" w:rsidR="00AD6A84" w:rsidRDefault="00AD6A84" w:rsidP="00AD6A84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______________________________________________________________________________</w:t>
                      </w:r>
                    </w:p>
                    <w:p w14:paraId="25EFD61B" w14:textId="77777777" w:rsidR="00AD6A84" w:rsidRDefault="00AD6A84" w:rsidP="00AD6A84">
                      <w:pPr>
                        <w:rPr>
                          <w:b/>
                        </w:rPr>
                      </w:pPr>
                    </w:p>
                    <w:p w14:paraId="7CF585BF" w14:textId="77777777" w:rsidR="00AD6A84" w:rsidRDefault="00AD6A84" w:rsidP="00AD6A84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______________________________________________________________________________</w:t>
                      </w:r>
                    </w:p>
                    <w:p w14:paraId="7218FC93" w14:textId="77777777" w:rsidR="00AD6A84" w:rsidRDefault="00AD6A84" w:rsidP="00AD6A84">
                      <w:pPr>
                        <w:rPr>
                          <w:b/>
                        </w:rPr>
                      </w:pPr>
                    </w:p>
                    <w:p w14:paraId="439E8DE9" w14:textId="77777777" w:rsidR="00AD6A84" w:rsidRDefault="00AD6A84" w:rsidP="00AD6A84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______________________________________________________________________________</w:t>
                      </w:r>
                    </w:p>
                    <w:p w14:paraId="34B6FCE3" w14:textId="77777777" w:rsidR="00AD6A84" w:rsidRDefault="00AD6A84" w:rsidP="00AD6A84">
                      <w:pPr>
                        <w:rPr>
                          <w:b/>
                        </w:rPr>
                      </w:pPr>
                    </w:p>
                    <w:p w14:paraId="6B1050C0" w14:textId="77777777" w:rsidR="00AD6A84" w:rsidRPr="00AD6A84" w:rsidRDefault="00AD6A84" w:rsidP="00AD6A84">
                      <w:pPr>
                        <w:jc w:val="center"/>
                        <w:rPr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b/>
                        </w:rPr>
                        <w:t>______________________________________________________________________________</w:t>
                      </w:r>
                      <w:r w:rsidRPr="00AD6A84">
                        <w:rPr>
                          <w:b/>
                          <w:sz w:val="20"/>
                          <w:szCs w:val="20"/>
                        </w:rPr>
                        <w:t>Please use additional paper and attach if needed</w:t>
                      </w:r>
                    </w:p>
                    <w:p w14:paraId="6BF6D01B" w14:textId="77777777" w:rsidR="00AD6A84" w:rsidRDefault="00AD6A84" w:rsidP="00AD6A84">
                      <w:pPr>
                        <w:rPr>
                          <w:b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AB91A3F" w14:textId="77777777" w:rsidR="006C6DD6" w:rsidRDefault="006C6DD6" w:rsidP="008B3770"/>
    <w:p w14:paraId="2A30CE43" w14:textId="77777777" w:rsidR="006C6DD6" w:rsidRDefault="006C6DD6" w:rsidP="008B3770"/>
    <w:p w14:paraId="2D659F0E" w14:textId="77777777" w:rsidR="006C6DD6" w:rsidRDefault="006C6DD6" w:rsidP="008B3770"/>
    <w:p w14:paraId="2E93B733" w14:textId="77777777" w:rsidR="006C6DD6" w:rsidRDefault="006C6DD6" w:rsidP="008B3770"/>
    <w:p w14:paraId="73E7F491" w14:textId="77777777" w:rsidR="006C6DD6" w:rsidRDefault="006C6DD6" w:rsidP="008B3770"/>
    <w:p w14:paraId="249E6519" w14:textId="77777777" w:rsidR="006C6DD6" w:rsidRDefault="006C6DD6" w:rsidP="008B3770"/>
    <w:p w14:paraId="6B9944D3" w14:textId="77777777" w:rsidR="006C6DD6" w:rsidRDefault="006C6DD6" w:rsidP="008B3770"/>
    <w:p w14:paraId="71F23D33" w14:textId="77777777" w:rsidR="006C6DD6" w:rsidRDefault="006C6DD6" w:rsidP="008B3770"/>
    <w:p w14:paraId="7522B2C1" w14:textId="77777777" w:rsidR="006C6DD6" w:rsidRDefault="006C6DD6" w:rsidP="008B3770"/>
    <w:p w14:paraId="4F307F3D" w14:textId="77777777" w:rsidR="006C6DD6" w:rsidRDefault="006C6DD6" w:rsidP="008B3770"/>
    <w:p w14:paraId="128E1B02" w14:textId="77777777" w:rsidR="006C6DD6" w:rsidRDefault="006C6DD6" w:rsidP="008B3770"/>
    <w:p w14:paraId="70AED904" w14:textId="77777777" w:rsidR="006C6DD6" w:rsidRPr="00F40DCA" w:rsidRDefault="006C6DD6" w:rsidP="006C6DD6">
      <w:pPr>
        <w:jc w:val="center"/>
        <w:rPr>
          <w:b/>
          <w:sz w:val="36"/>
          <w:szCs w:val="36"/>
        </w:rPr>
      </w:pPr>
      <w:r w:rsidRPr="00F40DCA">
        <w:rPr>
          <w:b/>
          <w:sz w:val="36"/>
          <w:szCs w:val="36"/>
        </w:rPr>
        <w:lastRenderedPageBreak/>
        <w:t>Peney Memorial Scholarship Foundation Inc.</w:t>
      </w:r>
    </w:p>
    <w:p w14:paraId="7EC85E9E" w14:textId="77777777" w:rsidR="006C6DD6" w:rsidRDefault="006C6DD6" w:rsidP="006C6DD6">
      <w:pPr>
        <w:jc w:val="center"/>
        <w:rPr>
          <w:b/>
          <w:sz w:val="36"/>
          <w:szCs w:val="36"/>
        </w:rPr>
      </w:pPr>
      <w:r w:rsidRPr="00F40DCA">
        <w:rPr>
          <w:b/>
          <w:sz w:val="36"/>
          <w:szCs w:val="36"/>
        </w:rPr>
        <w:t>Application for Scholarship Assistance</w:t>
      </w:r>
    </w:p>
    <w:p w14:paraId="67E2D074" w14:textId="1862E6D8" w:rsidR="006C6DD6" w:rsidRDefault="00AB1DF0" w:rsidP="008B3770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D537488" wp14:editId="4CA606E2">
                <wp:simplePos x="0" y="0"/>
                <wp:positionH relativeFrom="column">
                  <wp:posOffset>-342900</wp:posOffset>
                </wp:positionH>
                <wp:positionV relativeFrom="paragraph">
                  <wp:posOffset>160020</wp:posOffset>
                </wp:positionV>
                <wp:extent cx="6286500" cy="3451860"/>
                <wp:effectExtent l="19050" t="19050" r="19050" b="15240"/>
                <wp:wrapNone/>
                <wp:docPr id="3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86500" cy="34518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54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3249EE" w14:textId="77777777" w:rsidR="006C6DD6" w:rsidRDefault="006C6DD6" w:rsidP="006C6DD6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Explain briefly the </w:t>
                            </w:r>
                            <w:r w:rsidR="007455F4">
                              <w:rPr>
                                <w:b/>
                              </w:rPr>
                              <w:t>college training you wish</w:t>
                            </w:r>
                            <w:r>
                              <w:rPr>
                                <w:b/>
                              </w:rPr>
                              <w:t xml:space="preserve"> to </w:t>
                            </w:r>
                            <w:r w:rsidR="007455F4">
                              <w:rPr>
                                <w:b/>
                              </w:rPr>
                              <w:t>obtain</w:t>
                            </w:r>
                            <w:r>
                              <w:rPr>
                                <w:b/>
                              </w:rPr>
                              <w:t xml:space="preserve"> (</w:t>
                            </w:r>
                            <w:proofErr w:type="gramStart"/>
                            <w:r>
                              <w:rPr>
                                <w:b/>
                              </w:rPr>
                              <w:t>i.e.</w:t>
                            </w:r>
                            <w:proofErr w:type="gramEnd"/>
                            <w:r>
                              <w:rPr>
                                <w:b/>
                              </w:rPr>
                              <w:t xml:space="preserve"> </w:t>
                            </w:r>
                            <w:r w:rsidR="007455F4">
                              <w:rPr>
                                <w:b/>
                              </w:rPr>
                              <w:t>general</w:t>
                            </w:r>
                            <w:r>
                              <w:rPr>
                                <w:b/>
                              </w:rPr>
                              <w:t xml:space="preserve"> college, pre-professional, business administration, </w:t>
                            </w:r>
                            <w:proofErr w:type="spellStart"/>
                            <w:r>
                              <w:rPr>
                                <w:b/>
                              </w:rPr>
                              <w:t>etc</w:t>
                            </w:r>
                            <w:proofErr w:type="spellEnd"/>
                            <w:r>
                              <w:rPr>
                                <w:b/>
                              </w:rPr>
                              <w:t xml:space="preserve">) and tell why you have </w:t>
                            </w:r>
                            <w:r w:rsidR="007455F4">
                              <w:rPr>
                                <w:b/>
                              </w:rPr>
                              <w:t>chosen</w:t>
                            </w:r>
                            <w:r>
                              <w:rPr>
                                <w:b/>
                              </w:rPr>
                              <w:t xml:space="preserve"> to seek this kind of preparation:</w:t>
                            </w:r>
                          </w:p>
                          <w:p w14:paraId="7E4AE362" w14:textId="77777777" w:rsidR="006C6DD6" w:rsidRDefault="006C6DD6" w:rsidP="006C6DD6">
                            <w:pPr>
                              <w:rPr>
                                <w:b/>
                              </w:rPr>
                            </w:pPr>
                          </w:p>
                          <w:p w14:paraId="1A022216" w14:textId="77777777" w:rsidR="006C6DD6" w:rsidRDefault="006C6DD6" w:rsidP="006C6DD6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______________________________________________________________________________</w:t>
                            </w:r>
                          </w:p>
                          <w:p w14:paraId="5EE266A7" w14:textId="77777777" w:rsidR="006C6DD6" w:rsidRDefault="006C6DD6" w:rsidP="006C6DD6">
                            <w:pPr>
                              <w:rPr>
                                <w:b/>
                              </w:rPr>
                            </w:pPr>
                          </w:p>
                          <w:p w14:paraId="2E890B81" w14:textId="77777777" w:rsidR="006C6DD6" w:rsidRDefault="006C6DD6" w:rsidP="006C6DD6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______________________________________________________________________________</w:t>
                            </w:r>
                          </w:p>
                          <w:p w14:paraId="5A8B30D9" w14:textId="77777777" w:rsidR="006C6DD6" w:rsidRDefault="006C6DD6" w:rsidP="006C6DD6">
                            <w:pPr>
                              <w:rPr>
                                <w:b/>
                              </w:rPr>
                            </w:pPr>
                          </w:p>
                          <w:p w14:paraId="28DDDEA2" w14:textId="77777777" w:rsidR="006C6DD6" w:rsidRDefault="006C6DD6" w:rsidP="006C6DD6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______________________________________________________________________________</w:t>
                            </w:r>
                          </w:p>
                          <w:p w14:paraId="62B2B29C" w14:textId="77777777" w:rsidR="006C6DD6" w:rsidRDefault="006C6DD6" w:rsidP="006C6DD6">
                            <w:pPr>
                              <w:rPr>
                                <w:b/>
                              </w:rPr>
                            </w:pPr>
                          </w:p>
                          <w:p w14:paraId="7C7AE8A1" w14:textId="77777777" w:rsidR="006C6DD6" w:rsidRDefault="006C6DD6" w:rsidP="006C6DD6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______________________________________________________________________________</w:t>
                            </w:r>
                          </w:p>
                          <w:p w14:paraId="123B6027" w14:textId="77777777" w:rsidR="006C6DD6" w:rsidRDefault="006C6DD6" w:rsidP="006C6DD6">
                            <w:pPr>
                              <w:rPr>
                                <w:b/>
                              </w:rPr>
                            </w:pPr>
                          </w:p>
                          <w:p w14:paraId="0AE46ECB" w14:textId="77777777" w:rsidR="006C6DD6" w:rsidRDefault="006C6DD6" w:rsidP="006C6DD6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______________________________________________________________________________  </w:t>
                            </w:r>
                          </w:p>
                          <w:p w14:paraId="787B252E" w14:textId="77777777" w:rsidR="006C6DD6" w:rsidRDefault="006C6DD6" w:rsidP="006C6DD6">
                            <w:pPr>
                              <w:rPr>
                                <w:b/>
                              </w:rPr>
                            </w:pPr>
                          </w:p>
                          <w:p w14:paraId="274E41D6" w14:textId="77777777" w:rsidR="006C6DD6" w:rsidRDefault="006C6DD6" w:rsidP="006C6DD6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______________________________________________________________________________</w:t>
                            </w:r>
                          </w:p>
                          <w:p w14:paraId="0040666B" w14:textId="77777777" w:rsidR="006C6DD6" w:rsidRDefault="006C6DD6" w:rsidP="006C6DD6">
                            <w:pPr>
                              <w:rPr>
                                <w:b/>
                              </w:rPr>
                            </w:pPr>
                          </w:p>
                          <w:p w14:paraId="41A5C8C6" w14:textId="77777777" w:rsidR="006C6DD6" w:rsidRDefault="006C6DD6" w:rsidP="006C6DD6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_____________________________________________________________________________</w:t>
                            </w:r>
                            <w:r w:rsidR="007455F4">
                              <w:rPr>
                                <w:b/>
                              </w:rPr>
                              <w:t>_</w:t>
                            </w:r>
                          </w:p>
                          <w:p w14:paraId="10142CB9" w14:textId="77777777" w:rsidR="006C6DD6" w:rsidRDefault="006C6DD6" w:rsidP="006C6DD6">
                            <w:pPr>
                              <w:rPr>
                                <w:b/>
                              </w:rPr>
                            </w:pPr>
                          </w:p>
                          <w:p w14:paraId="7104806F" w14:textId="77777777" w:rsidR="006C6DD6" w:rsidRDefault="006C6DD6" w:rsidP="006C6DD6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_____________________________________________________________________________</w:t>
                            </w:r>
                            <w:r w:rsidR="007455F4">
                              <w:rPr>
                                <w:b/>
                              </w:rPr>
                              <w:t>_</w:t>
                            </w:r>
                          </w:p>
                          <w:p w14:paraId="54C00A40" w14:textId="77777777" w:rsidR="006C6DD6" w:rsidRPr="00FE2E7B" w:rsidRDefault="007455F4" w:rsidP="007455F4">
                            <w:pPr>
                              <w:jc w:val="center"/>
                              <w:rPr>
                                <w:b/>
                              </w:rPr>
                            </w:pPr>
                            <w:r w:rsidRPr="00AD6A84">
                              <w:rPr>
                                <w:b/>
                                <w:sz w:val="20"/>
                                <w:szCs w:val="20"/>
                              </w:rPr>
                              <w:t>Please use additional paper and attach if neede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D537488" id="Text Box 16" o:spid="_x0000_s1034" type="#_x0000_t202" style="position:absolute;margin-left:-27pt;margin-top:12.6pt;width:495pt;height:271.8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" strokeweight="2pt">
                <v:textbox>
                  <w:txbxContent>
                    <w:p w14:paraId="223249EE" w14:textId="77777777" w:rsidR="006C6DD6" w:rsidRDefault="006C6DD6" w:rsidP="006C6DD6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 xml:space="preserve">Explain briefly the </w:t>
                      </w:r>
                      <w:r w:rsidR="007455F4">
                        <w:rPr>
                          <w:b/>
                        </w:rPr>
                        <w:t>college training you wish</w:t>
                      </w:r>
                      <w:r>
                        <w:rPr>
                          <w:b/>
                        </w:rPr>
                        <w:t xml:space="preserve"> to </w:t>
                      </w:r>
                      <w:r w:rsidR="007455F4">
                        <w:rPr>
                          <w:b/>
                        </w:rPr>
                        <w:t>obtain</w:t>
                      </w:r>
                      <w:r>
                        <w:rPr>
                          <w:b/>
                        </w:rPr>
                        <w:t xml:space="preserve"> (</w:t>
                      </w:r>
                      <w:proofErr w:type="gramStart"/>
                      <w:r>
                        <w:rPr>
                          <w:b/>
                        </w:rPr>
                        <w:t>i.e.</w:t>
                      </w:r>
                      <w:proofErr w:type="gramEnd"/>
                      <w:r>
                        <w:rPr>
                          <w:b/>
                        </w:rPr>
                        <w:t xml:space="preserve"> </w:t>
                      </w:r>
                      <w:r w:rsidR="007455F4">
                        <w:rPr>
                          <w:b/>
                        </w:rPr>
                        <w:t>general</w:t>
                      </w:r>
                      <w:r>
                        <w:rPr>
                          <w:b/>
                        </w:rPr>
                        <w:t xml:space="preserve"> college, pre-professional, business administration, </w:t>
                      </w:r>
                      <w:proofErr w:type="spellStart"/>
                      <w:r>
                        <w:rPr>
                          <w:b/>
                        </w:rPr>
                        <w:t>etc</w:t>
                      </w:r>
                      <w:proofErr w:type="spellEnd"/>
                      <w:r>
                        <w:rPr>
                          <w:b/>
                        </w:rPr>
                        <w:t xml:space="preserve">) and tell why you have </w:t>
                      </w:r>
                      <w:r w:rsidR="007455F4">
                        <w:rPr>
                          <w:b/>
                        </w:rPr>
                        <w:t>chosen</w:t>
                      </w:r>
                      <w:r>
                        <w:rPr>
                          <w:b/>
                        </w:rPr>
                        <w:t xml:space="preserve"> to seek this kind of preparation:</w:t>
                      </w:r>
                    </w:p>
                    <w:p w14:paraId="7E4AE362" w14:textId="77777777" w:rsidR="006C6DD6" w:rsidRDefault="006C6DD6" w:rsidP="006C6DD6">
                      <w:pPr>
                        <w:rPr>
                          <w:b/>
                        </w:rPr>
                      </w:pPr>
                    </w:p>
                    <w:p w14:paraId="1A022216" w14:textId="77777777" w:rsidR="006C6DD6" w:rsidRDefault="006C6DD6" w:rsidP="006C6DD6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______________________________________________________________________________</w:t>
                      </w:r>
                    </w:p>
                    <w:p w14:paraId="5EE266A7" w14:textId="77777777" w:rsidR="006C6DD6" w:rsidRDefault="006C6DD6" w:rsidP="006C6DD6">
                      <w:pPr>
                        <w:rPr>
                          <w:b/>
                        </w:rPr>
                      </w:pPr>
                    </w:p>
                    <w:p w14:paraId="2E890B81" w14:textId="77777777" w:rsidR="006C6DD6" w:rsidRDefault="006C6DD6" w:rsidP="006C6DD6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______________________________________________________________________________</w:t>
                      </w:r>
                    </w:p>
                    <w:p w14:paraId="5A8B30D9" w14:textId="77777777" w:rsidR="006C6DD6" w:rsidRDefault="006C6DD6" w:rsidP="006C6DD6">
                      <w:pPr>
                        <w:rPr>
                          <w:b/>
                        </w:rPr>
                      </w:pPr>
                    </w:p>
                    <w:p w14:paraId="28DDDEA2" w14:textId="77777777" w:rsidR="006C6DD6" w:rsidRDefault="006C6DD6" w:rsidP="006C6DD6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______________________________________________________________________________</w:t>
                      </w:r>
                    </w:p>
                    <w:p w14:paraId="62B2B29C" w14:textId="77777777" w:rsidR="006C6DD6" w:rsidRDefault="006C6DD6" w:rsidP="006C6DD6">
                      <w:pPr>
                        <w:rPr>
                          <w:b/>
                        </w:rPr>
                      </w:pPr>
                    </w:p>
                    <w:p w14:paraId="7C7AE8A1" w14:textId="77777777" w:rsidR="006C6DD6" w:rsidRDefault="006C6DD6" w:rsidP="006C6DD6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______________________________________________________________________________</w:t>
                      </w:r>
                    </w:p>
                    <w:p w14:paraId="123B6027" w14:textId="77777777" w:rsidR="006C6DD6" w:rsidRDefault="006C6DD6" w:rsidP="006C6DD6">
                      <w:pPr>
                        <w:rPr>
                          <w:b/>
                        </w:rPr>
                      </w:pPr>
                    </w:p>
                    <w:p w14:paraId="0AE46ECB" w14:textId="77777777" w:rsidR="006C6DD6" w:rsidRDefault="006C6DD6" w:rsidP="006C6DD6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 xml:space="preserve">______________________________________________________________________________  </w:t>
                      </w:r>
                    </w:p>
                    <w:p w14:paraId="787B252E" w14:textId="77777777" w:rsidR="006C6DD6" w:rsidRDefault="006C6DD6" w:rsidP="006C6DD6">
                      <w:pPr>
                        <w:rPr>
                          <w:b/>
                        </w:rPr>
                      </w:pPr>
                    </w:p>
                    <w:p w14:paraId="274E41D6" w14:textId="77777777" w:rsidR="006C6DD6" w:rsidRDefault="006C6DD6" w:rsidP="006C6DD6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______________________________________________________________________________</w:t>
                      </w:r>
                    </w:p>
                    <w:p w14:paraId="0040666B" w14:textId="77777777" w:rsidR="006C6DD6" w:rsidRDefault="006C6DD6" w:rsidP="006C6DD6">
                      <w:pPr>
                        <w:rPr>
                          <w:b/>
                        </w:rPr>
                      </w:pPr>
                    </w:p>
                    <w:p w14:paraId="41A5C8C6" w14:textId="77777777" w:rsidR="006C6DD6" w:rsidRDefault="006C6DD6" w:rsidP="006C6DD6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_____________________________________________________________________________</w:t>
                      </w:r>
                      <w:r w:rsidR="007455F4">
                        <w:rPr>
                          <w:b/>
                        </w:rPr>
                        <w:t>_</w:t>
                      </w:r>
                    </w:p>
                    <w:p w14:paraId="10142CB9" w14:textId="77777777" w:rsidR="006C6DD6" w:rsidRDefault="006C6DD6" w:rsidP="006C6DD6">
                      <w:pPr>
                        <w:rPr>
                          <w:b/>
                        </w:rPr>
                      </w:pPr>
                    </w:p>
                    <w:p w14:paraId="7104806F" w14:textId="77777777" w:rsidR="006C6DD6" w:rsidRDefault="006C6DD6" w:rsidP="006C6DD6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_____________________________________________________________________________</w:t>
                      </w:r>
                      <w:r w:rsidR="007455F4">
                        <w:rPr>
                          <w:b/>
                        </w:rPr>
                        <w:t>_</w:t>
                      </w:r>
                    </w:p>
                    <w:p w14:paraId="54C00A40" w14:textId="77777777" w:rsidR="006C6DD6" w:rsidRPr="00FE2E7B" w:rsidRDefault="007455F4" w:rsidP="007455F4">
                      <w:pPr>
                        <w:jc w:val="center"/>
                        <w:rPr>
                          <w:b/>
                        </w:rPr>
                      </w:pPr>
                      <w:r w:rsidRPr="00AD6A84">
                        <w:rPr>
                          <w:b/>
                          <w:sz w:val="20"/>
                          <w:szCs w:val="20"/>
                        </w:rPr>
                        <w:t>Please use additional paper and attach if needed</w:t>
                      </w:r>
                    </w:p>
                  </w:txbxContent>
                </v:textbox>
              </v:shape>
            </w:pict>
          </mc:Fallback>
        </mc:AlternateContent>
      </w:r>
    </w:p>
    <w:p w14:paraId="0363D221" w14:textId="77777777" w:rsidR="007455F4" w:rsidRDefault="007455F4" w:rsidP="008B3770"/>
    <w:p w14:paraId="2780E341" w14:textId="77777777" w:rsidR="007455F4" w:rsidRDefault="007455F4" w:rsidP="008B3770"/>
    <w:p w14:paraId="169AEEFC" w14:textId="77777777" w:rsidR="007455F4" w:rsidRDefault="007455F4" w:rsidP="008B3770"/>
    <w:p w14:paraId="50CF0021" w14:textId="77777777" w:rsidR="007455F4" w:rsidRDefault="007455F4" w:rsidP="008B3770"/>
    <w:p w14:paraId="3044CFE0" w14:textId="77777777" w:rsidR="007455F4" w:rsidRDefault="007455F4" w:rsidP="008B3770"/>
    <w:p w14:paraId="5AE78EB4" w14:textId="77777777" w:rsidR="007455F4" w:rsidRDefault="007455F4" w:rsidP="008B3770"/>
    <w:p w14:paraId="005A706D" w14:textId="77777777" w:rsidR="007455F4" w:rsidRDefault="007455F4" w:rsidP="008B3770"/>
    <w:p w14:paraId="2897C1B1" w14:textId="77777777" w:rsidR="007455F4" w:rsidRDefault="007455F4" w:rsidP="008B3770"/>
    <w:p w14:paraId="60EE70B4" w14:textId="77777777" w:rsidR="007455F4" w:rsidRDefault="007455F4" w:rsidP="008B3770"/>
    <w:p w14:paraId="3666839B" w14:textId="77777777" w:rsidR="007455F4" w:rsidRDefault="007455F4" w:rsidP="008B3770"/>
    <w:p w14:paraId="15D39F76" w14:textId="77777777" w:rsidR="007455F4" w:rsidRDefault="007455F4" w:rsidP="008B3770"/>
    <w:p w14:paraId="729936A6" w14:textId="77777777" w:rsidR="007455F4" w:rsidRDefault="007455F4" w:rsidP="008B3770"/>
    <w:p w14:paraId="7AD274C3" w14:textId="77777777" w:rsidR="007455F4" w:rsidRDefault="007455F4" w:rsidP="008B3770"/>
    <w:p w14:paraId="76D663C8" w14:textId="77777777" w:rsidR="007455F4" w:rsidRDefault="007455F4" w:rsidP="008B3770"/>
    <w:p w14:paraId="19BEF51B" w14:textId="77777777" w:rsidR="007455F4" w:rsidRDefault="007455F4" w:rsidP="008B3770"/>
    <w:p w14:paraId="4DCDD39E" w14:textId="77777777" w:rsidR="007455F4" w:rsidRDefault="007455F4" w:rsidP="008B3770"/>
    <w:p w14:paraId="6C3C20D3" w14:textId="77777777" w:rsidR="007455F4" w:rsidRDefault="007455F4" w:rsidP="008B3770"/>
    <w:p w14:paraId="59C422FB" w14:textId="77777777" w:rsidR="007455F4" w:rsidRDefault="007455F4" w:rsidP="008B3770"/>
    <w:p w14:paraId="547ED96A" w14:textId="77777777" w:rsidR="007455F4" w:rsidRDefault="007455F4" w:rsidP="008B3770"/>
    <w:p w14:paraId="2167965F" w14:textId="77777777" w:rsidR="007455F4" w:rsidRDefault="007455F4" w:rsidP="008B3770"/>
    <w:p w14:paraId="1E006C57" w14:textId="2D5BE6BD" w:rsidR="007455F4" w:rsidRDefault="00AB1DF0" w:rsidP="008B3770"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5AA3596" wp14:editId="6E617F42">
                <wp:simplePos x="0" y="0"/>
                <wp:positionH relativeFrom="column">
                  <wp:posOffset>-342900</wp:posOffset>
                </wp:positionH>
                <wp:positionV relativeFrom="paragraph">
                  <wp:posOffset>137795</wp:posOffset>
                </wp:positionV>
                <wp:extent cx="6286500" cy="4114800"/>
                <wp:effectExtent l="19050" t="19050" r="19050" b="19050"/>
                <wp:wrapNone/>
                <wp:docPr id="2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86500" cy="4114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54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ECB2F2B" w14:textId="77777777" w:rsidR="007455F4" w:rsidRDefault="007455F4" w:rsidP="007455F4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In 200 words or less, tell us about your life during the past few years and why you want a college or technical education</w:t>
                            </w:r>
                          </w:p>
                          <w:p w14:paraId="23DD486F" w14:textId="77777777" w:rsidR="007455F4" w:rsidRDefault="007455F4" w:rsidP="007455F4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_______________________________________________________________________________</w:t>
                            </w:r>
                          </w:p>
                          <w:p w14:paraId="7B308C8F" w14:textId="77777777" w:rsidR="007455F4" w:rsidRDefault="007455F4" w:rsidP="007455F4">
                            <w:pPr>
                              <w:rPr>
                                <w:b/>
                              </w:rPr>
                            </w:pPr>
                          </w:p>
                          <w:p w14:paraId="108D39AC" w14:textId="77777777" w:rsidR="007455F4" w:rsidRDefault="007455F4" w:rsidP="007455F4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_______________________________________________________________________________</w:t>
                            </w:r>
                          </w:p>
                          <w:p w14:paraId="14EA285F" w14:textId="77777777" w:rsidR="007455F4" w:rsidRDefault="007455F4" w:rsidP="007455F4">
                            <w:pPr>
                              <w:rPr>
                                <w:b/>
                              </w:rPr>
                            </w:pPr>
                          </w:p>
                          <w:p w14:paraId="761B706B" w14:textId="77777777" w:rsidR="007455F4" w:rsidRDefault="007455F4" w:rsidP="007455F4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_______________________________________________________________________________</w:t>
                            </w:r>
                          </w:p>
                          <w:p w14:paraId="15B4A3A6" w14:textId="77777777" w:rsidR="007455F4" w:rsidRDefault="007455F4" w:rsidP="007455F4">
                            <w:pPr>
                              <w:rPr>
                                <w:b/>
                              </w:rPr>
                            </w:pPr>
                          </w:p>
                          <w:p w14:paraId="4DF6C4A3" w14:textId="77777777" w:rsidR="007455F4" w:rsidRDefault="007455F4" w:rsidP="007455F4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_______________________________________________________________________________</w:t>
                            </w:r>
                          </w:p>
                          <w:p w14:paraId="0EE276F0" w14:textId="77777777" w:rsidR="007455F4" w:rsidRDefault="007455F4" w:rsidP="007455F4">
                            <w:pPr>
                              <w:rPr>
                                <w:b/>
                              </w:rPr>
                            </w:pPr>
                          </w:p>
                          <w:p w14:paraId="20F980DF" w14:textId="77777777" w:rsidR="007455F4" w:rsidRDefault="007455F4" w:rsidP="007455F4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_______________________________________________________________________________  </w:t>
                            </w:r>
                          </w:p>
                          <w:p w14:paraId="1ED1C0E2" w14:textId="77777777" w:rsidR="007455F4" w:rsidRDefault="007455F4" w:rsidP="007455F4">
                            <w:pPr>
                              <w:rPr>
                                <w:b/>
                              </w:rPr>
                            </w:pPr>
                          </w:p>
                          <w:p w14:paraId="6FE157B8" w14:textId="77777777" w:rsidR="007455F4" w:rsidRDefault="007455F4" w:rsidP="007455F4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______________________________________________________________________________</w:t>
                            </w:r>
                          </w:p>
                          <w:p w14:paraId="32EF21D5" w14:textId="77777777" w:rsidR="007455F4" w:rsidRDefault="007455F4" w:rsidP="007455F4">
                            <w:pPr>
                              <w:rPr>
                                <w:b/>
                              </w:rPr>
                            </w:pPr>
                          </w:p>
                          <w:p w14:paraId="1AF1C91D" w14:textId="77777777" w:rsidR="007455F4" w:rsidRDefault="007455F4" w:rsidP="007455F4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_______________________________________________________________________________</w:t>
                            </w:r>
                          </w:p>
                          <w:p w14:paraId="48BD241E" w14:textId="77777777" w:rsidR="007455F4" w:rsidRDefault="007455F4" w:rsidP="007455F4">
                            <w:pPr>
                              <w:rPr>
                                <w:b/>
                              </w:rPr>
                            </w:pPr>
                          </w:p>
                          <w:p w14:paraId="1B1F70C9" w14:textId="77777777" w:rsidR="007455F4" w:rsidRDefault="007455F4" w:rsidP="007455F4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_______________________________________________________________________________</w:t>
                            </w:r>
                          </w:p>
                          <w:p w14:paraId="2036995A" w14:textId="77777777" w:rsidR="007455F4" w:rsidRDefault="007455F4" w:rsidP="007455F4">
                            <w:pPr>
                              <w:rPr>
                                <w:b/>
                              </w:rPr>
                            </w:pPr>
                          </w:p>
                          <w:p w14:paraId="69A5CC5D" w14:textId="77777777" w:rsidR="007455F4" w:rsidRDefault="007455F4" w:rsidP="007455F4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_______________________________________________________________________________</w:t>
                            </w:r>
                          </w:p>
                          <w:p w14:paraId="189DEE3E" w14:textId="77777777" w:rsidR="007455F4" w:rsidRDefault="007455F4" w:rsidP="007455F4">
                            <w:pPr>
                              <w:rPr>
                                <w:b/>
                              </w:rPr>
                            </w:pPr>
                          </w:p>
                          <w:p w14:paraId="7DC98DEC" w14:textId="77777777" w:rsidR="007455F4" w:rsidRDefault="007455F4" w:rsidP="007455F4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_______________________________________________________________________________</w:t>
                            </w:r>
                          </w:p>
                          <w:p w14:paraId="385688ED" w14:textId="77777777" w:rsidR="007455F4" w:rsidRPr="00FE2E7B" w:rsidRDefault="007455F4" w:rsidP="007455F4">
                            <w:pPr>
                              <w:jc w:val="center"/>
                              <w:rPr>
                                <w:b/>
                              </w:rPr>
                            </w:pPr>
                            <w:r w:rsidRPr="00AD6A84">
                              <w:rPr>
                                <w:b/>
                                <w:sz w:val="20"/>
                                <w:szCs w:val="20"/>
                              </w:rPr>
                              <w:t>Please use additional paper and attach if needed</w:t>
                            </w:r>
                          </w:p>
                          <w:p w14:paraId="6ACFBF0A" w14:textId="77777777" w:rsidR="007455F4" w:rsidRDefault="007455F4" w:rsidP="007455F4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5AA3596" id="Text Box 17" o:spid="_x0000_s1035" type="#_x0000_t202" style="position:absolute;margin-left:-27pt;margin-top:10.85pt;width:495pt;height:324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" strokeweight="2pt">
                <v:textbox>
                  <w:txbxContent>
                    <w:p w14:paraId="0ECB2F2B" w14:textId="77777777" w:rsidR="007455F4" w:rsidRDefault="007455F4" w:rsidP="007455F4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In 200 words or less, tell us about your life during the past few years and why you want a college or technical education</w:t>
                      </w:r>
                    </w:p>
                    <w:p w14:paraId="23DD486F" w14:textId="77777777" w:rsidR="007455F4" w:rsidRDefault="007455F4" w:rsidP="007455F4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_______________________________________________________________________________</w:t>
                      </w:r>
                    </w:p>
                    <w:p w14:paraId="7B308C8F" w14:textId="77777777" w:rsidR="007455F4" w:rsidRDefault="007455F4" w:rsidP="007455F4">
                      <w:pPr>
                        <w:rPr>
                          <w:b/>
                        </w:rPr>
                      </w:pPr>
                    </w:p>
                    <w:p w14:paraId="108D39AC" w14:textId="77777777" w:rsidR="007455F4" w:rsidRDefault="007455F4" w:rsidP="007455F4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_______________________________________________________________________________</w:t>
                      </w:r>
                    </w:p>
                    <w:p w14:paraId="14EA285F" w14:textId="77777777" w:rsidR="007455F4" w:rsidRDefault="007455F4" w:rsidP="007455F4">
                      <w:pPr>
                        <w:rPr>
                          <w:b/>
                        </w:rPr>
                      </w:pPr>
                    </w:p>
                    <w:p w14:paraId="761B706B" w14:textId="77777777" w:rsidR="007455F4" w:rsidRDefault="007455F4" w:rsidP="007455F4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_______________________________________________________________________________</w:t>
                      </w:r>
                    </w:p>
                    <w:p w14:paraId="15B4A3A6" w14:textId="77777777" w:rsidR="007455F4" w:rsidRDefault="007455F4" w:rsidP="007455F4">
                      <w:pPr>
                        <w:rPr>
                          <w:b/>
                        </w:rPr>
                      </w:pPr>
                    </w:p>
                    <w:p w14:paraId="4DF6C4A3" w14:textId="77777777" w:rsidR="007455F4" w:rsidRDefault="007455F4" w:rsidP="007455F4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_______________________________________________________________________________</w:t>
                      </w:r>
                    </w:p>
                    <w:p w14:paraId="0EE276F0" w14:textId="77777777" w:rsidR="007455F4" w:rsidRDefault="007455F4" w:rsidP="007455F4">
                      <w:pPr>
                        <w:rPr>
                          <w:b/>
                        </w:rPr>
                      </w:pPr>
                    </w:p>
                    <w:p w14:paraId="20F980DF" w14:textId="77777777" w:rsidR="007455F4" w:rsidRDefault="007455F4" w:rsidP="007455F4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 xml:space="preserve">_______________________________________________________________________________  </w:t>
                      </w:r>
                    </w:p>
                    <w:p w14:paraId="1ED1C0E2" w14:textId="77777777" w:rsidR="007455F4" w:rsidRDefault="007455F4" w:rsidP="007455F4">
                      <w:pPr>
                        <w:rPr>
                          <w:b/>
                        </w:rPr>
                      </w:pPr>
                    </w:p>
                    <w:p w14:paraId="6FE157B8" w14:textId="77777777" w:rsidR="007455F4" w:rsidRDefault="007455F4" w:rsidP="007455F4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______________________________________________________________________________</w:t>
                      </w:r>
                    </w:p>
                    <w:p w14:paraId="32EF21D5" w14:textId="77777777" w:rsidR="007455F4" w:rsidRDefault="007455F4" w:rsidP="007455F4">
                      <w:pPr>
                        <w:rPr>
                          <w:b/>
                        </w:rPr>
                      </w:pPr>
                    </w:p>
                    <w:p w14:paraId="1AF1C91D" w14:textId="77777777" w:rsidR="007455F4" w:rsidRDefault="007455F4" w:rsidP="007455F4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_______________________________________________________________________________</w:t>
                      </w:r>
                    </w:p>
                    <w:p w14:paraId="48BD241E" w14:textId="77777777" w:rsidR="007455F4" w:rsidRDefault="007455F4" w:rsidP="007455F4">
                      <w:pPr>
                        <w:rPr>
                          <w:b/>
                        </w:rPr>
                      </w:pPr>
                    </w:p>
                    <w:p w14:paraId="1B1F70C9" w14:textId="77777777" w:rsidR="007455F4" w:rsidRDefault="007455F4" w:rsidP="007455F4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_______________________________________________________________________________</w:t>
                      </w:r>
                    </w:p>
                    <w:p w14:paraId="2036995A" w14:textId="77777777" w:rsidR="007455F4" w:rsidRDefault="007455F4" w:rsidP="007455F4">
                      <w:pPr>
                        <w:rPr>
                          <w:b/>
                        </w:rPr>
                      </w:pPr>
                    </w:p>
                    <w:p w14:paraId="69A5CC5D" w14:textId="77777777" w:rsidR="007455F4" w:rsidRDefault="007455F4" w:rsidP="007455F4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_______________________________________________________________________________</w:t>
                      </w:r>
                    </w:p>
                    <w:p w14:paraId="189DEE3E" w14:textId="77777777" w:rsidR="007455F4" w:rsidRDefault="007455F4" w:rsidP="007455F4">
                      <w:pPr>
                        <w:rPr>
                          <w:b/>
                        </w:rPr>
                      </w:pPr>
                    </w:p>
                    <w:p w14:paraId="7DC98DEC" w14:textId="77777777" w:rsidR="007455F4" w:rsidRDefault="007455F4" w:rsidP="007455F4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_______________________________________________________________________________</w:t>
                      </w:r>
                    </w:p>
                    <w:p w14:paraId="385688ED" w14:textId="77777777" w:rsidR="007455F4" w:rsidRPr="00FE2E7B" w:rsidRDefault="007455F4" w:rsidP="007455F4">
                      <w:pPr>
                        <w:jc w:val="center"/>
                        <w:rPr>
                          <w:b/>
                        </w:rPr>
                      </w:pPr>
                      <w:r w:rsidRPr="00AD6A84">
                        <w:rPr>
                          <w:b/>
                          <w:sz w:val="20"/>
                          <w:szCs w:val="20"/>
                        </w:rPr>
                        <w:t>Please use additional paper and attach if needed</w:t>
                      </w:r>
                    </w:p>
                    <w:p w14:paraId="6ACFBF0A" w14:textId="77777777" w:rsidR="007455F4" w:rsidRDefault="007455F4" w:rsidP="007455F4">
                      <w:pPr>
                        <w:rPr>
                          <w:b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149176E" w14:textId="77777777" w:rsidR="007455F4" w:rsidRDefault="007455F4" w:rsidP="008B3770"/>
    <w:p w14:paraId="3C1497ED" w14:textId="77777777" w:rsidR="007455F4" w:rsidRDefault="007455F4" w:rsidP="008B3770"/>
    <w:p w14:paraId="7D152514" w14:textId="77777777" w:rsidR="007455F4" w:rsidRDefault="007455F4" w:rsidP="008B3770"/>
    <w:p w14:paraId="2F3C6322" w14:textId="77777777" w:rsidR="007455F4" w:rsidRDefault="007455F4" w:rsidP="008B3770"/>
    <w:p w14:paraId="3AB3D45C" w14:textId="77777777" w:rsidR="007455F4" w:rsidRDefault="007455F4" w:rsidP="008B3770"/>
    <w:p w14:paraId="1FE6B26D" w14:textId="77777777" w:rsidR="007455F4" w:rsidRDefault="007455F4" w:rsidP="008B3770"/>
    <w:p w14:paraId="7057D3BD" w14:textId="77777777" w:rsidR="007455F4" w:rsidRDefault="007455F4" w:rsidP="008B3770"/>
    <w:p w14:paraId="7462F92F" w14:textId="77777777" w:rsidR="007455F4" w:rsidRDefault="007455F4" w:rsidP="008B3770"/>
    <w:p w14:paraId="13FE8646" w14:textId="77777777" w:rsidR="007455F4" w:rsidRDefault="007455F4" w:rsidP="008B3770"/>
    <w:p w14:paraId="2671EB32" w14:textId="77777777" w:rsidR="007455F4" w:rsidRDefault="007455F4" w:rsidP="008B3770"/>
    <w:p w14:paraId="7B58A6BE" w14:textId="77777777" w:rsidR="007455F4" w:rsidRDefault="007455F4" w:rsidP="008B3770"/>
    <w:p w14:paraId="1301AF1A" w14:textId="77777777" w:rsidR="007455F4" w:rsidRDefault="007455F4" w:rsidP="008B3770"/>
    <w:p w14:paraId="42A73776" w14:textId="77777777" w:rsidR="007455F4" w:rsidRDefault="007455F4" w:rsidP="008B3770"/>
    <w:p w14:paraId="24077A7E" w14:textId="77777777" w:rsidR="007455F4" w:rsidRDefault="007455F4" w:rsidP="008B3770"/>
    <w:p w14:paraId="4DF2F855" w14:textId="77777777" w:rsidR="007455F4" w:rsidRDefault="007455F4" w:rsidP="008B3770"/>
    <w:p w14:paraId="7D2DB66F" w14:textId="77777777" w:rsidR="007455F4" w:rsidRDefault="007455F4" w:rsidP="008B3770"/>
    <w:p w14:paraId="5DBCAD32" w14:textId="77777777" w:rsidR="007455F4" w:rsidRDefault="007455F4" w:rsidP="008B3770"/>
    <w:p w14:paraId="2A4D2E28" w14:textId="77777777" w:rsidR="007455F4" w:rsidRDefault="007455F4" w:rsidP="008B3770"/>
    <w:p w14:paraId="6DF089F2" w14:textId="77777777" w:rsidR="007455F4" w:rsidRDefault="007455F4" w:rsidP="008B3770"/>
    <w:p w14:paraId="3FE90BD0" w14:textId="77777777" w:rsidR="007455F4" w:rsidRDefault="007455F4" w:rsidP="008B3770"/>
    <w:p w14:paraId="6A7710FD" w14:textId="77777777" w:rsidR="007455F4" w:rsidRDefault="007455F4" w:rsidP="008B3770"/>
    <w:p w14:paraId="74D39F5C" w14:textId="77777777" w:rsidR="007455F4" w:rsidRDefault="007455F4" w:rsidP="008B3770"/>
    <w:p w14:paraId="75958A60" w14:textId="77777777" w:rsidR="007455F4" w:rsidRDefault="007455F4" w:rsidP="008B3770"/>
    <w:p w14:paraId="04EA6BC1" w14:textId="77777777" w:rsidR="007455F4" w:rsidRPr="00F40DCA" w:rsidRDefault="007455F4" w:rsidP="007455F4">
      <w:pPr>
        <w:jc w:val="center"/>
        <w:rPr>
          <w:b/>
          <w:sz w:val="36"/>
          <w:szCs w:val="36"/>
        </w:rPr>
      </w:pPr>
      <w:r w:rsidRPr="00F40DCA">
        <w:rPr>
          <w:b/>
          <w:sz w:val="36"/>
          <w:szCs w:val="36"/>
        </w:rPr>
        <w:lastRenderedPageBreak/>
        <w:t>Peney Memorial Scholarship Foundation Inc.</w:t>
      </w:r>
    </w:p>
    <w:p w14:paraId="30348DBA" w14:textId="77777777" w:rsidR="007455F4" w:rsidRDefault="007455F4" w:rsidP="007455F4">
      <w:pPr>
        <w:jc w:val="center"/>
        <w:rPr>
          <w:b/>
          <w:sz w:val="36"/>
          <w:szCs w:val="36"/>
        </w:rPr>
      </w:pPr>
      <w:r w:rsidRPr="00F40DCA">
        <w:rPr>
          <w:b/>
          <w:sz w:val="36"/>
          <w:szCs w:val="36"/>
        </w:rPr>
        <w:t>Application for Scholarship Assistance</w:t>
      </w:r>
    </w:p>
    <w:p w14:paraId="6B2DDE67" w14:textId="77777777" w:rsidR="007455F4" w:rsidRDefault="007455F4" w:rsidP="008B3770"/>
    <w:p w14:paraId="59B9FA58" w14:textId="77777777" w:rsidR="007455F4" w:rsidRDefault="007455F4" w:rsidP="008B3770"/>
    <w:p w14:paraId="4EC5F595" w14:textId="77777777" w:rsidR="007455F4" w:rsidRDefault="007455F4" w:rsidP="008B3770"/>
    <w:p w14:paraId="1B6B3963" w14:textId="77777777" w:rsidR="007A3D41" w:rsidRPr="007A3D41" w:rsidRDefault="007A3D41" w:rsidP="007A3D41">
      <w:pPr>
        <w:jc w:val="center"/>
        <w:rPr>
          <w:b/>
          <w:color w:val="FF0000"/>
        </w:rPr>
      </w:pPr>
      <w:r w:rsidRPr="007A3D41">
        <w:rPr>
          <w:b/>
          <w:color w:val="FF0000"/>
        </w:rPr>
        <w:t xml:space="preserve">Please submit with completed application your current </w:t>
      </w:r>
    </w:p>
    <w:p w14:paraId="7B853FC9" w14:textId="77777777" w:rsidR="007A3D41" w:rsidRDefault="007A3D41" w:rsidP="007A3D41">
      <w:pPr>
        <w:jc w:val="center"/>
        <w:rPr>
          <w:b/>
          <w:color w:val="FF0000"/>
        </w:rPr>
      </w:pPr>
      <w:r w:rsidRPr="007A3D41">
        <w:rPr>
          <w:b/>
          <w:color w:val="FF0000"/>
        </w:rPr>
        <w:t xml:space="preserve">high school or college transcripts. </w:t>
      </w:r>
    </w:p>
    <w:p w14:paraId="41ED0465" w14:textId="77777777" w:rsidR="007A3D41" w:rsidRPr="007A3D41" w:rsidRDefault="007A3D41" w:rsidP="007A3D41">
      <w:pPr>
        <w:jc w:val="center"/>
        <w:rPr>
          <w:b/>
          <w:color w:val="FF0000"/>
        </w:rPr>
      </w:pPr>
    </w:p>
    <w:p w14:paraId="3CCE72A1" w14:textId="26A22181" w:rsidR="007A3D41" w:rsidRPr="007A3D41" w:rsidRDefault="007A3D41" w:rsidP="007A3D41">
      <w:pPr>
        <w:jc w:val="center"/>
        <w:rPr>
          <w:b/>
          <w:color w:val="FF0000"/>
        </w:rPr>
      </w:pPr>
      <w:r w:rsidRPr="007A3D41">
        <w:rPr>
          <w:b/>
          <w:color w:val="FF0000"/>
        </w:rPr>
        <w:t>Please submit a recent photo of yourself</w:t>
      </w:r>
    </w:p>
    <w:p w14:paraId="57105F75" w14:textId="5BAA1D30" w:rsidR="007A3D41" w:rsidRDefault="0051560F" w:rsidP="007A3D41">
      <w:pPr>
        <w:jc w:val="center"/>
        <w:rPr>
          <w:b/>
          <w:color w:val="FF0000"/>
        </w:rPr>
      </w:pPr>
      <w:r>
        <w:rPr>
          <w:b/>
          <w:color w:val="FF0000"/>
        </w:rPr>
        <w:t xml:space="preserve">Photo should be submitted </w:t>
      </w:r>
      <w:r w:rsidR="008E5DEA">
        <w:rPr>
          <w:b/>
          <w:color w:val="FF0000"/>
        </w:rPr>
        <w:t xml:space="preserve">with the application </w:t>
      </w:r>
      <w:r>
        <w:rPr>
          <w:b/>
          <w:color w:val="FF0000"/>
        </w:rPr>
        <w:t>by email to</w:t>
      </w:r>
      <w:r w:rsidR="00CC317F">
        <w:rPr>
          <w:b/>
          <w:color w:val="FF0000"/>
        </w:rPr>
        <w:t xml:space="preserve"> </w:t>
      </w:r>
      <w:r w:rsidR="00CC317F" w:rsidRPr="000F4A08">
        <w:rPr>
          <w:b/>
          <w:color w:val="4472C4" w:themeColor="accent1"/>
        </w:rPr>
        <w:t>Info@BryantPeney.com</w:t>
      </w:r>
    </w:p>
    <w:p w14:paraId="2A2AE498" w14:textId="77777777" w:rsidR="007A3D41" w:rsidRPr="007A3D41" w:rsidRDefault="007A3D41" w:rsidP="007A3D41">
      <w:pPr>
        <w:jc w:val="center"/>
        <w:rPr>
          <w:b/>
          <w:color w:val="FF0000"/>
        </w:rPr>
      </w:pPr>
    </w:p>
    <w:p w14:paraId="4A9073EF" w14:textId="77777777" w:rsidR="007A3D41" w:rsidRPr="007A3D41" w:rsidRDefault="007A3D41" w:rsidP="007A3D41">
      <w:pPr>
        <w:jc w:val="center"/>
        <w:rPr>
          <w:b/>
          <w:color w:val="FF0000"/>
        </w:rPr>
      </w:pPr>
      <w:r w:rsidRPr="007A3D41">
        <w:rPr>
          <w:b/>
          <w:color w:val="FF0000"/>
        </w:rPr>
        <w:t xml:space="preserve"> NO SELFIES – These will be used for Scholarship Award Display </w:t>
      </w:r>
    </w:p>
    <w:p w14:paraId="22BC7410" w14:textId="77777777" w:rsidR="007455F4" w:rsidRDefault="007A3D41" w:rsidP="007A3D41">
      <w:pPr>
        <w:jc w:val="center"/>
        <w:rPr>
          <w:b/>
        </w:rPr>
      </w:pPr>
      <w:r w:rsidRPr="007A3D41">
        <w:rPr>
          <w:b/>
          <w:color w:val="FF0000"/>
        </w:rPr>
        <w:t>Please have this Completed Application Notarized</w:t>
      </w:r>
    </w:p>
    <w:p w14:paraId="32BD544B" w14:textId="77777777" w:rsidR="007455F4" w:rsidRDefault="007455F4" w:rsidP="007455F4">
      <w:pPr>
        <w:rPr>
          <w:b/>
        </w:rPr>
      </w:pPr>
    </w:p>
    <w:p w14:paraId="245789DB" w14:textId="77777777" w:rsidR="007455F4" w:rsidRDefault="007455F4" w:rsidP="007455F4">
      <w:pPr>
        <w:rPr>
          <w:b/>
        </w:rPr>
      </w:pPr>
      <w:r>
        <w:rPr>
          <w:b/>
        </w:rPr>
        <w:t>Applicant</w:t>
      </w:r>
      <w:r w:rsidR="005C7D9E">
        <w:rPr>
          <w:b/>
        </w:rPr>
        <w:t>’</w:t>
      </w:r>
      <w:r>
        <w:rPr>
          <w:b/>
        </w:rPr>
        <w:t>s Signature: ___________________________________________________</w:t>
      </w:r>
    </w:p>
    <w:p w14:paraId="4D504A69" w14:textId="77777777" w:rsidR="005C7D9E" w:rsidRDefault="005C7D9E" w:rsidP="007455F4">
      <w:pPr>
        <w:rPr>
          <w:b/>
        </w:rPr>
      </w:pPr>
    </w:p>
    <w:p w14:paraId="1C436C4C" w14:textId="77777777" w:rsidR="005C7D9E" w:rsidRDefault="005C7D9E" w:rsidP="007455F4">
      <w:pPr>
        <w:rPr>
          <w:b/>
        </w:rPr>
      </w:pPr>
      <w:r>
        <w:rPr>
          <w:b/>
        </w:rPr>
        <w:t>Applicant’s Email Address _______________________________________________</w:t>
      </w:r>
    </w:p>
    <w:p w14:paraId="619E6464" w14:textId="77777777" w:rsidR="007455F4" w:rsidRDefault="007455F4" w:rsidP="007455F4">
      <w:pPr>
        <w:rPr>
          <w:b/>
        </w:rPr>
      </w:pPr>
    </w:p>
    <w:p w14:paraId="147E46CB" w14:textId="77777777" w:rsidR="007455F4" w:rsidRDefault="007455F4" w:rsidP="007455F4">
      <w:pPr>
        <w:rPr>
          <w:b/>
        </w:rPr>
      </w:pPr>
      <w:r>
        <w:rPr>
          <w:b/>
        </w:rPr>
        <w:t>Date: _____________________________</w:t>
      </w:r>
    </w:p>
    <w:p w14:paraId="4B6E93E4" w14:textId="77777777" w:rsidR="007455F4" w:rsidRDefault="007455F4" w:rsidP="007455F4">
      <w:pPr>
        <w:rPr>
          <w:b/>
        </w:rPr>
      </w:pPr>
    </w:p>
    <w:p w14:paraId="6C2C69DE" w14:textId="77777777" w:rsidR="007455F4" w:rsidRDefault="007455F4" w:rsidP="007455F4">
      <w:pPr>
        <w:rPr>
          <w:b/>
        </w:rPr>
      </w:pPr>
    </w:p>
    <w:p w14:paraId="7EE653E5" w14:textId="62BF86BF" w:rsidR="007455F4" w:rsidRDefault="007455F4" w:rsidP="007455F4">
      <w:pPr>
        <w:rPr>
          <w:b/>
        </w:rPr>
      </w:pPr>
      <w:r>
        <w:rPr>
          <w:b/>
        </w:rPr>
        <w:t>Sworn to and subscribed before me this ________ Day of _______________ 20</w:t>
      </w:r>
      <w:r w:rsidR="00E709AD">
        <w:rPr>
          <w:b/>
        </w:rPr>
        <w:t>2</w:t>
      </w:r>
      <w:r w:rsidR="000F4A08">
        <w:rPr>
          <w:b/>
        </w:rPr>
        <w:t>3</w:t>
      </w:r>
    </w:p>
    <w:p w14:paraId="652D67E8" w14:textId="77777777" w:rsidR="00FA2973" w:rsidRDefault="00FA2973" w:rsidP="007455F4">
      <w:pPr>
        <w:rPr>
          <w:b/>
        </w:rPr>
      </w:pPr>
    </w:p>
    <w:p w14:paraId="19F828E4" w14:textId="77777777" w:rsidR="00FA2973" w:rsidRDefault="00FA2973" w:rsidP="007455F4">
      <w:pPr>
        <w:rPr>
          <w:b/>
        </w:rPr>
      </w:pPr>
    </w:p>
    <w:p w14:paraId="60458519" w14:textId="77777777" w:rsidR="00FA2973" w:rsidRDefault="00FA2973" w:rsidP="007455F4">
      <w:pPr>
        <w:rPr>
          <w:b/>
        </w:rPr>
      </w:pPr>
      <w:r>
        <w:rPr>
          <w:b/>
        </w:rPr>
        <w:t>__________________________________</w:t>
      </w:r>
      <w:proofErr w:type="gramStart"/>
      <w:r>
        <w:rPr>
          <w:b/>
        </w:rPr>
        <w:t>_  My</w:t>
      </w:r>
      <w:proofErr w:type="gramEnd"/>
      <w:r>
        <w:rPr>
          <w:b/>
        </w:rPr>
        <w:t xml:space="preserve"> Commission Expires: _____________</w:t>
      </w:r>
    </w:p>
    <w:p w14:paraId="660FFADA" w14:textId="77777777" w:rsidR="00FA2973" w:rsidRPr="00FA2973" w:rsidRDefault="00FA2973" w:rsidP="007455F4">
      <w:pPr>
        <w:rPr>
          <w:b/>
          <w:sz w:val="20"/>
          <w:szCs w:val="20"/>
        </w:rPr>
      </w:pPr>
      <w:r w:rsidRPr="00FA2973">
        <w:rPr>
          <w:b/>
          <w:sz w:val="20"/>
          <w:szCs w:val="20"/>
        </w:rPr>
        <w:t>Notary Public Signature</w:t>
      </w:r>
    </w:p>
    <w:p w14:paraId="0E17772F" w14:textId="77777777" w:rsidR="007455F4" w:rsidRDefault="007455F4" w:rsidP="007455F4">
      <w:pPr>
        <w:rPr>
          <w:b/>
        </w:rPr>
      </w:pPr>
    </w:p>
    <w:p w14:paraId="3543EE76" w14:textId="77777777" w:rsidR="007455F4" w:rsidRDefault="007455F4" w:rsidP="007455F4">
      <w:pPr>
        <w:rPr>
          <w:b/>
        </w:rPr>
      </w:pPr>
    </w:p>
    <w:p w14:paraId="0A1FFB0A" w14:textId="77777777" w:rsidR="007455F4" w:rsidRPr="007455F4" w:rsidRDefault="007455F4" w:rsidP="007455F4">
      <w:pPr>
        <w:rPr>
          <w:b/>
        </w:rPr>
      </w:pPr>
    </w:p>
    <w:p w14:paraId="07EE5DC4" w14:textId="77777777" w:rsidR="007455F4" w:rsidRDefault="007455F4" w:rsidP="008B3770"/>
    <w:p w14:paraId="5E8FE558" w14:textId="77777777" w:rsidR="007455F4" w:rsidRDefault="007455F4" w:rsidP="008B3770"/>
    <w:p w14:paraId="515E4333" w14:textId="77777777" w:rsidR="007455F4" w:rsidRDefault="007455F4" w:rsidP="008B3770"/>
    <w:p w14:paraId="2844DA63" w14:textId="77777777" w:rsidR="007455F4" w:rsidRDefault="007455F4" w:rsidP="008B3770"/>
    <w:p w14:paraId="747AE027" w14:textId="77777777" w:rsidR="007455F4" w:rsidRDefault="007455F4" w:rsidP="008B3770"/>
    <w:p w14:paraId="28F6305B" w14:textId="77777777" w:rsidR="007455F4" w:rsidRDefault="007455F4" w:rsidP="008B3770"/>
    <w:p w14:paraId="07A9D406" w14:textId="77777777" w:rsidR="007455F4" w:rsidRDefault="007455F4" w:rsidP="008B3770"/>
    <w:p w14:paraId="1937B02A" w14:textId="77777777" w:rsidR="007455F4" w:rsidRDefault="007455F4" w:rsidP="008B3770"/>
    <w:p w14:paraId="086E07C3" w14:textId="77777777" w:rsidR="007455F4" w:rsidRDefault="007455F4" w:rsidP="008B3770"/>
    <w:p w14:paraId="002C88C7" w14:textId="77777777" w:rsidR="007455F4" w:rsidRDefault="007455F4" w:rsidP="008B3770"/>
    <w:p w14:paraId="4787F1F7" w14:textId="77777777" w:rsidR="006C6DD6" w:rsidRDefault="006C6DD6" w:rsidP="008B3770"/>
    <w:p w14:paraId="455A68FF" w14:textId="77777777" w:rsidR="006C6DD6" w:rsidRDefault="006C6DD6" w:rsidP="008B3770"/>
    <w:p w14:paraId="387AE5D0" w14:textId="77777777" w:rsidR="006C6DD6" w:rsidRDefault="006C6DD6" w:rsidP="008B3770"/>
    <w:p w14:paraId="5DCF3AF8" w14:textId="77777777" w:rsidR="00AD6A84" w:rsidRPr="00E611B1" w:rsidRDefault="00AD6A84" w:rsidP="008B3770"/>
    <w:sectPr w:rsidR="00AD6A84" w:rsidRPr="00E611B1" w:rsidSect="00AD6A84">
      <w:headerReference w:type="default" r:id="rId8"/>
      <w:footerReference w:type="default" r:id="rId9"/>
      <w:pgSz w:w="12240" w:h="15840"/>
      <w:pgMar w:top="90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F074DD" w14:textId="77777777" w:rsidR="002725C0" w:rsidRDefault="002725C0">
      <w:r>
        <w:separator/>
      </w:r>
    </w:p>
  </w:endnote>
  <w:endnote w:type="continuationSeparator" w:id="0">
    <w:p w14:paraId="7EB2CA62" w14:textId="77777777" w:rsidR="002725C0" w:rsidRDefault="002725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2B9DDB" w14:textId="77777777" w:rsidR="00F76A13" w:rsidRDefault="00F76A13" w:rsidP="00F76A13">
    <w:pPr>
      <w:pStyle w:val="Footer"/>
      <w:rPr>
        <w:color w:val="808080"/>
        <w:sz w:val="20"/>
        <w:szCs w:val="20"/>
      </w:rPr>
    </w:pPr>
    <w:r w:rsidRPr="00F76A13">
      <w:rPr>
        <w:color w:val="808080"/>
        <w:sz w:val="20"/>
        <w:szCs w:val="20"/>
      </w:rPr>
      <w:tab/>
    </w:r>
  </w:p>
  <w:p w14:paraId="735399DF" w14:textId="4F7C3ED3" w:rsidR="00F76A13" w:rsidRDefault="00F76A13" w:rsidP="00F76A13">
    <w:pPr>
      <w:pStyle w:val="Footer"/>
      <w:jc w:val="center"/>
      <w:rPr>
        <w:color w:val="808080"/>
        <w:sz w:val="20"/>
        <w:szCs w:val="20"/>
      </w:rPr>
    </w:pPr>
    <w:r w:rsidRPr="00F76A13">
      <w:rPr>
        <w:color w:val="808080"/>
        <w:sz w:val="20"/>
        <w:szCs w:val="20"/>
      </w:rPr>
      <w:t>Bryant Peney Memorial Scholarship Foundation, Inc. Copyright</w:t>
    </w:r>
    <w:r w:rsidR="00AB1DF0">
      <w:rPr>
        <w:color w:val="808080"/>
        <w:sz w:val="20"/>
        <w:szCs w:val="20"/>
      </w:rPr>
      <w:t xml:space="preserve"> 20</w:t>
    </w:r>
    <w:r w:rsidR="00337F9A">
      <w:rPr>
        <w:color w:val="808080"/>
        <w:sz w:val="20"/>
        <w:szCs w:val="20"/>
      </w:rPr>
      <w:t>2</w:t>
    </w:r>
    <w:r w:rsidR="00A7496F">
      <w:rPr>
        <w:color w:val="808080"/>
        <w:sz w:val="20"/>
        <w:szCs w:val="20"/>
      </w:rPr>
      <w:t>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216657" w14:textId="77777777" w:rsidR="002725C0" w:rsidRDefault="002725C0">
      <w:r>
        <w:separator/>
      </w:r>
    </w:p>
  </w:footnote>
  <w:footnote w:type="continuationSeparator" w:id="0">
    <w:p w14:paraId="3DF79A8E" w14:textId="77777777" w:rsidR="002725C0" w:rsidRDefault="002725C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85E643" w14:textId="24281F5A" w:rsidR="0088467F" w:rsidRDefault="00AB1DF0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0" allowOverlap="1" wp14:anchorId="644A89D0" wp14:editId="58F0ACF5">
              <wp:simplePos x="0" y="0"/>
              <wp:positionH relativeFrom="page">
                <wp:posOffset>6936740</wp:posOffset>
              </wp:positionH>
              <wp:positionV relativeFrom="page">
                <wp:posOffset>6960870</wp:posOffset>
              </wp:positionV>
              <wp:extent cx="532765" cy="2183130"/>
              <wp:effectExtent l="2540" t="0" r="0" b="0"/>
              <wp:wrapNone/>
              <wp:docPr id="1" name="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32765" cy="21831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448865F" w14:textId="77777777" w:rsidR="0088467F" w:rsidRPr="0088467F" w:rsidRDefault="0088467F">
                          <w:pPr>
                            <w:pStyle w:val="Footer"/>
                            <w:rPr>
                              <w:rFonts w:ascii="Calibri Light" w:hAnsi="Calibri Light"/>
                              <w:sz w:val="44"/>
                              <w:szCs w:val="44"/>
                            </w:rPr>
                          </w:pPr>
                          <w:r w:rsidRPr="0088467F">
                            <w:rPr>
                              <w:rFonts w:ascii="Calibri Light" w:hAnsi="Calibri Light"/>
                            </w:rPr>
                            <w:t>Page</w:t>
                          </w:r>
                          <w:r w:rsidRPr="0088467F">
                            <w:rPr>
                              <w:rFonts w:ascii="Calibri" w:hAnsi="Calibri"/>
                              <w:sz w:val="22"/>
                              <w:szCs w:val="22"/>
                            </w:rPr>
                            <w:fldChar w:fldCharType="begin"/>
                          </w:r>
                          <w:r>
                            <w:instrText xml:space="preserve"> PAGE    \* MERGEFORMAT </w:instrText>
                          </w:r>
                          <w:r w:rsidRPr="0088467F">
                            <w:rPr>
                              <w:rFonts w:ascii="Calibri" w:hAnsi="Calibri"/>
                              <w:sz w:val="22"/>
                              <w:szCs w:val="22"/>
                            </w:rPr>
                            <w:fldChar w:fldCharType="separate"/>
                          </w:r>
                          <w:r w:rsidR="00322061" w:rsidRPr="00322061">
                            <w:rPr>
                              <w:rFonts w:ascii="Calibri Light" w:hAnsi="Calibri Light"/>
                              <w:noProof/>
                              <w:sz w:val="44"/>
                              <w:szCs w:val="44"/>
                            </w:rPr>
                            <w:t>6</w:t>
                          </w:r>
                          <w:r w:rsidRPr="0088467F">
                            <w:rPr>
                              <w:rFonts w:ascii="Calibri Light" w:hAnsi="Calibri Light"/>
                              <w:noProof/>
                              <w:sz w:val="44"/>
                              <w:szCs w:val="44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vert270" wrap="square" lIns="91440" tIns="45720" rIns="91440" bIns="45720" anchor="ctr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44A89D0" id="Rectangle 1" o:spid="_x0000_s1036" style="position:absolute;margin-left:546.2pt;margin-top:548.1pt;width:41.95pt;height:171.9p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" o:allowincell="f" filled="f" stroked="f">
              <v:textbox style="layout-flow:vertical;mso-layout-flow-alt:bottom-to-top;mso-fit-shape-to-text:t">
                <w:txbxContent>
                  <w:p w14:paraId="7448865F" w14:textId="77777777" w:rsidR="0088467F" w:rsidRPr="0088467F" w:rsidRDefault="0088467F">
                    <w:pPr>
                      <w:pStyle w:val="Footer"/>
                      <w:rPr>
                        <w:rFonts w:ascii="Calibri Light" w:hAnsi="Calibri Light"/>
                        <w:sz w:val="44"/>
                        <w:szCs w:val="44"/>
                      </w:rPr>
                    </w:pPr>
                    <w:r w:rsidRPr="0088467F">
                      <w:rPr>
                        <w:rFonts w:ascii="Calibri Light" w:hAnsi="Calibri Light"/>
                      </w:rPr>
                      <w:t>Page</w:t>
                    </w:r>
                    <w:r w:rsidRPr="0088467F">
                      <w:rPr>
                        <w:rFonts w:ascii="Calibri" w:hAnsi="Calibri"/>
                        <w:sz w:val="22"/>
                        <w:szCs w:val="22"/>
                      </w:rPr>
                      <w:fldChar w:fldCharType="begin"/>
                    </w:r>
                    <w:r>
                      <w:instrText xml:space="preserve"> PAGE    \* MERGEFORMAT </w:instrText>
                    </w:r>
                    <w:r w:rsidRPr="0088467F">
                      <w:rPr>
                        <w:rFonts w:ascii="Calibri" w:hAnsi="Calibri"/>
                        <w:sz w:val="22"/>
                        <w:szCs w:val="22"/>
                      </w:rPr>
                      <w:fldChar w:fldCharType="separate"/>
                    </w:r>
                    <w:r w:rsidR="00322061" w:rsidRPr="00322061">
                      <w:rPr>
                        <w:rFonts w:ascii="Calibri Light" w:hAnsi="Calibri Light"/>
                        <w:noProof/>
                        <w:sz w:val="44"/>
                        <w:szCs w:val="44"/>
                      </w:rPr>
                      <w:t>6</w:t>
                    </w:r>
                    <w:r w:rsidRPr="0088467F">
                      <w:rPr>
                        <w:rFonts w:ascii="Calibri Light" w:hAnsi="Calibri Light"/>
                        <w:noProof/>
                        <w:sz w:val="44"/>
                        <w:szCs w:val="44"/>
                      </w:rPr>
                      <w:fldChar w:fldCharType="end"/>
                    </w:r>
                  </w:p>
                </w:txbxContent>
              </v:textbox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8A5F67"/>
    <w:multiLevelType w:val="hybridMultilevel"/>
    <w:tmpl w:val="5CA2160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ACBC2624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6034575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1NDI1NzM0srQwNDJT0lEKTi0uzszPAykwrAUAytTKwiwAAAA="/>
  </w:docVars>
  <w:rsids>
    <w:rsidRoot w:val="00E611B1"/>
    <w:rsid w:val="00002417"/>
    <w:rsid w:val="00002BF9"/>
    <w:rsid w:val="0000505D"/>
    <w:rsid w:val="000058E4"/>
    <w:rsid w:val="000132D8"/>
    <w:rsid w:val="000153D4"/>
    <w:rsid w:val="00015A3A"/>
    <w:rsid w:val="00015B18"/>
    <w:rsid w:val="0002540F"/>
    <w:rsid w:val="0003055A"/>
    <w:rsid w:val="00033173"/>
    <w:rsid w:val="00034D3A"/>
    <w:rsid w:val="00035403"/>
    <w:rsid w:val="000542F7"/>
    <w:rsid w:val="00060B7F"/>
    <w:rsid w:val="00062417"/>
    <w:rsid w:val="00062DE8"/>
    <w:rsid w:val="00063723"/>
    <w:rsid w:val="0006667A"/>
    <w:rsid w:val="00067238"/>
    <w:rsid w:val="00067338"/>
    <w:rsid w:val="00067459"/>
    <w:rsid w:val="00070950"/>
    <w:rsid w:val="00071E7A"/>
    <w:rsid w:val="000720BF"/>
    <w:rsid w:val="00093BBF"/>
    <w:rsid w:val="000944DC"/>
    <w:rsid w:val="00094BDB"/>
    <w:rsid w:val="000968A1"/>
    <w:rsid w:val="000A3537"/>
    <w:rsid w:val="000A3A2B"/>
    <w:rsid w:val="000A546F"/>
    <w:rsid w:val="000A5A9E"/>
    <w:rsid w:val="000B2394"/>
    <w:rsid w:val="000B58DF"/>
    <w:rsid w:val="000C0CF0"/>
    <w:rsid w:val="000C5E10"/>
    <w:rsid w:val="000E1F09"/>
    <w:rsid w:val="000E6482"/>
    <w:rsid w:val="000F05B5"/>
    <w:rsid w:val="000F36EB"/>
    <w:rsid w:val="000F496B"/>
    <w:rsid w:val="000F4A08"/>
    <w:rsid w:val="00104085"/>
    <w:rsid w:val="00106B8D"/>
    <w:rsid w:val="00106DF4"/>
    <w:rsid w:val="00110A4C"/>
    <w:rsid w:val="0012267D"/>
    <w:rsid w:val="001227EC"/>
    <w:rsid w:val="00126876"/>
    <w:rsid w:val="00127CE4"/>
    <w:rsid w:val="00130610"/>
    <w:rsid w:val="00131255"/>
    <w:rsid w:val="0013643A"/>
    <w:rsid w:val="00143512"/>
    <w:rsid w:val="00146309"/>
    <w:rsid w:val="0015546E"/>
    <w:rsid w:val="00162D50"/>
    <w:rsid w:val="00163C22"/>
    <w:rsid w:val="001655B2"/>
    <w:rsid w:val="001705D9"/>
    <w:rsid w:val="00173CF8"/>
    <w:rsid w:val="00174146"/>
    <w:rsid w:val="00180499"/>
    <w:rsid w:val="00181E6E"/>
    <w:rsid w:val="001823C2"/>
    <w:rsid w:val="0018571B"/>
    <w:rsid w:val="001876FA"/>
    <w:rsid w:val="001905DC"/>
    <w:rsid w:val="00195826"/>
    <w:rsid w:val="00196A6A"/>
    <w:rsid w:val="0019721D"/>
    <w:rsid w:val="001A1737"/>
    <w:rsid w:val="001A6944"/>
    <w:rsid w:val="001B2DAF"/>
    <w:rsid w:val="001B3094"/>
    <w:rsid w:val="001B4469"/>
    <w:rsid w:val="001C5E11"/>
    <w:rsid w:val="001C5F89"/>
    <w:rsid w:val="001D3D90"/>
    <w:rsid w:val="001D5B63"/>
    <w:rsid w:val="001E0537"/>
    <w:rsid w:val="001F157B"/>
    <w:rsid w:val="001F2C6A"/>
    <w:rsid w:val="0020399A"/>
    <w:rsid w:val="0020782B"/>
    <w:rsid w:val="002154A8"/>
    <w:rsid w:val="00216AD0"/>
    <w:rsid w:val="002170E7"/>
    <w:rsid w:val="00217CA5"/>
    <w:rsid w:val="0022170D"/>
    <w:rsid w:val="002252FE"/>
    <w:rsid w:val="002354B3"/>
    <w:rsid w:val="00235706"/>
    <w:rsid w:val="00235AA8"/>
    <w:rsid w:val="00235AF3"/>
    <w:rsid w:val="00236269"/>
    <w:rsid w:val="002371AB"/>
    <w:rsid w:val="0024064B"/>
    <w:rsid w:val="00240EF2"/>
    <w:rsid w:val="0024628B"/>
    <w:rsid w:val="002526B7"/>
    <w:rsid w:val="00254541"/>
    <w:rsid w:val="00254A33"/>
    <w:rsid w:val="00261FBF"/>
    <w:rsid w:val="002656CA"/>
    <w:rsid w:val="002725C0"/>
    <w:rsid w:val="00280960"/>
    <w:rsid w:val="002809B3"/>
    <w:rsid w:val="00281DD2"/>
    <w:rsid w:val="00283A8E"/>
    <w:rsid w:val="00286330"/>
    <w:rsid w:val="00287724"/>
    <w:rsid w:val="00287A85"/>
    <w:rsid w:val="00287CDB"/>
    <w:rsid w:val="00292958"/>
    <w:rsid w:val="00295FC8"/>
    <w:rsid w:val="002970D3"/>
    <w:rsid w:val="002A1811"/>
    <w:rsid w:val="002A3B06"/>
    <w:rsid w:val="002A7D7F"/>
    <w:rsid w:val="002B257F"/>
    <w:rsid w:val="002B71DC"/>
    <w:rsid w:val="002B75E5"/>
    <w:rsid w:val="002C3265"/>
    <w:rsid w:val="002D174E"/>
    <w:rsid w:val="002D5989"/>
    <w:rsid w:val="002E58F4"/>
    <w:rsid w:val="002E6402"/>
    <w:rsid w:val="002F2167"/>
    <w:rsid w:val="00303CBA"/>
    <w:rsid w:val="00304697"/>
    <w:rsid w:val="00305346"/>
    <w:rsid w:val="00312AFB"/>
    <w:rsid w:val="00315452"/>
    <w:rsid w:val="00316123"/>
    <w:rsid w:val="003169A7"/>
    <w:rsid w:val="00320408"/>
    <w:rsid w:val="00322061"/>
    <w:rsid w:val="00335EAF"/>
    <w:rsid w:val="00337F9A"/>
    <w:rsid w:val="0034357B"/>
    <w:rsid w:val="00343760"/>
    <w:rsid w:val="00347FAC"/>
    <w:rsid w:val="00352C61"/>
    <w:rsid w:val="0036068E"/>
    <w:rsid w:val="00366558"/>
    <w:rsid w:val="003674FB"/>
    <w:rsid w:val="00371F0F"/>
    <w:rsid w:val="003738E0"/>
    <w:rsid w:val="0037398A"/>
    <w:rsid w:val="003802DD"/>
    <w:rsid w:val="003833C3"/>
    <w:rsid w:val="00386469"/>
    <w:rsid w:val="0039107B"/>
    <w:rsid w:val="003920A3"/>
    <w:rsid w:val="00396DE1"/>
    <w:rsid w:val="0039799B"/>
    <w:rsid w:val="00397FD9"/>
    <w:rsid w:val="003A4BB7"/>
    <w:rsid w:val="003A7640"/>
    <w:rsid w:val="003B005B"/>
    <w:rsid w:val="003B3817"/>
    <w:rsid w:val="003B486E"/>
    <w:rsid w:val="003B4AD8"/>
    <w:rsid w:val="003B4F3D"/>
    <w:rsid w:val="003B6877"/>
    <w:rsid w:val="003B692F"/>
    <w:rsid w:val="003C7621"/>
    <w:rsid w:val="003C770F"/>
    <w:rsid w:val="003D1220"/>
    <w:rsid w:val="003D240D"/>
    <w:rsid w:val="003E7EFE"/>
    <w:rsid w:val="004001BA"/>
    <w:rsid w:val="00406F2C"/>
    <w:rsid w:val="00416503"/>
    <w:rsid w:val="00422641"/>
    <w:rsid w:val="00423FC3"/>
    <w:rsid w:val="00434C03"/>
    <w:rsid w:val="004435E7"/>
    <w:rsid w:val="004445A8"/>
    <w:rsid w:val="00444C78"/>
    <w:rsid w:val="0044597F"/>
    <w:rsid w:val="0045640C"/>
    <w:rsid w:val="004567B2"/>
    <w:rsid w:val="0046597B"/>
    <w:rsid w:val="00470BD4"/>
    <w:rsid w:val="0047788B"/>
    <w:rsid w:val="00480CE4"/>
    <w:rsid w:val="00483E01"/>
    <w:rsid w:val="0049172C"/>
    <w:rsid w:val="00492584"/>
    <w:rsid w:val="0049463E"/>
    <w:rsid w:val="004950BE"/>
    <w:rsid w:val="0049599B"/>
    <w:rsid w:val="004A1125"/>
    <w:rsid w:val="004A1BB8"/>
    <w:rsid w:val="004A7BDD"/>
    <w:rsid w:val="004B0E44"/>
    <w:rsid w:val="004B3585"/>
    <w:rsid w:val="004B3FFF"/>
    <w:rsid w:val="004B6368"/>
    <w:rsid w:val="004B72A8"/>
    <w:rsid w:val="004C10C0"/>
    <w:rsid w:val="004C5316"/>
    <w:rsid w:val="004C543C"/>
    <w:rsid w:val="004C75FA"/>
    <w:rsid w:val="004D2F2E"/>
    <w:rsid w:val="004D758E"/>
    <w:rsid w:val="004E419B"/>
    <w:rsid w:val="004E59E4"/>
    <w:rsid w:val="004E7353"/>
    <w:rsid w:val="004F32E5"/>
    <w:rsid w:val="004F3AF2"/>
    <w:rsid w:val="005052B5"/>
    <w:rsid w:val="00506522"/>
    <w:rsid w:val="0051560F"/>
    <w:rsid w:val="0052156A"/>
    <w:rsid w:val="00521A34"/>
    <w:rsid w:val="0052337D"/>
    <w:rsid w:val="005328AE"/>
    <w:rsid w:val="00533069"/>
    <w:rsid w:val="00541454"/>
    <w:rsid w:val="0054231D"/>
    <w:rsid w:val="00546B46"/>
    <w:rsid w:val="00547F33"/>
    <w:rsid w:val="00557484"/>
    <w:rsid w:val="005642E4"/>
    <w:rsid w:val="005663FD"/>
    <w:rsid w:val="00571CF0"/>
    <w:rsid w:val="005728D1"/>
    <w:rsid w:val="00574A17"/>
    <w:rsid w:val="00587D17"/>
    <w:rsid w:val="00590C4B"/>
    <w:rsid w:val="0059457F"/>
    <w:rsid w:val="005B2308"/>
    <w:rsid w:val="005B26B6"/>
    <w:rsid w:val="005B7582"/>
    <w:rsid w:val="005C3A65"/>
    <w:rsid w:val="005C72CD"/>
    <w:rsid w:val="005C761D"/>
    <w:rsid w:val="005C7D9E"/>
    <w:rsid w:val="005D16E1"/>
    <w:rsid w:val="005D2F5D"/>
    <w:rsid w:val="005D73BF"/>
    <w:rsid w:val="005E6568"/>
    <w:rsid w:val="005E668F"/>
    <w:rsid w:val="005E694E"/>
    <w:rsid w:val="005F4495"/>
    <w:rsid w:val="00605176"/>
    <w:rsid w:val="00605785"/>
    <w:rsid w:val="00605D2E"/>
    <w:rsid w:val="00612163"/>
    <w:rsid w:val="00613AA5"/>
    <w:rsid w:val="00614E7B"/>
    <w:rsid w:val="00615E02"/>
    <w:rsid w:val="006200AD"/>
    <w:rsid w:val="00623E0E"/>
    <w:rsid w:val="006246FB"/>
    <w:rsid w:val="0063121C"/>
    <w:rsid w:val="006347E8"/>
    <w:rsid w:val="00635E23"/>
    <w:rsid w:val="00640287"/>
    <w:rsid w:val="00643534"/>
    <w:rsid w:val="00646D58"/>
    <w:rsid w:val="00654864"/>
    <w:rsid w:val="00661624"/>
    <w:rsid w:val="006635AB"/>
    <w:rsid w:val="006703F2"/>
    <w:rsid w:val="006808F4"/>
    <w:rsid w:val="00684F43"/>
    <w:rsid w:val="0069237D"/>
    <w:rsid w:val="00695B0A"/>
    <w:rsid w:val="006A6603"/>
    <w:rsid w:val="006A7656"/>
    <w:rsid w:val="006B5A70"/>
    <w:rsid w:val="006C02D8"/>
    <w:rsid w:val="006C6DD6"/>
    <w:rsid w:val="006C7276"/>
    <w:rsid w:val="006D5F16"/>
    <w:rsid w:val="006D67C1"/>
    <w:rsid w:val="006D68E2"/>
    <w:rsid w:val="006E0331"/>
    <w:rsid w:val="006E0CB0"/>
    <w:rsid w:val="006E2780"/>
    <w:rsid w:val="006E4102"/>
    <w:rsid w:val="006E43D0"/>
    <w:rsid w:val="006E453F"/>
    <w:rsid w:val="006E5A5F"/>
    <w:rsid w:val="00701B8E"/>
    <w:rsid w:val="00704C0D"/>
    <w:rsid w:val="0070663A"/>
    <w:rsid w:val="0071474A"/>
    <w:rsid w:val="00714F5C"/>
    <w:rsid w:val="00722085"/>
    <w:rsid w:val="00723DA5"/>
    <w:rsid w:val="00725113"/>
    <w:rsid w:val="0072731A"/>
    <w:rsid w:val="00734874"/>
    <w:rsid w:val="0073605F"/>
    <w:rsid w:val="00743D2D"/>
    <w:rsid w:val="007455F4"/>
    <w:rsid w:val="0075236F"/>
    <w:rsid w:val="00756B41"/>
    <w:rsid w:val="00763C41"/>
    <w:rsid w:val="00771682"/>
    <w:rsid w:val="007733D3"/>
    <w:rsid w:val="00776688"/>
    <w:rsid w:val="0078070C"/>
    <w:rsid w:val="0078163F"/>
    <w:rsid w:val="0078450A"/>
    <w:rsid w:val="00784CC6"/>
    <w:rsid w:val="00785CB6"/>
    <w:rsid w:val="00786F0C"/>
    <w:rsid w:val="0079544C"/>
    <w:rsid w:val="00796B9F"/>
    <w:rsid w:val="007A3D41"/>
    <w:rsid w:val="007A47E8"/>
    <w:rsid w:val="007A6540"/>
    <w:rsid w:val="007A774C"/>
    <w:rsid w:val="007C1B33"/>
    <w:rsid w:val="007C3AAB"/>
    <w:rsid w:val="007D56E5"/>
    <w:rsid w:val="007D75CE"/>
    <w:rsid w:val="007E2099"/>
    <w:rsid w:val="007E44C9"/>
    <w:rsid w:val="007E4C20"/>
    <w:rsid w:val="007F03BA"/>
    <w:rsid w:val="007F1B20"/>
    <w:rsid w:val="00803326"/>
    <w:rsid w:val="0081205B"/>
    <w:rsid w:val="0081295D"/>
    <w:rsid w:val="0081419B"/>
    <w:rsid w:val="00823F27"/>
    <w:rsid w:val="0083140E"/>
    <w:rsid w:val="00834EB6"/>
    <w:rsid w:val="00835A4B"/>
    <w:rsid w:val="00840604"/>
    <w:rsid w:val="00842905"/>
    <w:rsid w:val="008457E4"/>
    <w:rsid w:val="00845D98"/>
    <w:rsid w:val="00851B86"/>
    <w:rsid w:val="0086377F"/>
    <w:rsid w:val="00867C50"/>
    <w:rsid w:val="00871166"/>
    <w:rsid w:val="008761AC"/>
    <w:rsid w:val="00884163"/>
    <w:rsid w:val="0088467F"/>
    <w:rsid w:val="0088556E"/>
    <w:rsid w:val="00885811"/>
    <w:rsid w:val="00890D62"/>
    <w:rsid w:val="00891747"/>
    <w:rsid w:val="00894BDA"/>
    <w:rsid w:val="00895BF5"/>
    <w:rsid w:val="008A0AA9"/>
    <w:rsid w:val="008A144D"/>
    <w:rsid w:val="008A4234"/>
    <w:rsid w:val="008B3770"/>
    <w:rsid w:val="008B40B6"/>
    <w:rsid w:val="008C4FC9"/>
    <w:rsid w:val="008C666B"/>
    <w:rsid w:val="008D192B"/>
    <w:rsid w:val="008D37A4"/>
    <w:rsid w:val="008E0059"/>
    <w:rsid w:val="008E0F91"/>
    <w:rsid w:val="008E0FF3"/>
    <w:rsid w:val="008E138D"/>
    <w:rsid w:val="008E59A1"/>
    <w:rsid w:val="008E5DEA"/>
    <w:rsid w:val="008E7F82"/>
    <w:rsid w:val="008F19BD"/>
    <w:rsid w:val="008F1F24"/>
    <w:rsid w:val="008F4247"/>
    <w:rsid w:val="008F7A10"/>
    <w:rsid w:val="009056DA"/>
    <w:rsid w:val="00905BFF"/>
    <w:rsid w:val="00907606"/>
    <w:rsid w:val="00910D65"/>
    <w:rsid w:val="00914B42"/>
    <w:rsid w:val="00914ED7"/>
    <w:rsid w:val="009157F6"/>
    <w:rsid w:val="00915D07"/>
    <w:rsid w:val="0091652D"/>
    <w:rsid w:val="009170B6"/>
    <w:rsid w:val="0091724C"/>
    <w:rsid w:val="00920E6D"/>
    <w:rsid w:val="00920F33"/>
    <w:rsid w:val="00923B5F"/>
    <w:rsid w:val="0093026B"/>
    <w:rsid w:val="0094132C"/>
    <w:rsid w:val="00947637"/>
    <w:rsid w:val="009505FE"/>
    <w:rsid w:val="00956A56"/>
    <w:rsid w:val="00956AA8"/>
    <w:rsid w:val="0096485B"/>
    <w:rsid w:val="00966387"/>
    <w:rsid w:val="00966C7E"/>
    <w:rsid w:val="00974571"/>
    <w:rsid w:val="00982F64"/>
    <w:rsid w:val="00987E22"/>
    <w:rsid w:val="00991E58"/>
    <w:rsid w:val="009930AF"/>
    <w:rsid w:val="009937EF"/>
    <w:rsid w:val="009968E2"/>
    <w:rsid w:val="009A6C86"/>
    <w:rsid w:val="009B1D5E"/>
    <w:rsid w:val="009E193D"/>
    <w:rsid w:val="009E382D"/>
    <w:rsid w:val="009F5E14"/>
    <w:rsid w:val="00A05526"/>
    <w:rsid w:val="00A05F4C"/>
    <w:rsid w:val="00A13CB4"/>
    <w:rsid w:val="00A15C2B"/>
    <w:rsid w:val="00A23C64"/>
    <w:rsid w:val="00A3453B"/>
    <w:rsid w:val="00A345B4"/>
    <w:rsid w:val="00A369C0"/>
    <w:rsid w:val="00A41F69"/>
    <w:rsid w:val="00A432D0"/>
    <w:rsid w:val="00A463C9"/>
    <w:rsid w:val="00A553A7"/>
    <w:rsid w:val="00A5570A"/>
    <w:rsid w:val="00A63498"/>
    <w:rsid w:val="00A644F1"/>
    <w:rsid w:val="00A67936"/>
    <w:rsid w:val="00A72B68"/>
    <w:rsid w:val="00A7496F"/>
    <w:rsid w:val="00A76FB1"/>
    <w:rsid w:val="00A87F9A"/>
    <w:rsid w:val="00A90242"/>
    <w:rsid w:val="00A927A8"/>
    <w:rsid w:val="00A96BB9"/>
    <w:rsid w:val="00AA0D62"/>
    <w:rsid w:val="00AB151F"/>
    <w:rsid w:val="00AB1DF0"/>
    <w:rsid w:val="00AB6480"/>
    <w:rsid w:val="00AB71DA"/>
    <w:rsid w:val="00AC3F58"/>
    <w:rsid w:val="00AC727F"/>
    <w:rsid w:val="00AD6A84"/>
    <w:rsid w:val="00AD7592"/>
    <w:rsid w:val="00AE6747"/>
    <w:rsid w:val="00AE6FCB"/>
    <w:rsid w:val="00AF0601"/>
    <w:rsid w:val="00AF231D"/>
    <w:rsid w:val="00B00B32"/>
    <w:rsid w:val="00B02ECD"/>
    <w:rsid w:val="00B05D94"/>
    <w:rsid w:val="00B068B1"/>
    <w:rsid w:val="00B10156"/>
    <w:rsid w:val="00B13094"/>
    <w:rsid w:val="00B131A0"/>
    <w:rsid w:val="00B17787"/>
    <w:rsid w:val="00B17AC4"/>
    <w:rsid w:val="00B22A0F"/>
    <w:rsid w:val="00B32907"/>
    <w:rsid w:val="00B34CCE"/>
    <w:rsid w:val="00B37334"/>
    <w:rsid w:val="00B41D16"/>
    <w:rsid w:val="00B4398C"/>
    <w:rsid w:val="00B440DB"/>
    <w:rsid w:val="00B50791"/>
    <w:rsid w:val="00B560B0"/>
    <w:rsid w:val="00B5674B"/>
    <w:rsid w:val="00B56D8D"/>
    <w:rsid w:val="00B645B3"/>
    <w:rsid w:val="00B64EC8"/>
    <w:rsid w:val="00B670DE"/>
    <w:rsid w:val="00B67AAE"/>
    <w:rsid w:val="00B7266A"/>
    <w:rsid w:val="00B85204"/>
    <w:rsid w:val="00B856B0"/>
    <w:rsid w:val="00B864DD"/>
    <w:rsid w:val="00B868C8"/>
    <w:rsid w:val="00B9050A"/>
    <w:rsid w:val="00B95CA6"/>
    <w:rsid w:val="00B97268"/>
    <w:rsid w:val="00BA142C"/>
    <w:rsid w:val="00BA1E5F"/>
    <w:rsid w:val="00BA2B07"/>
    <w:rsid w:val="00BA412E"/>
    <w:rsid w:val="00BA4C7C"/>
    <w:rsid w:val="00BA58C4"/>
    <w:rsid w:val="00BA59FB"/>
    <w:rsid w:val="00BA6706"/>
    <w:rsid w:val="00BB6BC1"/>
    <w:rsid w:val="00BC146A"/>
    <w:rsid w:val="00BC2ED6"/>
    <w:rsid w:val="00BC6D37"/>
    <w:rsid w:val="00BD092D"/>
    <w:rsid w:val="00BD44E1"/>
    <w:rsid w:val="00BD52D5"/>
    <w:rsid w:val="00BE047D"/>
    <w:rsid w:val="00BE759F"/>
    <w:rsid w:val="00BF190E"/>
    <w:rsid w:val="00BF2605"/>
    <w:rsid w:val="00C075A4"/>
    <w:rsid w:val="00C106FD"/>
    <w:rsid w:val="00C1126B"/>
    <w:rsid w:val="00C12125"/>
    <w:rsid w:val="00C23459"/>
    <w:rsid w:val="00C279FC"/>
    <w:rsid w:val="00C315AF"/>
    <w:rsid w:val="00C328DB"/>
    <w:rsid w:val="00C343B7"/>
    <w:rsid w:val="00C442CD"/>
    <w:rsid w:val="00C454B6"/>
    <w:rsid w:val="00C457F4"/>
    <w:rsid w:val="00C45F58"/>
    <w:rsid w:val="00C574D1"/>
    <w:rsid w:val="00C63D83"/>
    <w:rsid w:val="00C653F6"/>
    <w:rsid w:val="00C6569A"/>
    <w:rsid w:val="00C70616"/>
    <w:rsid w:val="00C70963"/>
    <w:rsid w:val="00C82B48"/>
    <w:rsid w:val="00C82F84"/>
    <w:rsid w:val="00C84859"/>
    <w:rsid w:val="00C84DB6"/>
    <w:rsid w:val="00C96025"/>
    <w:rsid w:val="00CA5530"/>
    <w:rsid w:val="00CA78FD"/>
    <w:rsid w:val="00CB39F3"/>
    <w:rsid w:val="00CB760A"/>
    <w:rsid w:val="00CC0B33"/>
    <w:rsid w:val="00CC170A"/>
    <w:rsid w:val="00CC26A0"/>
    <w:rsid w:val="00CC317F"/>
    <w:rsid w:val="00CC44F7"/>
    <w:rsid w:val="00CC7F5A"/>
    <w:rsid w:val="00CD0BE8"/>
    <w:rsid w:val="00CD417B"/>
    <w:rsid w:val="00CD4967"/>
    <w:rsid w:val="00CE47C2"/>
    <w:rsid w:val="00CF4652"/>
    <w:rsid w:val="00CF6257"/>
    <w:rsid w:val="00CF7E40"/>
    <w:rsid w:val="00D01EA5"/>
    <w:rsid w:val="00D10AFF"/>
    <w:rsid w:val="00D12B47"/>
    <w:rsid w:val="00D1487F"/>
    <w:rsid w:val="00D20D1E"/>
    <w:rsid w:val="00D2410B"/>
    <w:rsid w:val="00D27C7E"/>
    <w:rsid w:val="00D30D83"/>
    <w:rsid w:val="00D35AD3"/>
    <w:rsid w:val="00D35B48"/>
    <w:rsid w:val="00D35F31"/>
    <w:rsid w:val="00D370A3"/>
    <w:rsid w:val="00D4041C"/>
    <w:rsid w:val="00D574B8"/>
    <w:rsid w:val="00D71672"/>
    <w:rsid w:val="00D72F96"/>
    <w:rsid w:val="00D8381E"/>
    <w:rsid w:val="00D845C6"/>
    <w:rsid w:val="00D85FB8"/>
    <w:rsid w:val="00D87876"/>
    <w:rsid w:val="00D936BF"/>
    <w:rsid w:val="00D945E5"/>
    <w:rsid w:val="00D95BF4"/>
    <w:rsid w:val="00D96C02"/>
    <w:rsid w:val="00D96D0D"/>
    <w:rsid w:val="00DA1082"/>
    <w:rsid w:val="00DA43DA"/>
    <w:rsid w:val="00DA4E3B"/>
    <w:rsid w:val="00DA700A"/>
    <w:rsid w:val="00DB57B2"/>
    <w:rsid w:val="00DB76AD"/>
    <w:rsid w:val="00DC45FF"/>
    <w:rsid w:val="00DD60DC"/>
    <w:rsid w:val="00DE215B"/>
    <w:rsid w:val="00DE3050"/>
    <w:rsid w:val="00DE4C3E"/>
    <w:rsid w:val="00DE53CD"/>
    <w:rsid w:val="00DE5E1C"/>
    <w:rsid w:val="00DF4068"/>
    <w:rsid w:val="00DF55D7"/>
    <w:rsid w:val="00E02537"/>
    <w:rsid w:val="00E12F06"/>
    <w:rsid w:val="00E163C0"/>
    <w:rsid w:val="00E16AE4"/>
    <w:rsid w:val="00E201A4"/>
    <w:rsid w:val="00E212FE"/>
    <w:rsid w:val="00E262FF"/>
    <w:rsid w:val="00E31185"/>
    <w:rsid w:val="00E318AD"/>
    <w:rsid w:val="00E345FC"/>
    <w:rsid w:val="00E36213"/>
    <w:rsid w:val="00E41AB3"/>
    <w:rsid w:val="00E426B2"/>
    <w:rsid w:val="00E4532F"/>
    <w:rsid w:val="00E51F59"/>
    <w:rsid w:val="00E57797"/>
    <w:rsid w:val="00E611B1"/>
    <w:rsid w:val="00E65B5E"/>
    <w:rsid w:val="00E65BEB"/>
    <w:rsid w:val="00E66BD6"/>
    <w:rsid w:val="00E67A1F"/>
    <w:rsid w:val="00E67EFA"/>
    <w:rsid w:val="00E709AD"/>
    <w:rsid w:val="00E74660"/>
    <w:rsid w:val="00E82499"/>
    <w:rsid w:val="00E82E1F"/>
    <w:rsid w:val="00E83C12"/>
    <w:rsid w:val="00E84DAC"/>
    <w:rsid w:val="00E86E7D"/>
    <w:rsid w:val="00E87691"/>
    <w:rsid w:val="00E902A8"/>
    <w:rsid w:val="00E966C3"/>
    <w:rsid w:val="00E96E51"/>
    <w:rsid w:val="00EA0CDE"/>
    <w:rsid w:val="00EA17F4"/>
    <w:rsid w:val="00EA2B6C"/>
    <w:rsid w:val="00EA4DD7"/>
    <w:rsid w:val="00EB2ABE"/>
    <w:rsid w:val="00EB30E8"/>
    <w:rsid w:val="00EB6FD3"/>
    <w:rsid w:val="00EC12A7"/>
    <w:rsid w:val="00EC43ED"/>
    <w:rsid w:val="00EC5F80"/>
    <w:rsid w:val="00ED519C"/>
    <w:rsid w:val="00ED76C9"/>
    <w:rsid w:val="00EE3ADB"/>
    <w:rsid w:val="00EE5518"/>
    <w:rsid w:val="00F11A31"/>
    <w:rsid w:val="00F15390"/>
    <w:rsid w:val="00F1750F"/>
    <w:rsid w:val="00F24176"/>
    <w:rsid w:val="00F300B5"/>
    <w:rsid w:val="00F318C8"/>
    <w:rsid w:val="00F333AB"/>
    <w:rsid w:val="00F37D90"/>
    <w:rsid w:val="00F40DCA"/>
    <w:rsid w:val="00F42383"/>
    <w:rsid w:val="00F443DA"/>
    <w:rsid w:val="00F45285"/>
    <w:rsid w:val="00F472DA"/>
    <w:rsid w:val="00F50FFD"/>
    <w:rsid w:val="00F5294A"/>
    <w:rsid w:val="00F57E3C"/>
    <w:rsid w:val="00F614BD"/>
    <w:rsid w:val="00F629D3"/>
    <w:rsid w:val="00F65245"/>
    <w:rsid w:val="00F72EB9"/>
    <w:rsid w:val="00F747EC"/>
    <w:rsid w:val="00F76A13"/>
    <w:rsid w:val="00F777E5"/>
    <w:rsid w:val="00F81DE6"/>
    <w:rsid w:val="00F85882"/>
    <w:rsid w:val="00F90A09"/>
    <w:rsid w:val="00F96875"/>
    <w:rsid w:val="00FA2973"/>
    <w:rsid w:val="00FA431D"/>
    <w:rsid w:val="00FB082F"/>
    <w:rsid w:val="00FB3251"/>
    <w:rsid w:val="00FC2100"/>
    <w:rsid w:val="00FC2CDA"/>
    <w:rsid w:val="00FC49EA"/>
    <w:rsid w:val="00FD116F"/>
    <w:rsid w:val="00FD1CEE"/>
    <w:rsid w:val="00FD2E17"/>
    <w:rsid w:val="00FD3EF5"/>
    <w:rsid w:val="00FE2E7B"/>
    <w:rsid w:val="00FE53F1"/>
    <w:rsid w:val="00FF00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Name"/>
  <w:shapeDefaults>
    <o:shapedefaults v:ext="edit" spidmax="2050"/>
    <o:shapelayout v:ext="edit">
      <o:idmap v:ext="edit" data="2"/>
    </o:shapelayout>
  </w:shapeDefaults>
  <w:decimalSymbol w:val="."/>
  <w:listSeparator w:val=","/>
  <w14:docId w14:val="288144E0"/>
  <w15:chartTrackingRefBased/>
  <w15:docId w15:val="{6FE313A5-C67C-4C47-AC0B-FD23C0247A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D6A84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F76A1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F76A13"/>
    <w:pPr>
      <w:tabs>
        <w:tab w:val="center" w:pos="4320"/>
        <w:tab w:val="right" w:pos="8640"/>
      </w:tabs>
    </w:pPr>
  </w:style>
  <w:style w:type="character" w:styleId="FollowedHyperlink">
    <w:name w:val="FollowedHyperlink"/>
    <w:rsid w:val="0079544C"/>
    <w:rPr>
      <w:color w:val="800080"/>
      <w:u w:val="single"/>
    </w:rPr>
  </w:style>
  <w:style w:type="character" w:styleId="Hyperlink">
    <w:name w:val="Hyperlink"/>
    <w:rsid w:val="00C63D83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88467F"/>
    <w:pPr>
      <w:ind w:left="720"/>
    </w:pPr>
  </w:style>
  <w:style w:type="character" w:customStyle="1" w:styleId="FooterChar">
    <w:name w:val="Footer Char"/>
    <w:link w:val="Footer"/>
    <w:uiPriority w:val="99"/>
    <w:rsid w:val="0088467F"/>
    <w:rPr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04C0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bryantpeney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6</Pages>
  <Words>535</Words>
  <Characters>305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08 Bryant Peney Memorial Scholarship</vt:lpstr>
    </vt:vector>
  </TitlesOfParts>
  <Company>NATG</Company>
  <LinksUpToDate>false</LinksUpToDate>
  <CharactersWithSpaces>3584</CharactersWithSpaces>
  <SharedDoc>false</SharedDoc>
  <HLinks>
    <vt:vector size="6" baseType="variant">
      <vt:variant>
        <vt:i4>3604598</vt:i4>
      </vt:variant>
      <vt:variant>
        <vt:i4>0</vt:i4>
      </vt:variant>
      <vt:variant>
        <vt:i4>0</vt:i4>
      </vt:variant>
      <vt:variant>
        <vt:i4>5</vt:i4>
      </vt:variant>
      <vt:variant>
        <vt:lpwstr>http://www.bryantpeney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08 Bryant Peney Memorial Scholarship</dc:title>
  <dc:subject/>
  <dc:creator>F.wharton</dc:creator>
  <cp:keywords/>
  <cp:lastModifiedBy>Frederick Wharton</cp:lastModifiedBy>
  <cp:revision>3</cp:revision>
  <dcterms:created xsi:type="dcterms:W3CDTF">2022-07-28T20:19:00Z</dcterms:created>
  <dcterms:modified xsi:type="dcterms:W3CDTF">2022-07-28T20:20:00Z</dcterms:modified>
</cp:coreProperties>
</file>